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body>
    <w:p w:rsidRPr="00270EE0" w:rsidR="0015370E" w:rsidP="002815D6" w:rsidRDefault="0015370E" w14:paraId="7B684F67" w14:textId="287DE732">
      <w:pPr>
        <w:rPr>
          <w:lang w:val="en-US" w:bidi="hi-IN"/>
        </w:rPr>
      </w:pPr>
      <w:bookmarkStart w:name="_Toc35687309" w:id="0"/>
      <w:bookmarkStart w:name="_Toc35687371" w:id="1"/>
      <w:r w:rsidRPr="002E2D52">
        <w:rPr>
          <w:rFonts w:eastAsiaTheme="majorEastAsia"/>
          <w:b/>
          <w:sz w:val="32"/>
          <w:szCs w:val="32"/>
        </w:rPr>
        <w:t>Microsoft Dynamics 365 for Finance &amp; Operations</w:t>
      </w:r>
      <w:r w:rsidRPr="002E2D52">
        <w:rPr>
          <w:rFonts w:eastAsiaTheme="majorEastAsia"/>
          <w:b/>
          <w:sz w:val="32"/>
          <w:szCs w:val="32"/>
        </w:rPr>
        <w:br/>
      </w:r>
      <w:r w:rsidRPr="002E2D52">
        <w:rPr>
          <w:rFonts w:eastAsiaTheme="majorEastAsia"/>
          <w:b/>
          <w:sz w:val="32"/>
          <w:szCs w:val="32"/>
        </w:rPr>
        <w:t xml:space="preserve">Functional Design Document – </w:t>
      </w:r>
      <w:r w:rsidR="002815D6">
        <w:rPr>
          <w:rFonts w:eastAsiaTheme="majorEastAsia" w:cstheme="minorHAnsi"/>
          <w:b/>
          <w:bCs/>
          <w:sz w:val="32"/>
          <w:szCs w:val="32"/>
          <w:lang w:val="en-US" w:bidi="hi-IN"/>
        </w:rPr>
        <w:t>Quotation</w:t>
      </w:r>
    </w:p>
    <w:bookmarkEnd w:id="0"/>
    <w:bookmarkEnd w:id="1"/>
    <w:p w:rsidRPr="00365563" w:rsidR="00365563" w:rsidP="00365563" w:rsidRDefault="00365563" w14:paraId="27161AD9" w14:textId="77777777">
      <w:pPr>
        <w:pStyle w:val="BodyText"/>
        <w:pBdr>
          <w:bottom w:val="single" w:color="auto" w:sz="12" w:space="1"/>
        </w:pBdr>
        <w:tabs>
          <w:tab w:val="left" w:pos="8080"/>
        </w:tabs>
        <w:rPr>
          <w:rFonts w:asciiTheme="majorHAnsi" w:hAnsiTheme="majorHAnsi"/>
        </w:rPr>
      </w:pPr>
    </w:p>
    <w:p w:rsidRPr="00365563" w:rsidR="00365563" w:rsidP="00FA0081" w:rsidRDefault="00365563" w14:paraId="1610B181" w14:textId="77777777">
      <w:r w:rsidRPr="00365563">
        <w:t>Revision History</w:t>
      </w:r>
    </w:p>
    <w:tbl>
      <w:tblPr>
        <w:tblW w:w="8364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1440"/>
        <w:gridCol w:w="1080"/>
        <w:gridCol w:w="4404"/>
      </w:tblGrid>
      <w:tr w:rsidRPr="00365563" w:rsidR="00365563" w:rsidTr="7AE2A7B1" w14:paraId="7EE6BB28" w14:textId="77777777">
        <w:tc>
          <w:tcPr>
            <w:tcW w:w="1440" w:type="dxa"/>
            <w:shd w:val="clear" w:color="auto" w:fill="C0C0C0"/>
            <w:tcMar/>
          </w:tcPr>
          <w:p w:rsidRPr="00365563" w:rsidR="00365563" w:rsidP="00365563" w:rsidRDefault="00365563" w14:paraId="19765DF5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Version</w:t>
            </w:r>
          </w:p>
        </w:tc>
        <w:tc>
          <w:tcPr>
            <w:tcW w:w="1440" w:type="dxa"/>
            <w:shd w:val="clear" w:color="auto" w:fill="C0C0C0"/>
            <w:tcMar/>
          </w:tcPr>
          <w:p w:rsidRPr="00365563" w:rsidR="00365563" w:rsidP="00365563" w:rsidRDefault="00365563" w14:paraId="6CFF4D67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Date</w:t>
            </w:r>
          </w:p>
        </w:tc>
        <w:tc>
          <w:tcPr>
            <w:tcW w:w="1080" w:type="dxa"/>
            <w:shd w:val="clear" w:color="auto" w:fill="C0C0C0"/>
            <w:tcMar/>
          </w:tcPr>
          <w:p w:rsidRPr="00365563" w:rsidR="00365563" w:rsidP="00365563" w:rsidRDefault="00365563" w14:paraId="19495A9D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Initials</w:t>
            </w:r>
          </w:p>
        </w:tc>
        <w:tc>
          <w:tcPr>
            <w:tcW w:w="4404" w:type="dxa"/>
            <w:shd w:val="clear" w:color="auto" w:fill="C0C0C0"/>
            <w:tcMar/>
          </w:tcPr>
          <w:p w:rsidRPr="00365563" w:rsidR="00365563" w:rsidP="00365563" w:rsidRDefault="00365563" w14:paraId="2E25E59E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Description of Changes Made</w:t>
            </w:r>
          </w:p>
        </w:tc>
      </w:tr>
      <w:tr w:rsidRPr="00365563" w:rsidR="00365563" w:rsidTr="7AE2A7B1" w14:paraId="77DE3CEB" w14:textId="77777777">
        <w:tc>
          <w:tcPr>
            <w:tcW w:w="1440" w:type="dxa"/>
            <w:tcMar/>
          </w:tcPr>
          <w:p w:rsidRPr="00365563" w:rsidR="00365563" w:rsidP="00365563" w:rsidRDefault="00000B7D" w14:paraId="74A6E8C9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>
              <w:rPr>
                <w:rFonts w:asciiTheme="majorHAnsi" w:hAnsiTheme="majorHAnsi"/>
                <w:snapToGrid w:val="0"/>
                <w:color w:val="000000"/>
              </w:rPr>
              <w:t>1.0</w:t>
            </w:r>
          </w:p>
        </w:tc>
        <w:tc>
          <w:tcPr>
            <w:tcW w:w="1440" w:type="dxa"/>
            <w:tcMar/>
          </w:tcPr>
          <w:p w:rsidRPr="00365563" w:rsidR="00365563" w:rsidP="7AE2A7B1" w:rsidRDefault="00365563" w14:paraId="423D5F94" w14:textId="4AF3577F">
            <w:pPr>
              <w:pStyle w:val="Topic"/>
              <w:tabs>
                <w:tab w:val="left" w:pos="8080"/>
              </w:tabs>
              <w:spacing w:before="60" w:after="60"/>
              <w:rPr>
                <w:rFonts w:ascii="Calibri" w:hAnsi="Calibri" w:asciiTheme="majorAscii" w:hAnsiTheme="majorAscii"/>
                <w:b w:val="0"/>
                <w:bCs w:val="0"/>
              </w:rPr>
            </w:pPr>
            <w:r w:rsidRPr="7AE2A7B1" w:rsidR="7AE2A7B1">
              <w:rPr>
                <w:rFonts w:ascii="Calibri" w:hAnsi="Calibri" w:asciiTheme="majorAscii" w:hAnsiTheme="majorAscii"/>
                <w:b w:val="0"/>
                <w:bCs w:val="0"/>
              </w:rPr>
              <w:t>5/16</w:t>
            </w:r>
          </w:p>
        </w:tc>
        <w:tc>
          <w:tcPr>
            <w:tcW w:w="1080" w:type="dxa"/>
            <w:tcMar/>
          </w:tcPr>
          <w:p w:rsidRPr="00365563" w:rsidR="00365563" w:rsidP="7AE2A7B1" w:rsidRDefault="00365563" w14:paraId="478894A5" w14:textId="31B90BB4">
            <w:pPr>
              <w:pStyle w:val="Topic"/>
              <w:tabs>
                <w:tab w:val="left" w:pos="8080"/>
              </w:tabs>
              <w:spacing w:before="60" w:after="60"/>
              <w:rPr>
                <w:rFonts w:ascii="Calibri" w:hAnsi="Calibri" w:asciiTheme="majorAscii" w:hAnsiTheme="majorAscii"/>
                <w:b w:val="0"/>
                <w:bCs w:val="0"/>
              </w:rPr>
            </w:pPr>
            <w:r w:rsidRPr="7AE2A7B1" w:rsidR="7AE2A7B1">
              <w:rPr>
                <w:rFonts w:ascii="Calibri" w:hAnsi="Calibri" w:asciiTheme="majorAscii" w:hAnsiTheme="majorAscii"/>
                <w:b w:val="0"/>
                <w:bCs w:val="0"/>
              </w:rPr>
              <w:t>MV</w:t>
            </w:r>
          </w:p>
        </w:tc>
        <w:tc>
          <w:tcPr>
            <w:tcW w:w="4404" w:type="dxa"/>
            <w:tcMar/>
          </w:tcPr>
          <w:p w:rsidRPr="001A2263" w:rsidR="00365563" w:rsidP="7AE2A7B1" w:rsidRDefault="00365563" w14:paraId="5DBB5CA6" w14:textId="35CCC952">
            <w:pPr>
              <w:pStyle w:val="Topic"/>
              <w:tabs>
                <w:tab w:val="left" w:pos="8080"/>
              </w:tabs>
              <w:spacing w:before="60" w:after="60"/>
              <w:rPr>
                <w:rFonts w:ascii="Calibri" w:hAnsi="Calibri" w:asciiTheme="majorAscii" w:hAnsiTheme="majorAscii"/>
                <w:b w:val="0"/>
                <w:bCs w:val="0"/>
                <w:sz w:val="22"/>
                <w:szCs w:val="22"/>
              </w:rPr>
            </w:pPr>
            <w:r w:rsidRPr="7AE2A7B1" w:rsidR="7AE2A7B1">
              <w:rPr>
                <w:rFonts w:ascii="Calibri" w:hAnsi="Calibri" w:asciiTheme="majorAscii" w:hAnsiTheme="majorAscii"/>
                <w:b w:val="0"/>
                <w:bCs w:val="0"/>
                <w:sz w:val="22"/>
                <w:szCs w:val="22"/>
              </w:rPr>
              <w:t>Initial Draft</w:t>
            </w:r>
          </w:p>
        </w:tc>
      </w:tr>
      <w:tr w:rsidRPr="00365563" w:rsidR="00FC5F31" w:rsidTr="7AE2A7B1" w14:paraId="38A06620" w14:textId="77777777">
        <w:tc>
          <w:tcPr>
            <w:tcW w:w="1440" w:type="dxa"/>
            <w:tcMar/>
          </w:tcPr>
          <w:p w:rsidR="00FC5F31" w:rsidP="7AE2A7B1" w:rsidRDefault="00FC5F31" w14:paraId="6073E0C8" w14:textId="56414F0C">
            <w:pPr>
              <w:pStyle w:val="Topic"/>
              <w:tabs>
                <w:tab w:val="left" w:pos="8080"/>
              </w:tabs>
              <w:spacing w:before="60" w:after="60"/>
              <w:rPr>
                <w:rFonts w:ascii="Calibri" w:hAnsi="Calibri" w:asciiTheme="majorAscii" w:hAnsiTheme="majorAscii"/>
                <w:snapToGrid w:val="0"/>
                <w:color w:val="000000"/>
              </w:rPr>
            </w:pPr>
            <w:r w:rsidRPr="7AE2A7B1" w:rsidR="7AE2A7B1">
              <w:rPr>
                <w:rFonts w:ascii="Calibri" w:hAnsi="Calibri" w:asciiTheme="majorAscii" w:hAnsiTheme="majorAscii"/>
                <w:color w:val="000000" w:themeColor="text1" w:themeTint="FF" w:themeShade="FF"/>
              </w:rPr>
              <w:t>1.1</w:t>
            </w:r>
          </w:p>
        </w:tc>
        <w:tc>
          <w:tcPr>
            <w:tcW w:w="1440" w:type="dxa"/>
            <w:tcMar/>
          </w:tcPr>
          <w:p w:rsidR="00FC5F31" w:rsidP="7AE2A7B1" w:rsidRDefault="00FC5F31" w14:paraId="58834D02" w14:textId="66090521">
            <w:pPr>
              <w:pStyle w:val="Topic"/>
              <w:tabs>
                <w:tab w:val="left" w:pos="8080"/>
              </w:tabs>
              <w:spacing w:before="60" w:after="60"/>
              <w:rPr>
                <w:rFonts w:ascii="Calibri" w:hAnsi="Calibri" w:asciiTheme="majorAscii" w:hAnsiTheme="majorAscii"/>
                <w:b w:val="0"/>
                <w:bCs w:val="0"/>
              </w:rPr>
            </w:pPr>
            <w:r w:rsidRPr="7AE2A7B1" w:rsidR="7AE2A7B1">
              <w:rPr>
                <w:rFonts w:ascii="Calibri" w:hAnsi="Calibri" w:asciiTheme="majorAscii" w:hAnsiTheme="majorAscii"/>
                <w:b w:val="0"/>
                <w:bCs w:val="0"/>
              </w:rPr>
              <w:t>5/18</w:t>
            </w:r>
          </w:p>
        </w:tc>
        <w:tc>
          <w:tcPr>
            <w:tcW w:w="1080" w:type="dxa"/>
            <w:tcMar/>
          </w:tcPr>
          <w:p w:rsidR="00FC5F31" w:rsidP="7AE2A7B1" w:rsidRDefault="00FC5F31" w14:paraId="402E3A04" w14:textId="406FA299">
            <w:pPr>
              <w:pStyle w:val="Topic"/>
              <w:tabs>
                <w:tab w:val="left" w:pos="8080"/>
              </w:tabs>
              <w:spacing w:before="60" w:after="60"/>
              <w:rPr>
                <w:rFonts w:ascii="Calibri" w:hAnsi="Calibri" w:asciiTheme="majorAscii" w:hAnsiTheme="majorAscii"/>
                <w:b w:val="0"/>
                <w:bCs w:val="0"/>
              </w:rPr>
            </w:pPr>
            <w:r w:rsidRPr="7AE2A7B1" w:rsidR="7AE2A7B1">
              <w:rPr>
                <w:rFonts w:ascii="Calibri" w:hAnsi="Calibri" w:asciiTheme="majorAscii" w:hAnsiTheme="majorAscii"/>
                <w:b w:val="0"/>
                <w:bCs w:val="0"/>
              </w:rPr>
              <w:t>JF</w:t>
            </w:r>
          </w:p>
        </w:tc>
        <w:tc>
          <w:tcPr>
            <w:tcW w:w="4404" w:type="dxa"/>
            <w:tcMar/>
          </w:tcPr>
          <w:p w:rsidR="00FC5F31" w:rsidP="7AE2A7B1" w:rsidRDefault="00FC5F31" w14:paraId="487481B2" w14:textId="7174147A">
            <w:pPr>
              <w:pStyle w:val="Topic"/>
              <w:tabs>
                <w:tab w:val="left" w:leader="none" w:pos="8080"/>
              </w:tabs>
              <w:spacing w:before="60" w:after="60" w:line="276" w:lineRule="auto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mallCaps w:val="1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7AE2A7B1" w:rsidR="7AE2A7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mallCaps w:val="1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Approved and Signed Off</w:t>
            </w:r>
          </w:p>
        </w:tc>
      </w:tr>
      <w:tr w:rsidRPr="00365563" w:rsidR="00FC5F31" w:rsidTr="7AE2A7B1" w14:paraId="181B1B6E" w14:textId="77777777">
        <w:tc>
          <w:tcPr>
            <w:tcW w:w="1440" w:type="dxa"/>
            <w:tcMar/>
          </w:tcPr>
          <w:p w:rsidR="00FC5F31" w:rsidP="00365563" w:rsidRDefault="00FC5F31" w14:paraId="1525C4F2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</w:p>
        </w:tc>
        <w:tc>
          <w:tcPr>
            <w:tcW w:w="1440" w:type="dxa"/>
            <w:tcMar/>
          </w:tcPr>
          <w:p w:rsidR="00FC5F31" w:rsidP="006613C5" w:rsidRDefault="00FC5F31" w14:paraId="65012804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  <w:szCs w:val="24"/>
              </w:rPr>
            </w:pPr>
          </w:p>
        </w:tc>
        <w:tc>
          <w:tcPr>
            <w:tcW w:w="1080" w:type="dxa"/>
            <w:tcMar/>
          </w:tcPr>
          <w:p w:rsidR="00FC5F31" w:rsidP="00365563" w:rsidRDefault="00FC5F31" w14:paraId="786912D1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</w:rPr>
            </w:pPr>
          </w:p>
        </w:tc>
        <w:tc>
          <w:tcPr>
            <w:tcW w:w="4404" w:type="dxa"/>
            <w:tcMar/>
          </w:tcPr>
          <w:p w:rsidR="00FC5F31" w:rsidP="006613C5" w:rsidRDefault="00FC5F31" w14:paraId="7203D54F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  <w:sz w:val="22"/>
              </w:rPr>
            </w:pPr>
          </w:p>
        </w:tc>
      </w:tr>
    </w:tbl>
    <w:p w:rsidRPr="00365563" w:rsidR="00365563" w:rsidP="00365563" w:rsidRDefault="00365563" w14:paraId="54E96B4F" w14:textId="77777777">
      <w:pPr>
        <w:tabs>
          <w:tab w:val="left" w:pos="8080"/>
        </w:tabs>
        <w:rPr>
          <w:rFonts w:asciiTheme="majorHAnsi" w:hAnsiTheme="majorHAnsi"/>
        </w:rPr>
      </w:pPr>
    </w:p>
    <w:p w:rsidRPr="00365563" w:rsidR="00365563" w:rsidP="00365563" w:rsidRDefault="00365563" w14:paraId="19C6A87E" w14:textId="77777777">
      <w:pPr>
        <w:tabs>
          <w:tab w:val="left" w:pos="8080"/>
        </w:tabs>
        <w:rPr>
          <w:rFonts w:asciiTheme="majorHAnsi" w:hAnsiTheme="majorHAnsi"/>
        </w:rPr>
      </w:pPr>
    </w:p>
    <w:p w:rsidR="00365563" w:rsidP="00365563" w:rsidRDefault="00365563" w14:paraId="753AA7BC" w14:textId="77777777">
      <w:pPr>
        <w:tabs>
          <w:tab w:val="left" w:pos="8080"/>
        </w:tabs>
        <w:rPr>
          <w:rFonts w:asciiTheme="majorHAnsi" w:hAnsiTheme="majorHAnsi"/>
        </w:rPr>
      </w:pPr>
    </w:p>
    <w:p w:rsidR="00365563" w:rsidP="00365563" w:rsidRDefault="00365563" w14:paraId="6641DFD0" w14:textId="77777777">
      <w:pPr>
        <w:tabs>
          <w:tab w:val="left" w:pos="8080"/>
        </w:tabs>
        <w:rPr>
          <w:rFonts w:asciiTheme="majorHAnsi" w:hAnsiTheme="majorHAnsi"/>
        </w:rPr>
      </w:pPr>
    </w:p>
    <w:p w:rsidR="00365563" w:rsidP="00365563" w:rsidRDefault="00365563" w14:paraId="08342CF8" w14:textId="77777777">
      <w:pPr>
        <w:tabs>
          <w:tab w:val="left" w:pos="8080"/>
        </w:tabs>
        <w:rPr>
          <w:rFonts w:asciiTheme="majorHAnsi" w:hAnsiTheme="majorHAnsi"/>
        </w:rPr>
      </w:pPr>
    </w:p>
    <w:p w:rsidR="00365563" w:rsidRDefault="00365563" w14:paraId="54ADE9FA" w14:textId="77777777">
      <w:pPr>
        <w:rPr>
          <w:rFonts w:asciiTheme="majorHAnsi" w:hAnsiTheme="majorHAnsi"/>
        </w:rPr>
      </w:pPr>
    </w:p>
    <w:p w:rsidRPr="00365563" w:rsidR="00365563" w:rsidP="00365563" w:rsidRDefault="00365563" w14:paraId="2EF60B64" w14:textId="77777777">
      <w:pPr>
        <w:tabs>
          <w:tab w:val="left" w:pos="8080"/>
        </w:tabs>
        <w:rPr>
          <w:rFonts w:asciiTheme="majorHAnsi" w:hAnsiTheme="majorHAnsi"/>
        </w:rPr>
      </w:pPr>
    </w:p>
    <w:tbl>
      <w:tblPr>
        <w:tblW w:w="8914" w:type="dxa"/>
        <w:tblInd w:w="-44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6034"/>
      </w:tblGrid>
      <w:tr w:rsidRPr="00365563" w:rsidR="00365563" w:rsidTr="00B403BD" w14:paraId="0BA4EAB5" w14:textId="77777777">
        <w:tc>
          <w:tcPr>
            <w:tcW w:w="2880" w:type="dxa"/>
          </w:tcPr>
          <w:p w:rsidRPr="00365563" w:rsidR="00365563" w:rsidP="00365563" w:rsidRDefault="00365563" w14:paraId="301FC090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Enhancement:</w:t>
            </w:r>
          </w:p>
        </w:tc>
        <w:tc>
          <w:tcPr>
            <w:tcW w:w="6034" w:type="dxa"/>
          </w:tcPr>
          <w:p w:rsidRPr="00365563" w:rsidR="00365563" w:rsidP="006613C5" w:rsidRDefault="00365563" w14:paraId="4D2B27DB" w14:textId="2EC47158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</w:rPr>
            </w:pPr>
          </w:p>
        </w:tc>
      </w:tr>
      <w:tr w:rsidRPr="00365563" w:rsidR="00365563" w:rsidTr="00B403BD" w14:paraId="082E5EF9" w14:textId="77777777">
        <w:tc>
          <w:tcPr>
            <w:tcW w:w="2880" w:type="dxa"/>
          </w:tcPr>
          <w:p w:rsidRPr="00365563" w:rsidR="00365563" w:rsidP="00365563" w:rsidRDefault="00365563" w14:paraId="50CCD5AE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 xml:space="preserve">Business Area/ </w:t>
            </w:r>
          </w:p>
          <w:p w:rsidRPr="00365563" w:rsidR="00365563" w:rsidP="00365563" w:rsidRDefault="00365563" w14:paraId="5D2E4954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AX module</w:t>
            </w:r>
          </w:p>
        </w:tc>
        <w:tc>
          <w:tcPr>
            <w:tcW w:w="6034" w:type="dxa"/>
          </w:tcPr>
          <w:p w:rsidRPr="00365563" w:rsidR="00365563" w:rsidP="00365563" w:rsidRDefault="00270EE0" w14:paraId="53C0028B" w14:textId="43CD67B3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</w:rPr>
            </w:pPr>
            <w:r>
              <w:rPr>
                <w:rFonts w:asciiTheme="majorHAnsi" w:hAnsiTheme="majorHAnsi"/>
                <w:b w:val="0"/>
              </w:rPr>
              <w:t>Procurement</w:t>
            </w:r>
          </w:p>
        </w:tc>
      </w:tr>
      <w:tr w:rsidRPr="00365563" w:rsidR="00365563" w:rsidTr="00B403BD" w14:paraId="2B374BF0" w14:textId="77777777">
        <w:tc>
          <w:tcPr>
            <w:tcW w:w="2880" w:type="dxa"/>
          </w:tcPr>
          <w:p w:rsidRPr="00365563" w:rsidR="00365563" w:rsidP="00365563" w:rsidRDefault="00365563" w14:paraId="75FE2D14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Project Phase:</w:t>
            </w:r>
          </w:p>
        </w:tc>
        <w:tc>
          <w:tcPr>
            <w:tcW w:w="6034" w:type="dxa"/>
          </w:tcPr>
          <w:p w:rsidRPr="00365563" w:rsidR="00365563" w:rsidP="00365563" w:rsidRDefault="00E10854" w14:paraId="33144211" w14:textId="4FBC12F4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</w:rPr>
            </w:pPr>
            <w:r>
              <w:rPr>
                <w:rFonts w:asciiTheme="majorHAnsi" w:hAnsiTheme="majorHAnsi"/>
                <w:b w:val="0"/>
              </w:rPr>
              <w:t>D365 Implementation</w:t>
            </w:r>
          </w:p>
        </w:tc>
      </w:tr>
      <w:tr w:rsidRPr="00365563" w:rsidR="00365563" w:rsidTr="00B403BD" w14:paraId="50AD4556" w14:textId="77777777">
        <w:tc>
          <w:tcPr>
            <w:tcW w:w="2880" w:type="dxa"/>
          </w:tcPr>
          <w:p w:rsidRPr="00365563" w:rsidR="00365563" w:rsidP="00365563" w:rsidRDefault="00365563" w14:paraId="0368EDCA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Version/SP/Add-ons:</w:t>
            </w:r>
          </w:p>
        </w:tc>
        <w:tc>
          <w:tcPr>
            <w:tcW w:w="6034" w:type="dxa"/>
          </w:tcPr>
          <w:p w:rsidRPr="00365563" w:rsidR="00365563" w:rsidP="008D2CEC" w:rsidRDefault="00365563" w14:paraId="6B770950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</w:rPr>
            </w:pPr>
          </w:p>
        </w:tc>
      </w:tr>
      <w:tr w:rsidRPr="00365563" w:rsidR="00365563" w:rsidTr="00B403BD" w14:paraId="1A997F3F" w14:textId="77777777">
        <w:tc>
          <w:tcPr>
            <w:tcW w:w="2880" w:type="dxa"/>
          </w:tcPr>
          <w:p w:rsidRPr="00365563" w:rsidR="00365563" w:rsidP="000A5101" w:rsidRDefault="00365563" w14:paraId="2249D713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Consultant:</w:t>
            </w:r>
          </w:p>
        </w:tc>
        <w:tc>
          <w:tcPr>
            <w:tcW w:w="6034" w:type="dxa"/>
          </w:tcPr>
          <w:p w:rsidRPr="00365563" w:rsidR="00365563" w:rsidP="00365563" w:rsidRDefault="00365563" w14:paraId="05CCBDC9" w14:textId="413D16BC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</w:rPr>
            </w:pPr>
          </w:p>
        </w:tc>
      </w:tr>
      <w:tr w:rsidRPr="00365563" w:rsidR="00365563" w:rsidTr="00B403BD" w14:paraId="263C8739" w14:textId="77777777">
        <w:tc>
          <w:tcPr>
            <w:tcW w:w="2880" w:type="dxa"/>
          </w:tcPr>
          <w:p w:rsidRPr="00365563" w:rsidR="00365563" w:rsidP="00365563" w:rsidRDefault="00365563" w14:paraId="0DB34258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Lead Dev.:</w:t>
            </w:r>
          </w:p>
        </w:tc>
        <w:tc>
          <w:tcPr>
            <w:tcW w:w="6034" w:type="dxa"/>
          </w:tcPr>
          <w:p w:rsidRPr="00365563" w:rsidR="00365563" w:rsidP="00365563" w:rsidRDefault="00365563" w14:paraId="3104F520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</w:rPr>
            </w:pPr>
          </w:p>
        </w:tc>
      </w:tr>
      <w:tr w:rsidRPr="00365563" w:rsidR="00365563" w:rsidTr="00B403BD" w14:paraId="602FCF5E" w14:textId="77777777">
        <w:tc>
          <w:tcPr>
            <w:tcW w:w="2880" w:type="dxa"/>
          </w:tcPr>
          <w:p w:rsidRPr="00365563" w:rsidR="00365563" w:rsidP="00365563" w:rsidRDefault="00365563" w14:paraId="7B1C4AD4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Development layer</w:t>
            </w:r>
          </w:p>
        </w:tc>
        <w:tc>
          <w:tcPr>
            <w:tcW w:w="6034" w:type="dxa"/>
          </w:tcPr>
          <w:p w:rsidRPr="00365563" w:rsidR="00365563" w:rsidP="00365563" w:rsidRDefault="00365563" w14:paraId="076F9EE8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  <w:color w:val="00B0F0"/>
              </w:rPr>
            </w:pPr>
          </w:p>
        </w:tc>
      </w:tr>
      <w:tr w:rsidRPr="00365563" w:rsidR="00365563" w:rsidTr="00B403BD" w14:paraId="72E74989" w14:textId="77777777">
        <w:trPr>
          <w:trHeight w:val="908"/>
        </w:trPr>
        <w:tc>
          <w:tcPr>
            <w:tcW w:w="2880" w:type="dxa"/>
          </w:tcPr>
          <w:p w:rsidRPr="00365563" w:rsidR="00365563" w:rsidP="00365563" w:rsidRDefault="00365563" w14:paraId="253345FB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snapToGrid w:val="0"/>
                <w:color w:val="000000"/>
              </w:rPr>
            </w:pPr>
            <w:r w:rsidRPr="00365563">
              <w:rPr>
                <w:rFonts w:asciiTheme="majorHAnsi" w:hAnsiTheme="majorHAnsi"/>
                <w:snapToGrid w:val="0"/>
                <w:color w:val="000000"/>
              </w:rPr>
              <w:t>Modification Type</w:t>
            </w:r>
          </w:p>
        </w:tc>
        <w:tc>
          <w:tcPr>
            <w:tcW w:w="6034" w:type="dxa"/>
          </w:tcPr>
          <w:p w:rsidRPr="00365563" w:rsidR="00365563" w:rsidP="00365563" w:rsidRDefault="00270EE0" w14:paraId="3B107930" w14:textId="4FEC961B">
            <w:pPr>
              <w:tabs>
                <w:tab w:val="left" w:pos="1440"/>
                <w:tab w:val="left" w:pos="8080"/>
              </w:tabs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ajorHAnsi" w:hAnsiTheme="majorHAnsi"/>
                <w:sz w:val="18"/>
                <w:szCs w:val="18"/>
              </w:rPr>
              <w:instrText xml:space="preserve"> FORMCHECKBOX </w:instrText>
            </w:r>
            <w:r>
              <w:rPr>
                <w:rFonts w:asciiTheme="majorHAnsi" w:hAnsiTheme="majorHAnsi"/>
                <w:sz w:val="18"/>
                <w:szCs w:val="18"/>
              </w:rPr>
            </w:r>
            <w:r>
              <w:rPr>
                <w:rFonts w:asciiTheme="majorHAnsi" w:hAnsiTheme="majorHAnsi"/>
                <w:sz w:val="18"/>
                <w:szCs w:val="18"/>
              </w:rPr>
              <w:fldChar w:fldCharType="end"/>
            </w:r>
            <w:r w:rsidRPr="00365563" w:rsidR="00365563">
              <w:rPr>
                <w:rFonts w:asciiTheme="majorHAnsi" w:hAnsiTheme="majorHAnsi"/>
                <w:sz w:val="18"/>
                <w:szCs w:val="18"/>
              </w:rPr>
              <w:t xml:space="preserve"> Enhancement</w:t>
            </w:r>
          </w:p>
          <w:p w:rsidRPr="00365563" w:rsidR="00365563" w:rsidP="00365563" w:rsidRDefault="00270EE0" w14:paraId="0205F976" w14:textId="1C3F667A">
            <w:pPr>
              <w:tabs>
                <w:tab w:val="left" w:pos="1440"/>
                <w:tab w:val="left" w:pos="8080"/>
              </w:tabs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ajorHAnsi" w:hAnsiTheme="majorHAnsi"/>
                <w:sz w:val="18"/>
                <w:szCs w:val="18"/>
              </w:rPr>
              <w:instrText xml:space="preserve"> FORMCHECKBOX </w:instrText>
            </w:r>
            <w:r>
              <w:rPr>
                <w:rFonts w:asciiTheme="majorHAnsi" w:hAnsiTheme="majorHAnsi"/>
                <w:sz w:val="18"/>
                <w:szCs w:val="18"/>
              </w:rPr>
            </w:r>
            <w:r>
              <w:rPr>
                <w:rFonts w:asciiTheme="majorHAnsi" w:hAnsiTheme="majorHAnsi"/>
                <w:sz w:val="18"/>
                <w:szCs w:val="18"/>
              </w:rPr>
              <w:fldChar w:fldCharType="end"/>
            </w:r>
            <w:r w:rsidRPr="00365563" w:rsidR="00365563">
              <w:rPr>
                <w:rFonts w:asciiTheme="majorHAnsi" w:hAnsiTheme="majorHAnsi"/>
                <w:sz w:val="18"/>
                <w:szCs w:val="18"/>
              </w:rPr>
              <w:t xml:space="preserve"> Report</w:t>
            </w:r>
          </w:p>
          <w:p w:rsidRPr="00365563" w:rsidR="00365563" w:rsidP="00365563" w:rsidRDefault="002B2340" w14:paraId="3A3FE13C" w14:textId="66A6411A">
            <w:pPr>
              <w:tabs>
                <w:tab w:val="left" w:pos="1440"/>
                <w:tab w:val="left" w:pos="8080"/>
              </w:tabs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ajorHAnsi" w:hAnsiTheme="majorHAnsi"/>
                <w:sz w:val="18"/>
                <w:szCs w:val="18"/>
              </w:rPr>
              <w:instrText xml:space="preserve"> FORMCHECKBOX </w:instrText>
            </w:r>
            <w:r>
              <w:rPr>
                <w:rFonts w:asciiTheme="majorHAnsi" w:hAnsiTheme="majorHAnsi"/>
                <w:sz w:val="18"/>
                <w:szCs w:val="18"/>
              </w:rPr>
            </w:r>
            <w:r>
              <w:rPr>
                <w:rFonts w:asciiTheme="majorHAnsi" w:hAnsiTheme="majorHAnsi"/>
                <w:sz w:val="18"/>
                <w:szCs w:val="18"/>
              </w:rPr>
              <w:fldChar w:fldCharType="end"/>
            </w:r>
            <w:r w:rsidRPr="00365563" w:rsidR="00365563">
              <w:rPr>
                <w:rFonts w:asciiTheme="majorHAnsi" w:hAnsiTheme="majorHAnsi"/>
                <w:sz w:val="18"/>
                <w:szCs w:val="18"/>
              </w:rPr>
              <w:t xml:space="preserve"> Interface</w:t>
            </w:r>
          </w:p>
          <w:p w:rsidRPr="00365563" w:rsidR="00365563" w:rsidP="00365563" w:rsidRDefault="00365563" w14:paraId="3FB08B92" w14:textId="77777777">
            <w:pPr>
              <w:pStyle w:val="Topic"/>
              <w:tabs>
                <w:tab w:val="left" w:pos="8080"/>
              </w:tabs>
              <w:spacing w:before="60" w:after="60"/>
              <w:rPr>
                <w:rFonts w:asciiTheme="majorHAnsi" w:hAnsiTheme="majorHAnsi"/>
                <w:b w:val="0"/>
                <w:color w:val="00B0F0"/>
              </w:rPr>
            </w:pPr>
            <w:r w:rsidRPr="00365563">
              <w:rPr>
                <w:rFonts w:asciiTheme="majorHAnsi" w:hAnsiTheme="majorHAnsi"/>
                <w:b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5563">
              <w:rPr>
                <w:rFonts w:asciiTheme="majorHAnsi" w:hAnsiTheme="majorHAnsi"/>
                <w:b w:val="0"/>
                <w:sz w:val="18"/>
                <w:szCs w:val="18"/>
              </w:rPr>
              <w:instrText xml:space="preserve"> FORMCHECKBOX </w:instrText>
            </w:r>
            <w:r w:rsidRPr="00365563">
              <w:rPr>
                <w:rFonts w:asciiTheme="majorHAnsi" w:hAnsiTheme="majorHAnsi"/>
                <w:b w:val="0"/>
                <w:sz w:val="18"/>
                <w:szCs w:val="18"/>
              </w:rPr>
            </w:r>
            <w:r w:rsidRPr="00365563">
              <w:rPr>
                <w:rFonts w:asciiTheme="majorHAnsi" w:hAnsiTheme="majorHAnsi"/>
                <w:b w:val="0"/>
                <w:sz w:val="18"/>
                <w:szCs w:val="18"/>
              </w:rPr>
              <w:fldChar w:fldCharType="end"/>
            </w:r>
            <w:r w:rsidRPr="00365563">
              <w:rPr>
                <w:rFonts w:asciiTheme="majorHAnsi" w:hAnsiTheme="majorHAnsi"/>
                <w:b w:val="0"/>
                <w:sz w:val="18"/>
                <w:szCs w:val="18"/>
              </w:rPr>
              <w:t xml:space="preserve"> Conversion</w:t>
            </w:r>
          </w:p>
        </w:tc>
      </w:tr>
    </w:tbl>
    <w:p w:rsidR="00365563" w:rsidRDefault="00365563" w14:paraId="5E778EC2" w14:textId="3CEB4D09">
      <w:pPr>
        <w:rPr>
          <w:rFonts w:asciiTheme="majorHAnsi" w:hAnsiTheme="majorHAnsi"/>
          <w:b/>
        </w:rPr>
      </w:pPr>
    </w:p>
    <w:p w:rsidRPr="00365563" w:rsidR="00AD7C78" w:rsidRDefault="00AD7C78" w14:paraId="29F728E3" w14:textId="77777777">
      <w:pPr>
        <w:rPr>
          <w:rFonts w:asciiTheme="majorHAnsi" w:hAnsiTheme="majorHAnsi"/>
          <w:b/>
        </w:rPr>
      </w:pPr>
    </w:p>
    <w:p w:rsidRPr="00D71EBA" w:rsidR="00365563" w:rsidP="00734CA8" w:rsidRDefault="00365563" w14:paraId="2BAC7F3F" w14:textId="746C0196">
      <w:pPr>
        <w:pStyle w:val="Title"/>
        <w:pBdr>
          <w:bottom w:val="single" w:color="auto" w:sz="4" w:space="0"/>
        </w:pBdr>
        <w:rPr>
          <w:sz w:val="32"/>
          <w:szCs w:val="40"/>
          <w:lang w:bidi="hi-IN"/>
        </w:rPr>
      </w:pPr>
      <w:r w:rsidRPr="00D71EBA">
        <w:rPr>
          <w:sz w:val="32"/>
          <w:szCs w:val="40"/>
        </w:rPr>
        <w:lastRenderedPageBreak/>
        <w:t>Functional Design Document</w:t>
      </w:r>
      <w:r w:rsidRPr="00D71EBA" w:rsidR="00635674">
        <w:rPr>
          <w:sz w:val="32"/>
          <w:szCs w:val="40"/>
        </w:rPr>
        <w:t xml:space="preserve"> – </w:t>
      </w:r>
      <w:r w:rsidR="002815D6">
        <w:rPr>
          <w:rFonts w:cstheme="minorHAnsi"/>
          <w:b/>
          <w:bCs/>
          <w:sz w:val="32"/>
          <w:szCs w:val="32"/>
          <w:lang w:val="en-US" w:bidi="hi-IN"/>
        </w:rPr>
        <w:t>Quotation</w:t>
      </w:r>
    </w:p>
    <w:p w:rsidR="004C79C7" w:rsidP="004D31F9" w:rsidRDefault="004C79C7" w14:paraId="139A5467" w14:textId="76072350">
      <w:bookmarkStart w:name="_Toc274999119" w:id="2"/>
    </w:p>
    <w:bookmarkEnd w:id="2"/>
    <w:p w:rsidR="002D220B" w:rsidP="002D220B" w:rsidRDefault="002D220B" w14:paraId="59411A4A" w14:textId="00C25B0F">
      <w:pPr>
        <w:pStyle w:val="Heading1"/>
        <w:numPr>
          <w:ilvl w:val="0"/>
          <w:numId w:val="1"/>
        </w:numPr>
        <w:pBdr>
          <w:bottom w:val="single" w:color="FF6600" w:sz="4" w:space="1"/>
        </w:pBdr>
        <w:shd w:val="clear" w:color="auto" w:fill="FDE9D9" w:themeFill="accent6" w:themeFillTint="33"/>
        <w:spacing w:before="120" w:after="120"/>
      </w:pPr>
      <w:r>
        <w:t>Purpose of functionality and business need</w:t>
      </w:r>
    </w:p>
    <w:p w:rsidRPr="009355DF" w:rsidR="0021790E" w:rsidP="007C013D" w:rsidRDefault="0032599E" w14:paraId="726952C8" w14:textId="52A75EF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0"/>
          <w:lang w:bidi="hi-IN"/>
        </w:rPr>
      </w:pPr>
      <w:r>
        <w:rPr>
          <w:rStyle w:val="normaltextrun"/>
          <w:rFonts w:ascii="Calibri" w:hAnsi="Calibri" w:cs="Calibri" w:eastAsiaTheme="majorEastAsia"/>
          <w:sz w:val="22"/>
          <w:szCs w:val="22"/>
        </w:rPr>
        <w:t xml:space="preserve">The document represents </w:t>
      </w:r>
      <w:r w:rsidR="002815D6">
        <w:rPr>
          <w:rStyle w:val="normaltextrun"/>
          <w:rFonts w:ascii="Calibri" w:hAnsi="Calibri" w:cs="Calibri" w:eastAsiaTheme="majorEastAsia"/>
          <w:sz w:val="22"/>
          <w:szCs w:val="22"/>
        </w:rPr>
        <w:t>Quotation</w:t>
      </w:r>
      <w:r w:rsidR="00105F7B">
        <w:rPr>
          <w:rStyle w:val="normaltextrun"/>
          <w:rFonts w:ascii="Calibri" w:hAnsi="Calibri" w:cs="Calibri" w:eastAsiaTheme="majorEastAsia"/>
          <w:sz w:val="22"/>
          <w:szCs w:val="22"/>
        </w:rPr>
        <w:t xml:space="preserve"> </w:t>
      </w:r>
      <w:r>
        <w:rPr>
          <w:rStyle w:val="normaltextrun"/>
          <w:rFonts w:ascii="Calibri" w:hAnsi="Calibri" w:cs="Calibri" w:eastAsiaTheme="majorEastAsia"/>
          <w:sz w:val="22"/>
          <w:szCs w:val="22"/>
        </w:rPr>
        <w:t>report with all the requirements for the specific entity 3PL</w:t>
      </w:r>
      <w:r w:rsidR="009355DF">
        <w:rPr>
          <w:rStyle w:val="normaltextrun"/>
          <w:rFonts w:hint="cs" w:asciiTheme="minorHAnsi" w:hAnsiTheme="minorHAnsi" w:eastAsiaTheme="majorEastAsia" w:cstheme="minorBidi"/>
          <w:sz w:val="22"/>
          <w:szCs w:val="20"/>
          <w:cs/>
          <w:lang w:bidi="hi-IN"/>
        </w:rPr>
        <w:t>.</w:t>
      </w:r>
    </w:p>
    <w:p w:rsidR="007378F8" w:rsidP="007378F8" w:rsidRDefault="007378F8" w14:paraId="0F648F07" w14:textId="18C0D0FE">
      <w:pPr>
        <w:pStyle w:val="Heading1"/>
        <w:numPr>
          <w:ilvl w:val="0"/>
          <w:numId w:val="1"/>
        </w:numPr>
        <w:pBdr>
          <w:bottom w:val="single" w:color="FF6600" w:sz="4" w:space="1"/>
        </w:pBdr>
        <w:shd w:val="clear" w:color="auto" w:fill="FDE9D9" w:themeFill="accent6" w:themeFillTint="33"/>
        <w:spacing w:before="120" w:after="120"/>
      </w:pPr>
      <w:bookmarkStart w:name="_Toc274999124" w:id="3"/>
      <w:r>
        <w:t>Proposed Solution</w:t>
      </w:r>
    </w:p>
    <w:p w:rsidRPr="00E817BF" w:rsidR="00C91C3F" w:rsidP="005163CC" w:rsidRDefault="00C91C3F" w14:paraId="1DC56E68" w14:textId="25B68B56">
      <w:pPr>
        <w:pStyle w:val="NoSpacing"/>
        <w:jc w:val="both"/>
        <w:rPr>
          <w:rStyle w:val="eop"/>
          <w:rFonts w:cstheme="minorHAnsi"/>
          <w:color w:val="000000"/>
          <w:shd w:val="clear" w:color="auto" w:fill="FFFFFF"/>
          <w:lang w:bidi="hi-IN"/>
        </w:rPr>
      </w:pPr>
    </w:p>
    <w:p w:rsidR="00E71CF6" w:rsidP="00E71CF6" w:rsidRDefault="00E71CF6" w14:paraId="65C49A3B" w14:textId="3209A581">
      <w:pPr>
        <w:pStyle w:val="Heading1"/>
        <w:numPr>
          <w:ilvl w:val="0"/>
          <w:numId w:val="1"/>
        </w:numPr>
        <w:pBdr>
          <w:bottom w:val="single" w:color="FF6600" w:sz="4" w:space="1"/>
        </w:pBdr>
        <w:shd w:val="clear" w:color="auto" w:fill="FDE9D9" w:themeFill="accent6" w:themeFillTint="33"/>
        <w:spacing w:before="120" w:after="120"/>
      </w:pPr>
      <w:r>
        <w:t>Assumptions</w:t>
      </w:r>
    </w:p>
    <w:p w:rsidR="004D4965" w:rsidP="004D4965" w:rsidRDefault="004D4965" w14:paraId="05FA446B" w14:textId="6D1F71D8">
      <w:pPr>
        <w:pStyle w:val="NoSpacing"/>
        <w:rPr>
          <w:sz w:val="24"/>
          <w:szCs w:val="24"/>
        </w:rPr>
      </w:pPr>
    </w:p>
    <w:p w:rsidR="00E4676A" w:rsidP="00E4676A" w:rsidRDefault="007378F8" w14:paraId="6F4E1BF4" w14:textId="3BB2E42B">
      <w:pPr>
        <w:pStyle w:val="Heading1"/>
        <w:numPr>
          <w:ilvl w:val="0"/>
          <w:numId w:val="1"/>
        </w:numPr>
        <w:pBdr>
          <w:bottom w:val="single" w:color="FF6600" w:sz="4" w:space="1"/>
        </w:pBdr>
        <w:shd w:val="clear" w:color="auto" w:fill="FDE9D9" w:themeFill="accent6" w:themeFillTint="33"/>
        <w:spacing w:before="120" w:after="120"/>
      </w:pPr>
      <w:r>
        <w:t>Detailed Design</w:t>
      </w:r>
      <w:bookmarkEnd w:id="3"/>
    </w:p>
    <w:p w:rsidRPr="0036516D" w:rsidR="00762301" w:rsidP="00A96658" w:rsidRDefault="0032599E" w14:paraId="0B124CE5" w14:textId="4EA39B14">
      <w:pPr>
        <w:pStyle w:val="ListParagraph"/>
        <w:numPr>
          <w:ilvl w:val="0"/>
          <w:numId w:val="31"/>
        </w:numPr>
        <w:rPr>
          <w:rFonts w:cstheme="minorHAnsi"/>
        </w:rPr>
      </w:pPr>
      <w:r w:rsidRPr="005921CD">
        <w:rPr>
          <w:rFonts w:cstheme="minorHAnsi"/>
          <w:b/>
        </w:rPr>
        <w:t>Desired view of the report</w:t>
      </w:r>
      <w:r>
        <w:rPr>
          <w:rFonts w:cstheme="minorHAnsi"/>
        </w:rPr>
        <w:t>:</w:t>
      </w:r>
    </w:p>
    <w:p w:rsidRPr="005921CD" w:rsidR="005B3D9C" w:rsidP="00E4676A" w:rsidRDefault="002815D6" w14:paraId="1FB238BD" w14:textId="6E85BE5E">
      <w:pPr>
        <w:ind w:left="360"/>
        <w:rPr>
          <w:rFonts w:cstheme="minorHAnsi"/>
          <w:bCs/>
        </w:rPr>
      </w:pPr>
      <w:r>
        <w:rPr>
          <w:noProof/>
          <w:sz w:val="32"/>
          <w:szCs w:val="40"/>
          <w:lang w:eastAsia="en-GB"/>
        </w:rPr>
        <w:drawing>
          <wp:anchor distT="0" distB="0" distL="114300" distR="114300" simplePos="0" relativeHeight="251659264" behindDoc="0" locked="0" layoutInCell="1" allowOverlap="1" wp14:anchorId="3676784E" wp14:editId="1BE50520">
            <wp:simplePos x="0" y="0"/>
            <wp:positionH relativeFrom="column">
              <wp:posOffset>-33020</wp:posOffset>
            </wp:positionH>
            <wp:positionV relativeFrom="paragraph">
              <wp:posOffset>467360</wp:posOffset>
            </wp:positionV>
            <wp:extent cx="5731510" cy="4392930"/>
            <wp:effectExtent l="0" t="0" r="2540" b="762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92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921CD" w:rsidR="005921CD">
        <w:rPr>
          <w:rFonts w:cstheme="minorHAnsi"/>
          <w:bCs/>
        </w:rPr>
        <w:t xml:space="preserve">Path: </w:t>
      </w:r>
      <w:r>
        <w:rPr>
          <w:rFonts w:cstheme="minorHAnsi"/>
          <w:bCs/>
        </w:rPr>
        <w:t>Sales and Marketing</w:t>
      </w:r>
      <w:r w:rsidRPr="005921CD" w:rsidR="005921CD">
        <w:rPr>
          <w:rFonts w:cstheme="minorHAnsi"/>
          <w:bCs/>
        </w:rPr>
        <w:t xml:space="preserve"> -&gt; </w:t>
      </w:r>
      <w:r w:rsidRPr="002815D6">
        <w:rPr>
          <w:rFonts w:cstheme="minorHAnsi"/>
          <w:bCs/>
        </w:rPr>
        <w:t xml:space="preserve">Sales quotations </w:t>
      </w:r>
      <w:r>
        <w:rPr>
          <w:rFonts w:cstheme="minorHAnsi"/>
          <w:bCs/>
        </w:rPr>
        <w:t xml:space="preserve">-&gt; </w:t>
      </w:r>
      <w:r w:rsidRPr="005921CD" w:rsidR="005921CD">
        <w:rPr>
          <w:rFonts w:cstheme="minorHAnsi"/>
          <w:bCs/>
        </w:rPr>
        <w:t xml:space="preserve">All </w:t>
      </w:r>
      <w:r>
        <w:rPr>
          <w:rFonts w:cstheme="minorHAnsi"/>
          <w:bCs/>
        </w:rPr>
        <w:t>Quotations</w:t>
      </w:r>
    </w:p>
    <w:p w:rsidRPr="005921CD" w:rsidR="005921CD" w:rsidP="00E4676A" w:rsidRDefault="005921CD" w14:paraId="7C42D1E9" w14:textId="7ACFFF73">
      <w:pPr>
        <w:ind w:left="360"/>
        <w:rPr>
          <w:rFonts w:cstheme="minorHAnsi"/>
          <w:b/>
          <w:bCs/>
        </w:rPr>
      </w:pPr>
    </w:p>
    <w:p w:rsidRPr="005921CD" w:rsidR="005921CD" w:rsidP="005921CD" w:rsidRDefault="005921CD" w14:paraId="1128EB26" w14:textId="6270DEDD">
      <w:pPr>
        <w:pStyle w:val="ListParagraph"/>
        <w:numPr>
          <w:ilvl w:val="0"/>
          <w:numId w:val="31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Field description and sources</w:t>
      </w:r>
    </w:p>
    <w:p w:rsidR="005921CD" w:rsidP="005921CD" w:rsidRDefault="005921CD" w14:paraId="2E9D78C1" w14:textId="02381A30">
      <w:pPr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xample used to describe the example is located in Config environment, </w:t>
      </w:r>
      <w:r w:rsidRPr="002815D6" w:rsidR="002815D6">
        <w:rPr>
          <w:rFonts w:cstheme="minorHAnsi"/>
          <w:b/>
          <w:bCs/>
        </w:rPr>
        <w:t>3PL-000001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59"/>
        <w:gridCol w:w="1417"/>
        <w:gridCol w:w="1418"/>
        <w:gridCol w:w="4252"/>
        <w:gridCol w:w="1196"/>
      </w:tblGrid>
      <w:tr w:rsidR="009448AD" w:rsidTr="00E10AC8" w14:paraId="6C2BD348" w14:textId="77777777">
        <w:trPr>
          <w:jc w:val="center"/>
        </w:trPr>
        <w:tc>
          <w:tcPr>
            <w:tcW w:w="959" w:type="dxa"/>
          </w:tcPr>
          <w:p w:rsidRPr="002B3263" w:rsidR="00E91125" w:rsidP="005921CD" w:rsidRDefault="00E91125" w14:paraId="1E7A5801" w14:textId="721A72F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B3263">
              <w:rPr>
                <w:rFonts w:cstheme="minorHAnsi"/>
                <w:b/>
                <w:bCs/>
                <w:sz w:val="18"/>
                <w:szCs w:val="18"/>
              </w:rPr>
              <w:lastRenderedPageBreak/>
              <w:t>Section</w:t>
            </w:r>
          </w:p>
        </w:tc>
        <w:tc>
          <w:tcPr>
            <w:tcW w:w="1417" w:type="dxa"/>
          </w:tcPr>
          <w:p w:rsidRPr="002B3263" w:rsidR="00E91125" w:rsidP="005921CD" w:rsidRDefault="00E91125" w14:paraId="5FF7E351" w14:textId="3B17E35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B3263">
              <w:rPr>
                <w:rFonts w:cstheme="minorHAnsi"/>
                <w:b/>
                <w:bCs/>
                <w:sz w:val="18"/>
                <w:szCs w:val="18"/>
              </w:rPr>
              <w:t>Field Name</w:t>
            </w:r>
          </w:p>
        </w:tc>
        <w:tc>
          <w:tcPr>
            <w:tcW w:w="1418" w:type="dxa"/>
          </w:tcPr>
          <w:p w:rsidRPr="002B3263" w:rsidR="00E91125" w:rsidP="005921CD" w:rsidRDefault="00E91125" w14:paraId="43D87683" w14:textId="68B53CF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B3263">
              <w:rPr>
                <w:rFonts w:cstheme="minorHAnsi"/>
                <w:b/>
                <w:bCs/>
                <w:sz w:val="18"/>
                <w:szCs w:val="18"/>
              </w:rPr>
              <w:t>Example</w:t>
            </w:r>
          </w:p>
        </w:tc>
        <w:tc>
          <w:tcPr>
            <w:tcW w:w="4252" w:type="dxa"/>
          </w:tcPr>
          <w:p w:rsidRPr="002B3263" w:rsidR="00E91125" w:rsidP="00382C0F" w:rsidRDefault="00E91125" w14:paraId="6247627E" w14:textId="722249F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B3263">
              <w:rPr>
                <w:rFonts w:cstheme="minorHAnsi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1196" w:type="dxa"/>
          </w:tcPr>
          <w:p w:rsidRPr="002B3263" w:rsidR="00E91125" w:rsidP="00382C0F" w:rsidRDefault="00E91125" w14:paraId="679A72FB" w14:textId="3CFCA11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B3263">
              <w:rPr>
                <w:rFonts w:cstheme="minorHAnsi"/>
                <w:b/>
                <w:bCs/>
                <w:sz w:val="18"/>
                <w:szCs w:val="18"/>
              </w:rPr>
              <w:t>FO365 Field Name</w:t>
            </w:r>
          </w:p>
        </w:tc>
      </w:tr>
      <w:tr w:rsidR="009448AD" w:rsidTr="00E10AC8" w14:paraId="632BF4E9" w14:textId="77777777">
        <w:trPr>
          <w:jc w:val="center"/>
        </w:trPr>
        <w:tc>
          <w:tcPr>
            <w:tcW w:w="959" w:type="dxa"/>
          </w:tcPr>
          <w:p w:rsidRPr="002B3263" w:rsidR="00E91125" w:rsidP="005921CD" w:rsidRDefault="00E91125" w14:paraId="42B87863" w14:textId="7D715C5B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815D6" w:rsidR="00E91125" w:rsidP="005921CD" w:rsidRDefault="002815D6" w14:paraId="68555F26" w14:textId="0494A0C9">
            <w:pPr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Cs/>
                <w:sz w:val="18"/>
                <w:szCs w:val="18"/>
                <w:lang w:val="en-US"/>
              </w:rPr>
              <w:t>Quote Number</w:t>
            </w:r>
          </w:p>
        </w:tc>
        <w:tc>
          <w:tcPr>
            <w:tcW w:w="1418" w:type="dxa"/>
          </w:tcPr>
          <w:p w:rsidRPr="002B3263" w:rsidR="00E91125" w:rsidP="005921CD" w:rsidRDefault="002815D6" w14:paraId="2E302785" w14:textId="1EA35E53">
            <w:pPr>
              <w:rPr>
                <w:rFonts w:cstheme="minorHAnsi"/>
                <w:bCs/>
                <w:sz w:val="18"/>
                <w:szCs w:val="18"/>
              </w:rPr>
            </w:pPr>
            <w:r w:rsidRPr="002815D6">
              <w:rPr>
                <w:rFonts w:cstheme="minorHAnsi"/>
                <w:bCs/>
                <w:sz w:val="18"/>
                <w:szCs w:val="18"/>
              </w:rPr>
              <w:t>3PL-000001</w:t>
            </w:r>
          </w:p>
        </w:tc>
        <w:tc>
          <w:tcPr>
            <w:tcW w:w="4252" w:type="dxa"/>
          </w:tcPr>
          <w:p w:rsidRPr="002B3263" w:rsidR="00E91125" w:rsidP="005921CD" w:rsidRDefault="002815D6" w14:paraId="0868F6AE" w14:textId="4B6572D1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alesQuotationTable_QuotationID</w:t>
            </w:r>
          </w:p>
        </w:tc>
        <w:tc>
          <w:tcPr>
            <w:tcW w:w="1196" w:type="dxa"/>
          </w:tcPr>
          <w:p w:rsidRPr="002B3263" w:rsidR="00E91125" w:rsidP="005921CD" w:rsidRDefault="002815D6" w14:paraId="3DCC3120" w14:textId="683CAD8E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Quotation</w:t>
            </w:r>
          </w:p>
        </w:tc>
      </w:tr>
      <w:tr w:rsidR="009448AD" w:rsidTr="00E10AC8" w14:paraId="4019F1F4" w14:textId="77777777">
        <w:trPr>
          <w:jc w:val="center"/>
        </w:trPr>
        <w:tc>
          <w:tcPr>
            <w:tcW w:w="959" w:type="dxa"/>
          </w:tcPr>
          <w:p w:rsidRPr="002B3263" w:rsidR="00E91125" w:rsidP="00382C0F" w:rsidRDefault="00E91125" w14:paraId="2A29EC73" w14:textId="5E8FCFB4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B3263" w:rsidR="00E91125" w:rsidP="00382C0F" w:rsidRDefault="002815D6" w14:paraId="135B1EE1" w14:textId="58F7C6BB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Quote Date</w:t>
            </w:r>
          </w:p>
        </w:tc>
        <w:tc>
          <w:tcPr>
            <w:tcW w:w="1418" w:type="dxa"/>
          </w:tcPr>
          <w:p w:rsidRPr="002B3263" w:rsidR="00E91125" w:rsidP="00382C0F" w:rsidRDefault="002815D6" w14:paraId="29BC4826" w14:textId="264987DD">
            <w:pPr>
              <w:rPr>
                <w:rFonts w:cstheme="minorHAnsi"/>
                <w:bCs/>
                <w:sz w:val="18"/>
                <w:szCs w:val="18"/>
              </w:rPr>
            </w:pPr>
            <w:r w:rsidRPr="002815D6">
              <w:rPr>
                <w:rFonts w:cstheme="minorHAnsi"/>
                <w:bCs/>
                <w:sz w:val="18"/>
                <w:szCs w:val="18"/>
              </w:rPr>
              <w:t>3/6/2022 05:15:47 PM</w:t>
            </w:r>
          </w:p>
        </w:tc>
        <w:tc>
          <w:tcPr>
            <w:tcW w:w="4252" w:type="dxa"/>
          </w:tcPr>
          <w:p w:rsidRPr="002B3263" w:rsidR="00E91125" w:rsidP="002815D6" w:rsidRDefault="002815D6" w14:paraId="3728AC4D" w14:textId="0772E415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alesQuotationTable_Quotation_createdDateTime</w:t>
            </w:r>
          </w:p>
        </w:tc>
        <w:tc>
          <w:tcPr>
            <w:tcW w:w="1196" w:type="dxa"/>
          </w:tcPr>
          <w:p w:rsidRPr="0049797C" w:rsidR="00E91125" w:rsidP="005921CD" w:rsidRDefault="002815D6" w14:paraId="2E66DF4A" w14:textId="2891FF8D">
            <w:pPr>
              <w:rPr>
                <w:rFonts w:cstheme="minorHAnsi"/>
                <w:bCs/>
                <w:sz w:val="18"/>
                <w:szCs w:val="18"/>
              </w:rPr>
            </w:pPr>
            <w:r w:rsidRPr="0049797C">
              <w:rPr>
                <w:rFonts w:cstheme="minorHAnsi"/>
                <w:bCs/>
                <w:sz w:val="18"/>
                <w:szCs w:val="18"/>
                <w:shd w:val="clear" w:color="auto" w:fill="FFFFFF"/>
              </w:rPr>
              <w:t>Created date and time</w:t>
            </w:r>
          </w:p>
        </w:tc>
      </w:tr>
      <w:tr w:rsidR="009448AD" w:rsidTr="00E10AC8" w14:paraId="65E580C4" w14:textId="77777777">
        <w:trPr>
          <w:jc w:val="center"/>
        </w:trPr>
        <w:tc>
          <w:tcPr>
            <w:tcW w:w="959" w:type="dxa"/>
          </w:tcPr>
          <w:p w:rsidRPr="002B3263" w:rsidR="00E91125" w:rsidP="005921CD" w:rsidRDefault="00E91125" w14:paraId="0EAF8811" w14:textId="4E201990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B3263" w:rsidR="00E91125" w:rsidP="005921CD" w:rsidRDefault="00B066F5" w14:paraId="3E5ABDBA" w14:textId="493E155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Reference</w:t>
            </w:r>
          </w:p>
        </w:tc>
        <w:tc>
          <w:tcPr>
            <w:tcW w:w="1418" w:type="dxa"/>
          </w:tcPr>
          <w:p w:rsidRPr="002B3263" w:rsidR="00E91125" w:rsidP="005921CD" w:rsidRDefault="00B066F5" w14:paraId="3A2D65C8" w14:textId="4F68C7C7">
            <w:pPr>
              <w:rPr>
                <w:rFonts w:cstheme="minorHAnsi"/>
                <w:bCs/>
                <w:sz w:val="18"/>
                <w:szCs w:val="18"/>
              </w:rPr>
            </w:pPr>
            <w:r w:rsidRPr="00B066F5">
              <w:rPr>
                <w:rFonts w:cstheme="minorHAnsi"/>
                <w:bCs/>
                <w:sz w:val="18"/>
                <w:szCs w:val="18"/>
              </w:rPr>
              <w:t>SO-000004</w:t>
            </w:r>
          </w:p>
        </w:tc>
        <w:tc>
          <w:tcPr>
            <w:tcW w:w="4252" w:type="dxa"/>
          </w:tcPr>
          <w:p w:rsidRPr="002B3263" w:rsidR="00E91125" w:rsidP="00B066F5" w:rsidRDefault="00B066F5" w14:paraId="7AA681FE" w14:textId="46CB002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alesQuotationTable_SalesID</w:t>
            </w:r>
          </w:p>
        </w:tc>
        <w:tc>
          <w:tcPr>
            <w:tcW w:w="1196" w:type="dxa"/>
          </w:tcPr>
          <w:p w:rsidRPr="002B3263" w:rsidR="00E91125" w:rsidP="005921CD" w:rsidRDefault="00B066F5" w14:paraId="60D5F365" w14:textId="342EE79B">
            <w:pPr>
              <w:rPr>
                <w:rFonts w:cstheme="minorHAnsi"/>
                <w:bCs/>
                <w:sz w:val="18"/>
                <w:szCs w:val="18"/>
              </w:rPr>
            </w:pPr>
            <w:r w:rsidRPr="00B066F5">
              <w:rPr>
                <w:rFonts w:cstheme="minorHAnsi"/>
                <w:bCs/>
                <w:sz w:val="18"/>
                <w:szCs w:val="18"/>
              </w:rPr>
              <w:t>Sales order</w:t>
            </w:r>
          </w:p>
        </w:tc>
      </w:tr>
      <w:tr w:rsidR="009448AD" w:rsidTr="00E10AC8" w14:paraId="45285207" w14:textId="77777777">
        <w:trPr>
          <w:jc w:val="center"/>
        </w:trPr>
        <w:tc>
          <w:tcPr>
            <w:tcW w:w="959" w:type="dxa"/>
          </w:tcPr>
          <w:p w:rsidRPr="002B3263" w:rsidR="00E91125" w:rsidP="005921CD" w:rsidRDefault="00E91125" w14:paraId="484C79F9" w14:textId="408175BD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B3263" w:rsidR="00E91125" w:rsidP="005921CD" w:rsidRDefault="00E43D5C" w14:paraId="3089C2C9" w14:textId="41D3ADD3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Quote Expiration Date</w:t>
            </w:r>
          </w:p>
        </w:tc>
        <w:tc>
          <w:tcPr>
            <w:tcW w:w="1418" w:type="dxa"/>
          </w:tcPr>
          <w:p w:rsidRPr="002B3263" w:rsidR="00E91125" w:rsidP="005921CD" w:rsidRDefault="00E43D5C" w14:paraId="30025BDB" w14:textId="0821DA7F">
            <w:pPr>
              <w:rPr>
                <w:rFonts w:cstheme="minorHAnsi"/>
                <w:bCs/>
                <w:sz w:val="18"/>
                <w:szCs w:val="18"/>
              </w:rPr>
            </w:pPr>
            <w:r w:rsidRPr="00E43D5C">
              <w:rPr>
                <w:rFonts w:cstheme="minorHAnsi"/>
                <w:bCs/>
                <w:sz w:val="18"/>
                <w:szCs w:val="18"/>
              </w:rPr>
              <w:t>4/5/2022</w:t>
            </w:r>
          </w:p>
        </w:tc>
        <w:tc>
          <w:tcPr>
            <w:tcW w:w="4252" w:type="dxa"/>
          </w:tcPr>
          <w:p w:rsidRPr="002B3263" w:rsidR="00E91125" w:rsidP="00E43D5C" w:rsidRDefault="00E43D5C" w14:paraId="658ABB4B" w14:textId="62A66428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alesQuotationTable_QuotationStatus_QuotationExpiryD</w:t>
            </w:r>
            <w:r w:rsidRPr="00E43D5C">
              <w:rPr>
                <w:rFonts w:cstheme="minorHAnsi"/>
                <w:bCs/>
                <w:sz w:val="18"/>
                <w:szCs w:val="18"/>
              </w:rPr>
              <w:t>ate</w:t>
            </w:r>
          </w:p>
        </w:tc>
        <w:tc>
          <w:tcPr>
            <w:tcW w:w="1196" w:type="dxa"/>
          </w:tcPr>
          <w:p w:rsidRPr="002B3263" w:rsidR="00E91125" w:rsidP="005921CD" w:rsidRDefault="00E43D5C" w14:paraId="16402B2D" w14:textId="3E2312F8">
            <w:pPr>
              <w:rPr>
                <w:rFonts w:cstheme="minorHAnsi"/>
                <w:bCs/>
                <w:sz w:val="18"/>
                <w:szCs w:val="18"/>
              </w:rPr>
            </w:pPr>
            <w:r w:rsidRPr="00E43D5C">
              <w:rPr>
                <w:rFonts w:cstheme="minorHAnsi"/>
                <w:bCs/>
                <w:sz w:val="18"/>
                <w:szCs w:val="18"/>
              </w:rPr>
              <w:t>Expiration date</w:t>
            </w:r>
          </w:p>
        </w:tc>
      </w:tr>
      <w:tr w:rsidR="00754343" w:rsidTr="00E10AC8" w14:paraId="3ADC378F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6DB7063F" w14:textId="418EB7FD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B3263" w:rsidR="00754343" w:rsidP="005921CD" w:rsidRDefault="00754343" w14:paraId="54B77E2F" w14:textId="51664812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epared By</w:t>
            </w:r>
          </w:p>
        </w:tc>
        <w:tc>
          <w:tcPr>
            <w:tcW w:w="1418" w:type="dxa"/>
          </w:tcPr>
          <w:p w:rsidRPr="002B3263" w:rsidR="00754343" w:rsidP="005921CD" w:rsidRDefault="00754343" w14:paraId="1E70BCC0" w14:textId="0AB0FD41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4252" w:type="dxa"/>
          </w:tcPr>
          <w:p w:rsidRPr="002B3263" w:rsidR="00754343" w:rsidP="00754343" w:rsidRDefault="00754343" w14:paraId="6605C5E6" w14:textId="0F93D104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alesQuotationTable_Administration_Worker_salesTaker_DirPerson_FK_Name</w:t>
            </w:r>
          </w:p>
        </w:tc>
        <w:tc>
          <w:tcPr>
            <w:tcW w:w="1196" w:type="dxa"/>
          </w:tcPr>
          <w:p w:rsidRPr="002B3263" w:rsidR="00754343" w:rsidP="00E217AF" w:rsidRDefault="00E217AF" w14:paraId="0685F295" w14:textId="419A0380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ales taker</w:t>
            </w:r>
          </w:p>
        </w:tc>
      </w:tr>
      <w:tr w:rsidR="00754343" w:rsidTr="00E10AC8" w14:paraId="7DC24245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02C36244" w14:textId="1B354712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B3263" w:rsidR="00754343" w:rsidP="005921CD" w:rsidRDefault="00754343" w14:paraId="2D4C3B5F" w14:textId="4CAFACDF">
            <w:pPr>
              <w:rPr>
                <w:rFonts w:cstheme="minorHAnsi"/>
                <w:bCs/>
                <w:sz w:val="18"/>
                <w:szCs w:val="18"/>
              </w:rPr>
            </w:pPr>
            <w:r w:rsidRPr="009448AD">
              <w:rPr>
                <w:rFonts w:cstheme="minorHAnsi"/>
                <w:bCs/>
                <w:sz w:val="18"/>
                <w:szCs w:val="18"/>
              </w:rPr>
              <w:t>SALES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9448AD">
              <w:rPr>
                <w:rFonts w:cstheme="minorHAnsi"/>
                <w:bCs/>
                <w:sz w:val="18"/>
                <w:szCs w:val="18"/>
              </w:rPr>
              <w:t>PERSON</w:t>
            </w:r>
          </w:p>
        </w:tc>
        <w:tc>
          <w:tcPr>
            <w:tcW w:w="1418" w:type="dxa"/>
          </w:tcPr>
          <w:p w:rsidRPr="002B3263" w:rsidR="00754343" w:rsidP="005921CD" w:rsidRDefault="00754343" w14:paraId="608E7DDB" w14:textId="54A00F2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4252" w:type="dxa"/>
          </w:tcPr>
          <w:p w:rsidRPr="002B3263" w:rsidR="00754343" w:rsidP="009448AD" w:rsidRDefault="00754343" w14:paraId="557F2C4C" w14:textId="4709C9BF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editContactPersonName2</w:t>
            </w:r>
          </w:p>
        </w:tc>
        <w:tc>
          <w:tcPr>
            <w:tcW w:w="1196" w:type="dxa"/>
          </w:tcPr>
          <w:p w:rsidRPr="002B3263" w:rsidR="00754343" w:rsidP="005921CD" w:rsidRDefault="00E217AF" w14:paraId="0AD3557A" w14:textId="6A158C6D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Contact</w:t>
            </w:r>
          </w:p>
        </w:tc>
      </w:tr>
      <w:tr w:rsidR="00754343" w:rsidTr="00E10AC8" w14:paraId="004F54E2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5F6EEE5C" w14:textId="65F42F11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B3263" w:rsidR="00754343" w:rsidP="005921CD" w:rsidRDefault="00754343" w14:paraId="20755EAF" w14:textId="083D785A">
            <w:pPr>
              <w:rPr>
                <w:rFonts w:cstheme="minorHAnsi"/>
                <w:bCs/>
                <w:sz w:val="18"/>
                <w:szCs w:val="18"/>
              </w:rPr>
            </w:pPr>
            <w:r w:rsidRPr="00E10AC8">
              <w:rPr>
                <w:rFonts w:cstheme="minorHAnsi"/>
                <w:bCs/>
                <w:sz w:val="18"/>
                <w:szCs w:val="18"/>
              </w:rPr>
              <w:t>SELLER</w:t>
            </w:r>
          </w:p>
        </w:tc>
        <w:tc>
          <w:tcPr>
            <w:tcW w:w="1418" w:type="dxa"/>
          </w:tcPr>
          <w:p w:rsidRPr="00582A9C" w:rsidR="00754343" w:rsidP="00582A9C" w:rsidRDefault="00754343" w14:paraId="07FA1E71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582A9C">
              <w:rPr>
                <w:rFonts w:cstheme="minorHAnsi"/>
                <w:bCs/>
                <w:sz w:val="18"/>
                <w:szCs w:val="18"/>
              </w:rPr>
              <w:t>E-34 JANGPURA EXTENSION</w:t>
            </w:r>
          </w:p>
          <w:p w:rsidRPr="00582A9C" w:rsidR="00754343" w:rsidP="00582A9C" w:rsidRDefault="00754343" w14:paraId="216E95B7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582A9C">
              <w:rPr>
                <w:rFonts w:cstheme="minorHAnsi"/>
                <w:bCs/>
                <w:sz w:val="18"/>
                <w:szCs w:val="18"/>
              </w:rPr>
              <w:t>Delhi - 110014</w:t>
            </w:r>
          </w:p>
          <w:p w:rsidRPr="00582A9C" w:rsidR="00754343" w:rsidP="00582A9C" w:rsidRDefault="00754343" w14:paraId="2A725DF5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582A9C">
              <w:rPr>
                <w:rFonts w:cstheme="minorHAnsi"/>
                <w:bCs/>
                <w:sz w:val="18"/>
                <w:szCs w:val="18"/>
              </w:rPr>
              <w:t>Delhi</w:t>
            </w:r>
          </w:p>
          <w:p w:rsidRPr="002B3263" w:rsidR="00754343" w:rsidP="00582A9C" w:rsidRDefault="00754343" w14:paraId="51BE1EBD" w14:textId="008B36A1">
            <w:pPr>
              <w:rPr>
                <w:rFonts w:cstheme="minorHAnsi"/>
                <w:bCs/>
                <w:sz w:val="18"/>
                <w:szCs w:val="18"/>
              </w:rPr>
            </w:pPr>
            <w:r w:rsidRPr="00582A9C">
              <w:rPr>
                <w:rFonts w:cstheme="minorHAnsi"/>
                <w:bCs/>
                <w:sz w:val="18"/>
                <w:szCs w:val="18"/>
              </w:rPr>
              <w:t>IND</w:t>
            </w:r>
          </w:p>
        </w:tc>
        <w:tc>
          <w:tcPr>
            <w:tcW w:w="4252" w:type="dxa"/>
          </w:tcPr>
          <w:p w:rsidRPr="002B3263" w:rsidR="00754343" w:rsidP="00582A9C" w:rsidRDefault="00754343" w14:paraId="05AE1739" w14:textId="00CE7429">
            <w:pPr>
              <w:rPr>
                <w:rFonts w:cstheme="minorHAnsi"/>
                <w:bCs/>
                <w:sz w:val="18"/>
                <w:szCs w:val="18"/>
              </w:rPr>
            </w:pPr>
            <w:r w:rsidRPr="00582A9C">
              <w:rPr>
                <w:rFonts w:cstheme="minorHAnsi"/>
                <w:bCs/>
                <w:sz w:val="18"/>
                <w:szCs w:val="18"/>
              </w:rPr>
              <w:t>Legal entities</w:t>
            </w:r>
            <w:r>
              <w:rPr>
                <w:rFonts w:cstheme="minorHAnsi"/>
                <w:bCs/>
                <w:sz w:val="18"/>
                <w:szCs w:val="18"/>
              </w:rPr>
              <w:t xml:space="preserve"> -&gt;</w:t>
            </w:r>
            <w:r w:rsidR="00C061D2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ddress Entity</w:t>
            </w:r>
          </w:p>
        </w:tc>
        <w:tc>
          <w:tcPr>
            <w:tcW w:w="1196" w:type="dxa"/>
          </w:tcPr>
          <w:p w:rsidRPr="002B3263" w:rsidR="00754343" w:rsidP="005921CD" w:rsidRDefault="00754343" w14:paraId="02BDA207" w14:textId="24A40317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Pr="00DE5EFB" w:rsidR="00754343" w:rsidTr="00E10AC8" w14:paraId="198F1256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50C18E9C" w14:textId="63BE7B7C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B3263" w:rsidR="00754343" w:rsidP="00E05906" w:rsidRDefault="00754343" w14:paraId="7E780072" w14:textId="2F039A8A">
            <w:pPr>
              <w:rPr>
                <w:rFonts w:cstheme="minorHAnsi"/>
                <w:bCs/>
                <w:sz w:val="18"/>
                <w:szCs w:val="18"/>
              </w:rPr>
            </w:pPr>
            <w:r w:rsidRPr="00E05906">
              <w:rPr>
                <w:rFonts w:cstheme="minorHAnsi"/>
                <w:bCs/>
                <w:sz w:val="18"/>
                <w:szCs w:val="18"/>
              </w:rPr>
              <w:t>B</w:t>
            </w:r>
            <w:r>
              <w:rPr>
                <w:rFonts w:cstheme="minorHAnsi"/>
                <w:bCs/>
                <w:sz w:val="18"/>
                <w:szCs w:val="18"/>
              </w:rPr>
              <w:t>ill</w:t>
            </w:r>
            <w:r w:rsidRPr="00E05906">
              <w:rPr>
                <w:rFonts w:cstheme="minorHAnsi"/>
                <w:bCs/>
                <w:sz w:val="18"/>
                <w:szCs w:val="18"/>
              </w:rPr>
              <w:t xml:space="preserve"> T</w:t>
            </w:r>
            <w:r>
              <w:rPr>
                <w:rFonts w:cstheme="minorHAnsi"/>
                <w:bCs/>
                <w:sz w:val="18"/>
                <w:szCs w:val="18"/>
              </w:rPr>
              <w:t>o</w:t>
            </w:r>
          </w:p>
        </w:tc>
        <w:tc>
          <w:tcPr>
            <w:tcW w:w="1418" w:type="dxa"/>
          </w:tcPr>
          <w:p w:rsidRPr="002B3263" w:rsidR="00754343" w:rsidP="00E91125" w:rsidRDefault="00754343" w14:paraId="5CB604E8" w14:textId="7BC3DE64">
            <w:pPr>
              <w:rPr>
                <w:rFonts w:cstheme="minorHAnsi"/>
                <w:bCs/>
                <w:sz w:val="18"/>
                <w:szCs w:val="18"/>
              </w:rPr>
            </w:pPr>
            <w:r w:rsidRPr="00E05906">
              <w:rPr>
                <w:rFonts w:cstheme="minorHAnsi"/>
                <w:bCs/>
                <w:sz w:val="18"/>
                <w:szCs w:val="18"/>
              </w:rPr>
              <w:t>AMAZON DEVELOPMENT CENTRE INDIA PVT LTD</w:t>
            </w:r>
          </w:p>
        </w:tc>
        <w:tc>
          <w:tcPr>
            <w:tcW w:w="4252" w:type="dxa"/>
          </w:tcPr>
          <w:p w:rsidRPr="002B3263" w:rsidR="00754343" w:rsidP="005921CD" w:rsidRDefault="00754343" w14:paraId="4DE72B4C" w14:textId="2CB6B329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alesQuotationTable_HeaderDelivet</w:t>
            </w:r>
            <w:r w:rsidRPr="00582A9C">
              <w:rPr>
                <w:rFonts w:cstheme="minorHAnsi"/>
                <w:bCs/>
                <w:sz w:val="18"/>
                <w:szCs w:val="18"/>
              </w:rPr>
              <w:t>A</w:t>
            </w:r>
            <w:r>
              <w:rPr>
                <w:rFonts w:cstheme="minorHAnsi"/>
                <w:bCs/>
                <w:sz w:val="18"/>
                <w:szCs w:val="18"/>
              </w:rPr>
              <w:t>ddress_DeliveryName</w:t>
            </w:r>
          </w:p>
        </w:tc>
        <w:tc>
          <w:tcPr>
            <w:tcW w:w="1196" w:type="dxa"/>
          </w:tcPr>
          <w:p w:rsidRPr="002B3263" w:rsidR="00754343" w:rsidP="005921CD" w:rsidRDefault="00754343" w14:paraId="3874D57B" w14:textId="6FD7EB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754343" w:rsidTr="00E10AC8" w14:paraId="16A08387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1A1567D9" w14:textId="68B4DF93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B3263" w:rsidR="00754343" w:rsidP="005921CD" w:rsidRDefault="00754343" w14:paraId="40C5F58D" w14:textId="5A3C2E50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hip To</w:t>
            </w:r>
          </w:p>
        </w:tc>
        <w:tc>
          <w:tcPr>
            <w:tcW w:w="1418" w:type="dxa"/>
          </w:tcPr>
          <w:p w:rsidRPr="00E05906" w:rsidR="00754343" w:rsidP="00E05906" w:rsidRDefault="00754343" w14:paraId="7AE0FEAB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E05906">
              <w:rPr>
                <w:rFonts w:cstheme="minorHAnsi"/>
                <w:bCs/>
                <w:sz w:val="18"/>
                <w:szCs w:val="18"/>
              </w:rPr>
              <w:t>Divyasree Holdings Pvt Ltd 1st Floor, Plot no.6, Hi-Tech City.</w:t>
            </w:r>
          </w:p>
          <w:p w:rsidRPr="00E05906" w:rsidR="00754343" w:rsidP="00E05906" w:rsidRDefault="00754343" w14:paraId="2496DAA3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E05906">
              <w:rPr>
                <w:rFonts w:cstheme="minorHAnsi"/>
                <w:bCs/>
                <w:sz w:val="18"/>
                <w:szCs w:val="18"/>
              </w:rPr>
              <w:t>500081</w:t>
            </w:r>
          </w:p>
          <w:p w:rsidRPr="00E05906" w:rsidR="00754343" w:rsidP="00E05906" w:rsidRDefault="00754343" w14:paraId="4A4E6413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E05906">
              <w:rPr>
                <w:rFonts w:cstheme="minorHAnsi"/>
                <w:bCs/>
                <w:sz w:val="18"/>
                <w:szCs w:val="18"/>
              </w:rPr>
              <w:t xml:space="preserve">Hyderabad - </w:t>
            </w:r>
          </w:p>
          <w:p w:rsidRPr="00E05906" w:rsidR="00754343" w:rsidP="00E05906" w:rsidRDefault="00754343" w14:paraId="3C6203F8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E05906">
              <w:rPr>
                <w:rFonts w:cstheme="minorHAnsi"/>
                <w:bCs/>
                <w:sz w:val="18"/>
                <w:szCs w:val="18"/>
              </w:rPr>
              <w:t>Telangana</w:t>
            </w:r>
          </w:p>
          <w:p w:rsidRPr="002B3263" w:rsidR="00754343" w:rsidP="00E05906" w:rsidRDefault="00754343" w14:paraId="0569F8C5" w14:textId="173F1D7C">
            <w:pPr>
              <w:rPr>
                <w:rFonts w:cstheme="minorHAnsi"/>
                <w:bCs/>
                <w:sz w:val="18"/>
                <w:szCs w:val="18"/>
                <w:highlight w:val="yellow"/>
              </w:rPr>
            </w:pPr>
            <w:r w:rsidRPr="00E05906">
              <w:rPr>
                <w:rFonts w:cstheme="minorHAnsi"/>
                <w:bCs/>
                <w:sz w:val="18"/>
                <w:szCs w:val="18"/>
              </w:rPr>
              <w:t>IND</w:t>
            </w:r>
          </w:p>
        </w:tc>
        <w:tc>
          <w:tcPr>
            <w:tcW w:w="4252" w:type="dxa"/>
          </w:tcPr>
          <w:p w:rsidRPr="002B3263" w:rsidR="00754343" w:rsidP="00E05906" w:rsidRDefault="00754343" w14:paraId="4D79492D" w14:textId="4B5A5D1F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alesQuotationTable_Logistics_PostalAddress-Address</w:t>
            </w:r>
          </w:p>
        </w:tc>
        <w:tc>
          <w:tcPr>
            <w:tcW w:w="1196" w:type="dxa"/>
          </w:tcPr>
          <w:p w:rsidRPr="002B3263" w:rsidR="00754343" w:rsidP="005921CD" w:rsidRDefault="00754343" w14:paraId="40F9123F" w14:textId="77777777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754343" w:rsidTr="00E10AC8" w14:paraId="0C0B9122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52EB1125" w14:textId="48B617AE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B3263" w:rsidR="00754343" w:rsidP="00E91125" w:rsidRDefault="00754343" w14:paraId="26E28FF0" w14:textId="7679C3D3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Customer Contact</w:t>
            </w:r>
          </w:p>
        </w:tc>
        <w:tc>
          <w:tcPr>
            <w:tcW w:w="1418" w:type="dxa"/>
          </w:tcPr>
          <w:p w:rsidRPr="002B3263" w:rsidR="00754343" w:rsidP="005921CD" w:rsidRDefault="00754343" w14:paraId="5CB89F03" w14:textId="3E4ABF36">
            <w:pPr>
              <w:rPr>
                <w:rFonts w:cstheme="minorHAnsi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4252" w:type="dxa"/>
          </w:tcPr>
          <w:p w:rsidRPr="00A70089" w:rsidR="00754343" w:rsidP="00DE5EFB" w:rsidRDefault="00754343" w14:paraId="31B9121A" w14:textId="35A05BC9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editContactPersonName2</w:t>
            </w:r>
          </w:p>
        </w:tc>
        <w:tc>
          <w:tcPr>
            <w:tcW w:w="1196" w:type="dxa"/>
          </w:tcPr>
          <w:p w:rsidRPr="00A70089" w:rsidR="00754343" w:rsidP="005921CD" w:rsidRDefault="00754343" w14:paraId="23F84B62" w14:textId="63EDF8A5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Contact</w:t>
            </w:r>
          </w:p>
        </w:tc>
      </w:tr>
      <w:tr w:rsidR="00754343" w:rsidTr="00E10AC8" w14:paraId="069095AD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9531A1" w14:paraId="01DE9A74" w14:textId="55CD4968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Header</w:t>
            </w:r>
          </w:p>
        </w:tc>
        <w:tc>
          <w:tcPr>
            <w:tcW w:w="1417" w:type="dxa"/>
          </w:tcPr>
          <w:p w:rsidRPr="002B3263" w:rsidR="00754343" w:rsidP="005921CD" w:rsidRDefault="009531A1" w14:paraId="32CB77B4" w14:textId="4D2D4640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All Prices are in</w:t>
            </w:r>
          </w:p>
        </w:tc>
        <w:tc>
          <w:tcPr>
            <w:tcW w:w="1418" w:type="dxa"/>
          </w:tcPr>
          <w:p w:rsidRPr="002B3263" w:rsidR="00754343" w:rsidP="005921CD" w:rsidRDefault="009531A1" w14:paraId="42BC10A1" w14:textId="150B5B23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INR</w:t>
            </w:r>
          </w:p>
        </w:tc>
        <w:tc>
          <w:tcPr>
            <w:tcW w:w="4252" w:type="dxa"/>
          </w:tcPr>
          <w:p w:rsidRPr="002B3263" w:rsidR="00754343" w:rsidP="005921CD" w:rsidRDefault="00BA420A" w14:paraId="43D6BAF8" w14:textId="6ABF90D8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</w:t>
            </w:r>
            <w:r>
              <w:rPr>
                <w:sz w:val="18"/>
              </w:rPr>
              <w:t>Curency_CurrencyCode</w:t>
            </w:r>
          </w:p>
        </w:tc>
        <w:tc>
          <w:tcPr>
            <w:tcW w:w="1196" w:type="dxa"/>
          </w:tcPr>
          <w:p w:rsidRPr="002B3263" w:rsidR="00754343" w:rsidP="005921CD" w:rsidRDefault="00BA420A" w14:paraId="1FCF84B4" w14:textId="497BA1C8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Currency</w:t>
            </w:r>
          </w:p>
        </w:tc>
      </w:tr>
      <w:tr w:rsidR="00754343" w:rsidTr="00E10AC8" w14:paraId="78833E6A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3FDC5903" w14:textId="2DAEEA64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Lines</w:t>
            </w:r>
          </w:p>
        </w:tc>
        <w:tc>
          <w:tcPr>
            <w:tcW w:w="1417" w:type="dxa"/>
          </w:tcPr>
          <w:p w:rsidRPr="002B3263" w:rsidR="00754343" w:rsidP="000A3590" w:rsidRDefault="000A3590" w14:paraId="034FA395" w14:textId="2D9574E9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Line No:</w:t>
            </w:r>
          </w:p>
        </w:tc>
        <w:tc>
          <w:tcPr>
            <w:tcW w:w="1418" w:type="dxa"/>
          </w:tcPr>
          <w:p w:rsidRPr="002B3263" w:rsidR="00754343" w:rsidP="005921CD" w:rsidRDefault="00754343" w14:paraId="2143364A" w14:textId="09163C34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4252" w:type="dxa"/>
          </w:tcPr>
          <w:p w:rsidRPr="002B3263" w:rsidR="00754343" w:rsidP="00104899" w:rsidRDefault="00104899" w14:paraId="2A868057" w14:textId="609CDDCE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</w:t>
            </w:r>
            <w:r w:rsidR="006A62C6">
              <w:rPr>
                <w:sz w:val="18"/>
              </w:rPr>
              <w:t>SalesQuotationLine_</w:t>
            </w:r>
            <w:r>
              <w:rPr>
                <w:sz w:val="18"/>
              </w:rPr>
              <w:t>LineNumber</w:t>
            </w:r>
          </w:p>
        </w:tc>
        <w:tc>
          <w:tcPr>
            <w:tcW w:w="1196" w:type="dxa"/>
          </w:tcPr>
          <w:p w:rsidRPr="002B3263" w:rsidR="00754343" w:rsidP="002963E8" w:rsidRDefault="00104899" w14:paraId="04F650B7" w14:textId="028FCE2F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Line Number</w:t>
            </w:r>
          </w:p>
        </w:tc>
      </w:tr>
      <w:tr w:rsidR="00754343" w:rsidTr="00E10AC8" w14:paraId="12B9258C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1EFCE8DB" w14:textId="64648708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Lines</w:t>
            </w:r>
          </w:p>
        </w:tc>
        <w:tc>
          <w:tcPr>
            <w:tcW w:w="1417" w:type="dxa"/>
          </w:tcPr>
          <w:p w:rsidRPr="002B3263" w:rsidR="00754343" w:rsidP="000A3590" w:rsidRDefault="000A3590" w14:paraId="73CAD2B4" w14:textId="74BFF28E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PART NUMBER /CATEGORY</w:t>
            </w:r>
          </w:p>
        </w:tc>
        <w:tc>
          <w:tcPr>
            <w:tcW w:w="1418" w:type="dxa"/>
          </w:tcPr>
          <w:p w:rsidRPr="002B3263" w:rsidR="00754343" w:rsidP="005921CD" w:rsidRDefault="006A62C6" w14:paraId="470240D2" w14:textId="75A13EB8">
            <w:pPr>
              <w:rPr>
                <w:rFonts w:cstheme="minorHAnsi"/>
                <w:bCs/>
                <w:sz w:val="18"/>
                <w:szCs w:val="18"/>
              </w:rPr>
            </w:pPr>
            <w:r w:rsidRPr="006A62C6">
              <w:rPr>
                <w:rFonts w:cstheme="minorHAnsi"/>
                <w:bCs/>
                <w:sz w:val="18"/>
                <w:szCs w:val="18"/>
              </w:rPr>
              <w:t>01EN019</w:t>
            </w:r>
          </w:p>
        </w:tc>
        <w:tc>
          <w:tcPr>
            <w:tcW w:w="4252" w:type="dxa"/>
          </w:tcPr>
          <w:p w:rsidRPr="002B3263" w:rsidR="00754343" w:rsidP="006A62C6" w:rsidRDefault="006A62C6" w14:paraId="3C7D94D3" w14:textId="3BB61BE0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</w:t>
            </w:r>
            <w:r>
              <w:rPr>
                <w:sz w:val="18"/>
              </w:rPr>
              <w:t>SalesQuotationLine_ItemID</w:t>
            </w:r>
          </w:p>
        </w:tc>
        <w:tc>
          <w:tcPr>
            <w:tcW w:w="1196" w:type="dxa"/>
          </w:tcPr>
          <w:p w:rsidRPr="002B3263" w:rsidR="00754343" w:rsidP="005921CD" w:rsidRDefault="006A62C6" w14:paraId="38C34901" w14:textId="59A6CBA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Item </w:t>
            </w:r>
          </w:p>
        </w:tc>
      </w:tr>
      <w:tr w:rsidR="00754343" w:rsidTr="00E10AC8" w14:paraId="788C71CB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6112B9B9" w14:textId="7F9D32A4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Lines</w:t>
            </w:r>
          </w:p>
        </w:tc>
        <w:tc>
          <w:tcPr>
            <w:tcW w:w="1417" w:type="dxa"/>
          </w:tcPr>
          <w:p w:rsidRPr="000A3590" w:rsidR="000A3590" w:rsidP="000A3590" w:rsidRDefault="000A3590" w14:paraId="3A262F83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ITEM</w:t>
            </w:r>
          </w:p>
          <w:p w:rsidRPr="002B3263" w:rsidR="00754343" w:rsidP="000A3590" w:rsidRDefault="000A3590" w14:paraId="63E22BEC" w14:textId="65F97BEB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DESCRIPTION</w:t>
            </w:r>
          </w:p>
        </w:tc>
        <w:tc>
          <w:tcPr>
            <w:tcW w:w="1418" w:type="dxa"/>
          </w:tcPr>
          <w:p w:rsidRPr="002B3263" w:rsidR="00754343" w:rsidP="005921CD" w:rsidRDefault="006A62C6" w14:paraId="76BBE22F" w14:textId="2BC5B566">
            <w:pPr>
              <w:rPr>
                <w:rFonts w:cstheme="minorHAnsi"/>
                <w:bCs/>
                <w:sz w:val="18"/>
                <w:szCs w:val="18"/>
              </w:rPr>
            </w:pPr>
            <w:r w:rsidRPr="006A62C6">
              <w:rPr>
                <w:rFonts w:cstheme="minorHAnsi"/>
                <w:bCs/>
                <w:sz w:val="18"/>
                <w:szCs w:val="18"/>
              </w:rPr>
              <w:t>Lenovo ORG Lcd Panel L490 Thin</w:t>
            </w:r>
          </w:p>
        </w:tc>
        <w:tc>
          <w:tcPr>
            <w:tcW w:w="4252" w:type="dxa"/>
          </w:tcPr>
          <w:p w:rsidRPr="002B3263" w:rsidR="00754343" w:rsidP="006A62C6" w:rsidRDefault="006A62C6" w14:paraId="20E12308" w14:textId="29BE8F73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</w:t>
            </w:r>
            <w:r>
              <w:rPr>
                <w:sz w:val="18"/>
              </w:rPr>
              <w:t xml:space="preserve"> ItemName</w:t>
            </w:r>
          </w:p>
        </w:tc>
        <w:tc>
          <w:tcPr>
            <w:tcW w:w="1196" w:type="dxa"/>
          </w:tcPr>
          <w:p w:rsidRPr="002B3263" w:rsidR="00754343" w:rsidP="00F1279F" w:rsidRDefault="006A62C6" w14:paraId="7809AA6B" w14:textId="4C9B1DE6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Product  Name</w:t>
            </w:r>
          </w:p>
        </w:tc>
      </w:tr>
      <w:tr w:rsidR="00754343" w:rsidTr="00E10AC8" w14:paraId="3A594E9E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12C904CC" w14:textId="4CACBDA1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Lines</w:t>
            </w:r>
          </w:p>
        </w:tc>
        <w:tc>
          <w:tcPr>
            <w:tcW w:w="1417" w:type="dxa"/>
          </w:tcPr>
          <w:p w:rsidRPr="000A3590" w:rsidR="000A3590" w:rsidP="000A3590" w:rsidRDefault="000A3590" w14:paraId="583EBABE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EXPORT CNTRL NO. /</w:t>
            </w:r>
          </w:p>
          <w:p w:rsidRPr="002B3263" w:rsidR="00754343" w:rsidP="000A3590" w:rsidRDefault="000A3590" w14:paraId="3EF661CC" w14:textId="798EDFEA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AUTH CODE</w:t>
            </w:r>
          </w:p>
        </w:tc>
        <w:tc>
          <w:tcPr>
            <w:tcW w:w="1418" w:type="dxa"/>
          </w:tcPr>
          <w:p w:rsidRPr="002B3263" w:rsidR="00754343" w:rsidP="005921CD" w:rsidRDefault="006A62C6" w14:paraId="0D129C10" w14:textId="5CC45EFD">
            <w:pPr>
              <w:rPr>
                <w:rFonts w:cstheme="minorHAnsi"/>
                <w:bCs/>
                <w:sz w:val="18"/>
                <w:szCs w:val="18"/>
              </w:rPr>
            </w:pPr>
            <w:r w:rsidRPr="006A62C6">
              <w:rPr>
                <w:rFonts w:cstheme="minorHAnsi"/>
                <w:bCs/>
                <w:sz w:val="18"/>
                <w:szCs w:val="18"/>
                <w:highlight w:val="yellow"/>
              </w:rPr>
              <w:t>Not Standard Field</w:t>
            </w:r>
          </w:p>
        </w:tc>
        <w:tc>
          <w:tcPr>
            <w:tcW w:w="4252" w:type="dxa"/>
          </w:tcPr>
          <w:p w:rsidRPr="002B3263" w:rsidR="00754343" w:rsidP="00425AF9" w:rsidRDefault="00B403BD" w14:paraId="1DF9DA32" w14:textId="06FCDB3B">
            <w:pPr>
              <w:rPr>
                <w:rFonts w:cstheme="minorHAnsi"/>
                <w:bCs/>
                <w:sz w:val="18"/>
                <w:szCs w:val="18"/>
              </w:rPr>
            </w:pPr>
            <w:r w:rsidRPr="00B403BD">
              <w:rPr>
                <w:rFonts w:cstheme="minorHAnsi"/>
                <w:bCs/>
                <w:sz w:val="18"/>
                <w:szCs w:val="18"/>
                <w:highlight w:val="yellow"/>
              </w:rPr>
              <w:t>3PL (Indian related field) TBD</w:t>
            </w:r>
          </w:p>
        </w:tc>
        <w:tc>
          <w:tcPr>
            <w:tcW w:w="1196" w:type="dxa"/>
          </w:tcPr>
          <w:p w:rsidRPr="002B3263" w:rsidR="00754343" w:rsidP="005921CD" w:rsidRDefault="00754343" w14:paraId="1534757A" w14:textId="6D6F747E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754343" w:rsidTr="00E10AC8" w14:paraId="1E717273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0C1207F3" w14:textId="19F3B3AA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Lines</w:t>
            </w:r>
          </w:p>
        </w:tc>
        <w:tc>
          <w:tcPr>
            <w:tcW w:w="1417" w:type="dxa"/>
          </w:tcPr>
          <w:p w:rsidRPr="000A3590" w:rsidR="000A3590" w:rsidP="000A3590" w:rsidRDefault="000A3590" w14:paraId="5AB4E3F8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ITEM</w:t>
            </w:r>
          </w:p>
          <w:p w:rsidRPr="002B3263" w:rsidR="00754343" w:rsidP="000A3590" w:rsidRDefault="000A3590" w14:paraId="0F29DE11" w14:textId="689A9AB3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ETA</w:t>
            </w:r>
          </w:p>
        </w:tc>
        <w:tc>
          <w:tcPr>
            <w:tcW w:w="1418" w:type="dxa"/>
          </w:tcPr>
          <w:p w:rsidRPr="002B3263" w:rsidR="00754343" w:rsidP="005921CD" w:rsidRDefault="00CF3BB3" w14:paraId="5438DD69" w14:textId="42B4F654">
            <w:pPr>
              <w:rPr>
                <w:rFonts w:cstheme="minorHAnsi"/>
                <w:bCs/>
                <w:sz w:val="18"/>
                <w:szCs w:val="18"/>
              </w:rPr>
            </w:pPr>
            <w:r w:rsidRPr="00CF3BB3">
              <w:rPr>
                <w:rFonts w:cstheme="minorHAnsi"/>
                <w:bCs/>
                <w:sz w:val="18"/>
                <w:szCs w:val="18"/>
              </w:rPr>
              <w:t>3/18/2022</w:t>
            </w:r>
          </w:p>
        </w:tc>
        <w:tc>
          <w:tcPr>
            <w:tcW w:w="4252" w:type="dxa"/>
          </w:tcPr>
          <w:p w:rsidRPr="002B3263" w:rsidR="00754343" w:rsidP="00CF3BB3" w:rsidRDefault="00CF3BB3" w14:paraId="2492D791" w14:textId="0AB56D48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</w:t>
            </w:r>
            <w:r>
              <w:rPr>
                <w:sz w:val="18"/>
              </w:rPr>
              <w:t xml:space="preserve"> DeliveryReciptDateRequested</w:t>
            </w:r>
          </w:p>
        </w:tc>
        <w:tc>
          <w:tcPr>
            <w:tcW w:w="1196" w:type="dxa"/>
          </w:tcPr>
          <w:p w:rsidRPr="002B3263" w:rsidR="00754343" w:rsidP="005921CD" w:rsidRDefault="00CF3BB3" w14:paraId="3064A806" w14:textId="0A87935F">
            <w:pPr>
              <w:rPr>
                <w:rFonts w:cstheme="minorHAnsi"/>
                <w:bCs/>
                <w:sz w:val="18"/>
                <w:szCs w:val="18"/>
              </w:rPr>
            </w:pPr>
            <w:r w:rsidRPr="00CF3BB3">
              <w:rPr>
                <w:rFonts w:cstheme="minorHAnsi"/>
                <w:bCs/>
                <w:sz w:val="18"/>
                <w:szCs w:val="18"/>
              </w:rPr>
              <w:t>Requested receipt date</w:t>
            </w:r>
          </w:p>
        </w:tc>
      </w:tr>
      <w:tr w:rsidR="00754343" w:rsidTr="00E10AC8" w14:paraId="6D4740E9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48DE2312" w14:textId="354042FF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Lines</w:t>
            </w:r>
          </w:p>
        </w:tc>
        <w:tc>
          <w:tcPr>
            <w:tcW w:w="1417" w:type="dxa"/>
          </w:tcPr>
          <w:p w:rsidRPr="000A3590" w:rsidR="000A3590" w:rsidP="000A3590" w:rsidRDefault="000A3590" w14:paraId="1119ECF4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ORDER</w:t>
            </w:r>
          </w:p>
          <w:p w:rsidRPr="002B3263" w:rsidR="00754343" w:rsidP="000A3590" w:rsidRDefault="000A3590" w14:paraId="014074E8" w14:textId="2AA3FE78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QUANTITY</w:t>
            </w:r>
          </w:p>
        </w:tc>
        <w:tc>
          <w:tcPr>
            <w:tcW w:w="1418" w:type="dxa"/>
          </w:tcPr>
          <w:p w:rsidRPr="002B3263" w:rsidR="00754343" w:rsidP="005921CD" w:rsidRDefault="006B71E5" w14:paraId="20D19491" w14:textId="00C68565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20</w:t>
            </w:r>
          </w:p>
        </w:tc>
        <w:tc>
          <w:tcPr>
            <w:tcW w:w="4252" w:type="dxa"/>
          </w:tcPr>
          <w:p w:rsidRPr="002B3263" w:rsidR="00754343" w:rsidP="005921CD" w:rsidRDefault="006B71E5" w14:paraId="233D3F91" w14:textId="1BF57C17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</w:t>
            </w:r>
            <w:r>
              <w:rPr>
                <w:sz w:val="18"/>
              </w:rPr>
              <w:t>SalesQuotationLine_SalesQty</w:t>
            </w:r>
          </w:p>
        </w:tc>
        <w:tc>
          <w:tcPr>
            <w:tcW w:w="1196" w:type="dxa"/>
          </w:tcPr>
          <w:p w:rsidRPr="002B3263" w:rsidR="00754343" w:rsidP="005921CD" w:rsidRDefault="006B71E5" w14:paraId="7FBC6830" w14:textId="097C4DEF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Quantity</w:t>
            </w:r>
          </w:p>
        </w:tc>
      </w:tr>
      <w:tr w:rsidR="00754343" w:rsidTr="00E10AC8" w14:paraId="656088D5" w14:textId="77777777">
        <w:trPr>
          <w:jc w:val="center"/>
        </w:trPr>
        <w:tc>
          <w:tcPr>
            <w:tcW w:w="959" w:type="dxa"/>
          </w:tcPr>
          <w:p w:rsidRPr="002B3263" w:rsidR="00754343" w:rsidP="005921CD" w:rsidRDefault="00754343" w14:paraId="103FE3A2" w14:textId="7D56F9FD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Lines</w:t>
            </w:r>
          </w:p>
        </w:tc>
        <w:tc>
          <w:tcPr>
            <w:tcW w:w="1417" w:type="dxa"/>
          </w:tcPr>
          <w:p w:rsidRPr="000A3590" w:rsidR="000A3590" w:rsidP="000A3590" w:rsidRDefault="000A3590" w14:paraId="0C4240E5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UNIT</w:t>
            </w:r>
          </w:p>
          <w:p w:rsidRPr="002B3263" w:rsidR="00754343" w:rsidP="000A3590" w:rsidRDefault="000A3590" w14:paraId="67A93722" w14:textId="64C041F8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PRICE</w:t>
            </w:r>
          </w:p>
        </w:tc>
        <w:tc>
          <w:tcPr>
            <w:tcW w:w="1418" w:type="dxa"/>
          </w:tcPr>
          <w:p w:rsidRPr="002B3263" w:rsidR="00754343" w:rsidP="005921CD" w:rsidRDefault="006B71E5" w14:paraId="61B5126E" w14:textId="453B28B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50000</w:t>
            </w:r>
          </w:p>
        </w:tc>
        <w:tc>
          <w:tcPr>
            <w:tcW w:w="4252" w:type="dxa"/>
          </w:tcPr>
          <w:p w:rsidRPr="002B3263" w:rsidR="00754343" w:rsidP="003707C7" w:rsidRDefault="006B71E5" w14:paraId="7A90E232" w14:textId="03B4E455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</w:t>
            </w:r>
            <w:r>
              <w:rPr>
                <w:sz w:val="18"/>
              </w:rPr>
              <w:t>SalesQuotationLine_SalesPrice</w:t>
            </w:r>
          </w:p>
        </w:tc>
        <w:tc>
          <w:tcPr>
            <w:tcW w:w="1196" w:type="dxa"/>
          </w:tcPr>
          <w:p w:rsidRPr="002B3263" w:rsidR="00754343" w:rsidP="005921CD" w:rsidRDefault="006B71E5" w14:paraId="23428902" w14:textId="68D16C78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Unit Price</w:t>
            </w:r>
          </w:p>
        </w:tc>
      </w:tr>
      <w:tr w:rsidR="000A3590" w:rsidTr="00E10AC8" w14:paraId="282E8699" w14:textId="77777777">
        <w:trPr>
          <w:jc w:val="center"/>
        </w:trPr>
        <w:tc>
          <w:tcPr>
            <w:tcW w:w="959" w:type="dxa"/>
          </w:tcPr>
          <w:p w:rsidRPr="002B3263" w:rsidR="000A3590" w:rsidP="005921CD" w:rsidRDefault="000A3590" w14:paraId="3CB268B7" w14:textId="455FECB4">
            <w:pPr>
              <w:rPr>
                <w:rFonts w:cstheme="minorHAnsi"/>
                <w:bCs/>
                <w:sz w:val="18"/>
                <w:szCs w:val="18"/>
              </w:rPr>
            </w:pPr>
            <w:r w:rsidRPr="006A474E">
              <w:rPr>
                <w:rFonts w:cstheme="minorHAnsi"/>
                <w:bCs/>
                <w:sz w:val="18"/>
                <w:szCs w:val="18"/>
              </w:rPr>
              <w:t>Lines</w:t>
            </w:r>
          </w:p>
        </w:tc>
        <w:tc>
          <w:tcPr>
            <w:tcW w:w="1417" w:type="dxa"/>
          </w:tcPr>
          <w:p w:rsidRPr="000A3590" w:rsidR="000A3590" w:rsidP="000A3590" w:rsidRDefault="000A3590" w14:paraId="0475A310" w14:textId="77777777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EXTENDED</w:t>
            </w:r>
          </w:p>
          <w:p w:rsidRPr="002B3263" w:rsidR="000A3590" w:rsidP="000A3590" w:rsidRDefault="000A3590" w14:paraId="436E3FA7" w14:textId="2FFD41C1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PRICE</w:t>
            </w:r>
          </w:p>
        </w:tc>
        <w:tc>
          <w:tcPr>
            <w:tcW w:w="1418" w:type="dxa"/>
          </w:tcPr>
          <w:p w:rsidRPr="002B3263" w:rsidR="000A3590" w:rsidP="005921CD" w:rsidRDefault="006B71E5" w14:paraId="778CAF33" w14:textId="6A25B9D4">
            <w:pPr>
              <w:rPr>
                <w:rFonts w:cstheme="minorHAnsi"/>
                <w:bCs/>
                <w:sz w:val="18"/>
                <w:szCs w:val="18"/>
              </w:rPr>
            </w:pPr>
            <w:r w:rsidRPr="006A62C6">
              <w:rPr>
                <w:rFonts w:cstheme="minorHAnsi"/>
                <w:bCs/>
                <w:sz w:val="18"/>
                <w:szCs w:val="18"/>
                <w:highlight w:val="yellow"/>
              </w:rPr>
              <w:t>Not Standard Field</w:t>
            </w:r>
          </w:p>
        </w:tc>
        <w:tc>
          <w:tcPr>
            <w:tcW w:w="4252" w:type="dxa"/>
          </w:tcPr>
          <w:p w:rsidRPr="002B3263" w:rsidR="000A3590" w:rsidP="00FA3BD5" w:rsidRDefault="00CC3DB3" w14:paraId="6B2A26F2" w14:textId="72C6DDC8">
            <w:pPr>
              <w:rPr>
                <w:rFonts w:cstheme="minorHAnsi"/>
                <w:bCs/>
                <w:sz w:val="18"/>
                <w:szCs w:val="18"/>
              </w:rPr>
            </w:pPr>
            <w:r w:rsidRPr="00CC3DB3">
              <w:rPr>
                <w:rFonts w:cstheme="minorHAnsi"/>
                <w:bCs/>
                <w:sz w:val="18"/>
                <w:szCs w:val="18"/>
              </w:rPr>
              <w:t>SalesQuotationTable_</w:t>
            </w:r>
            <w:r w:rsidR="00B57CE0">
              <w:t xml:space="preserve"> </w:t>
            </w:r>
            <w:r w:rsidRPr="00B57CE0" w:rsidR="00B57CE0">
              <w:rPr>
                <w:rFonts w:cstheme="minorHAnsi"/>
                <w:bCs/>
                <w:sz w:val="18"/>
                <w:szCs w:val="18"/>
              </w:rPr>
              <w:t>SalesQuotationLine</w:t>
            </w:r>
            <w:r w:rsidR="00B57CE0">
              <w:rPr>
                <w:rFonts w:cstheme="minorHAnsi"/>
                <w:bCs/>
                <w:sz w:val="18"/>
                <w:szCs w:val="18"/>
              </w:rPr>
              <w:t>_LineAmount</w:t>
            </w:r>
          </w:p>
        </w:tc>
        <w:tc>
          <w:tcPr>
            <w:tcW w:w="1196" w:type="dxa"/>
          </w:tcPr>
          <w:p w:rsidRPr="002B3263" w:rsidR="000A3590" w:rsidP="005921CD" w:rsidRDefault="00B57CE0" w14:paraId="4B24EFA6" w14:textId="52BCA171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Net Amount</w:t>
            </w:r>
          </w:p>
        </w:tc>
      </w:tr>
      <w:tr w:rsidR="000A3590" w:rsidTr="00E10AC8" w14:paraId="6A353B36" w14:textId="77777777">
        <w:trPr>
          <w:jc w:val="center"/>
        </w:trPr>
        <w:tc>
          <w:tcPr>
            <w:tcW w:w="959" w:type="dxa"/>
          </w:tcPr>
          <w:p w:rsidRPr="002B3263" w:rsidR="000A3590" w:rsidP="005921CD" w:rsidRDefault="000A3590" w14:paraId="6B30A37E" w14:textId="41FDDE7D">
            <w:pPr>
              <w:rPr>
                <w:rFonts w:cstheme="minorHAnsi"/>
                <w:bCs/>
                <w:sz w:val="18"/>
                <w:szCs w:val="18"/>
              </w:rPr>
            </w:pPr>
            <w:r w:rsidRPr="006A474E">
              <w:rPr>
                <w:rFonts w:cstheme="minorHAnsi"/>
                <w:bCs/>
                <w:sz w:val="18"/>
                <w:szCs w:val="18"/>
              </w:rPr>
              <w:t>Lines</w:t>
            </w:r>
          </w:p>
        </w:tc>
        <w:tc>
          <w:tcPr>
            <w:tcW w:w="1417" w:type="dxa"/>
          </w:tcPr>
          <w:p w:rsidRPr="000A3590" w:rsidR="000A3590" w:rsidP="000A3590" w:rsidRDefault="000A3590" w14:paraId="7C978493" w14:textId="7DF184FD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C</w:t>
            </w:r>
            <w:r w:rsidR="006B71E5">
              <w:rPr>
                <w:rFonts w:cstheme="minorHAnsi"/>
                <w:bCs/>
                <w:sz w:val="18"/>
                <w:szCs w:val="18"/>
              </w:rPr>
              <w:t>urrency</w:t>
            </w:r>
          </w:p>
          <w:p w:rsidRPr="002B3263" w:rsidR="000A3590" w:rsidP="006B71E5" w:rsidRDefault="000A3590" w14:paraId="1BEE52CF" w14:textId="15EB25D4">
            <w:pPr>
              <w:rPr>
                <w:rFonts w:cstheme="minorHAnsi"/>
                <w:bCs/>
                <w:sz w:val="18"/>
                <w:szCs w:val="18"/>
              </w:rPr>
            </w:pPr>
            <w:r w:rsidRPr="000A3590">
              <w:rPr>
                <w:rFonts w:cstheme="minorHAnsi"/>
                <w:bCs/>
                <w:sz w:val="18"/>
                <w:szCs w:val="18"/>
              </w:rPr>
              <w:t>C</w:t>
            </w:r>
            <w:r w:rsidR="006B71E5">
              <w:rPr>
                <w:rFonts w:cstheme="minorHAnsi"/>
                <w:bCs/>
                <w:sz w:val="18"/>
                <w:szCs w:val="18"/>
              </w:rPr>
              <w:t>ode</w:t>
            </w:r>
          </w:p>
        </w:tc>
        <w:tc>
          <w:tcPr>
            <w:tcW w:w="1418" w:type="dxa"/>
          </w:tcPr>
          <w:p w:rsidRPr="002B3263" w:rsidR="000A3590" w:rsidP="005921CD" w:rsidRDefault="000A3590" w14:paraId="20EB7DA8" w14:textId="5206BE3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INR</w:t>
            </w:r>
          </w:p>
        </w:tc>
        <w:tc>
          <w:tcPr>
            <w:tcW w:w="4252" w:type="dxa"/>
          </w:tcPr>
          <w:p w:rsidRPr="002B3263" w:rsidR="000A3590" w:rsidP="00FA3BD5" w:rsidRDefault="000A3590" w14:paraId="05406130" w14:textId="7ED53265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</w:t>
            </w:r>
            <w:r>
              <w:rPr>
                <w:sz w:val="18"/>
              </w:rPr>
              <w:t>Curency_CurrencyCode</w:t>
            </w:r>
          </w:p>
        </w:tc>
        <w:tc>
          <w:tcPr>
            <w:tcW w:w="1196" w:type="dxa"/>
          </w:tcPr>
          <w:p w:rsidRPr="002B3263" w:rsidR="000A3590" w:rsidP="005921CD" w:rsidRDefault="000A3590" w14:paraId="11DD2909" w14:textId="53FB379D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Currency</w:t>
            </w:r>
          </w:p>
        </w:tc>
      </w:tr>
      <w:tr w:rsidR="000A3590" w:rsidTr="00E10AC8" w14:paraId="698DCF61" w14:textId="77777777">
        <w:trPr>
          <w:jc w:val="center"/>
        </w:trPr>
        <w:tc>
          <w:tcPr>
            <w:tcW w:w="959" w:type="dxa"/>
          </w:tcPr>
          <w:p w:rsidRPr="002B3263" w:rsidR="000A3590" w:rsidP="005921CD" w:rsidRDefault="000A3590" w14:paraId="5C2D692D" w14:textId="6E93A483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Footer</w:t>
            </w:r>
          </w:p>
        </w:tc>
        <w:tc>
          <w:tcPr>
            <w:tcW w:w="1417" w:type="dxa"/>
          </w:tcPr>
          <w:p w:rsidRPr="002B3263" w:rsidR="000A3590" w:rsidP="006B71E5" w:rsidRDefault="00D94CFC" w14:paraId="172D7870" w14:textId="74013FCC">
            <w:pPr>
              <w:rPr>
                <w:rFonts w:cstheme="minorHAnsi"/>
                <w:bCs/>
                <w:sz w:val="18"/>
                <w:szCs w:val="18"/>
              </w:rPr>
            </w:pPr>
            <w:r w:rsidRPr="00D94CFC">
              <w:rPr>
                <w:rFonts w:cstheme="minorHAnsi"/>
                <w:bCs/>
                <w:sz w:val="18"/>
                <w:szCs w:val="18"/>
              </w:rPr>
              <w:t>S</w:t>
            </w:r>
            <w:r w:rsidR="006B71E5">
              <w:rPr>
                <w:rFonts w:cstheme="minorHAnsi"/>
                <w:bCs/>
                <w:sz w:val="18"/>
                <w:szCs w:val="18"/>
              </w:rPr>
              <w:t>ub</w:t>
            </w:r>
            <w:r w:rsidRPr="00D94CFC">
              <w:rPr>
                <w:rFonts w:cstheme="minorHAnsi"/>
                <w:bCs/>
                <w:sz w:val="18"/>
                <w:szCs w:val="18"/>
              </w:rPr>
              <w:t xml:space="preserve"> T</w:t>
            </w:r>
            <w:r w:rsidR="006B71E5">
              <w:rPr>
                <w:rFonts w:cstheme="minorHAnsi"/>
                <w:bCs/>
                <w:sz w:val="18"/>
                <w:szCs w:val="18"/>
              </w:rPr>
              <w:t>otal</w:t>
            </w:r>
          </w:p>
        </w:tc>
        <w:tc>
          <w:tcPr>
            <w:tcW w:w="1418" w:type="dxa"/>
          </w:tcPr>
          <w:p w:rsidRPr="002B3263" w:rsidR="000A3590" w:rsidP="005921CD" w:rsidRDefault="000A3590" w14:paraId="467210CB" w14:textId="77777777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4252" w:type="dxa"/>
          </w:tcPr>
          <w:p w:rsidRPr="002B3263" w:rsidR="000A3590" w:rsidP="007A5FC7" w:rsidRDefault="007A5FC7" w14:paraId="20FB06C0" w14:textId="00A5DD5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CustQuotationConfirmationJournal_QuotationSalesA</w:t>
            </w:r>
            <w:r w:rsidRPr="007A5FC7">
              <w:rPr>
                <w:rFonts w:cstheme="minorHAnsi"/>
                <w:bCs/>
                <w:sz w:val="18"/>
                <w:szCs w:val="18"/>
              </w:rPr>
              <w:t>mount</w:t>
            </w:r>
          </w:p>
        </w:tc>
        <w:tc>
          <w:tcPr>
            <w:tcW w:w="1196" w:type="dxa"/>
          </w:tcPr>
          <w:p w:rsidRPr="002B3263" w:rsidR="000A3590" w:rsidP="005921CD" w:rsidRDefault="007A5FC7" w14:paraId="593EC6C5" w14:textId="1C61CA58">
            <w:pPr>
              <w:rPr>
                <w:rFonts w:cstheme="minorHAnsi"/>
                <w:bCs/>
                <w:sz w:val="18"/>
                <w:szCs w:val="18"/>
              </w:rPr>
            </w:pPr>
            <w:r w:rsidRPr="007A5FC7">
              <w:rPr>
                <w:rFonts w:cstheme="minorHAnsi"/>
                <w:bCs/>
                <w:sz w:val="18"/>
                <w:szCs w:val="18"/>
              </w:rPr>
              <w:t>Sales amount</w:t>
            </w:r>
          </w:p>
        </w:tc>
      </w:tr>
      <w:tr w:rsidR="000A3590" w:rsidTr="00E10AC8" w14:paraId="4C861259" w14:textId="77777777">
        <w:trPr>
          <w:jc w:val="center"/>
        </w:trPr>
        <w:tc>
          <w:tcPr>
            <w:tcW w:w="959" w:type="dxa"/>
          </w:tcPr>
          <w:p w:rsidRPr="002B3263" w:rsidR="000A3590" w:rsidP="005921CD" w:rsidRDefault="000A3590" w14:paraId="165C12B5" w14:textId="311B31BF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Footer</w:t>
            </w:r>
          </w:p>
        </w:tc>
        <w:tc>
          <w:tcPr>
            <w:tcW w:w="1417" w:type="dxa"/>
          </w:tcPr>
          <w:p w:rsidRPr="002B3263" w:rsidR="000A3590" w:rsidP="006B71E5" w:rsidRDefault="00D94CFC" w14:paraId="0059B51A" w14:textId="70C06AB5">
            <w:pPr>
              <w:rPr>
                <w:rFonts w:cstheme="minorHAnsi"/>
                <w:bCs/>
                <w:sz w:val="18"/>
                <w:szCs w:val="18"/>
              </w:rPr>
            </w:pPr>
            <w:r w:rsidRPr="00D94CFC">
              <w:rPr>
                <w:rFonts w:cstheme="minorHAnsi"/>
                <w:bCs/>
                <w:sz w:val="18"/>
                <w:szCs w:val="18"/>
              </w:rPr>
              <w:t>F</w:t>
            </w:r>
            <w:r w:rsidR="006B71E5">
              <w:rPr>
                <w:rFonts w:cstheme="minorHAnsi"/>
                <w:bCs/>
                <w:sz w:val="18"/>
                <w:szCs w:val="18"/>
              </w:rPr>
              <w:t>reight</w:t>
            </w:r>
          </w:p>
        </w:tc>
        <w:tc>
          <w:tcPr>
            <w:tcW w:w="1418" w:type="dxa"/>
          </w:tcPr>
          <w:p w:rsidRPr="002B3263" w:rsidR="000A3590" w:rsidP="005921CD" w:rsidRDefault="000A3590" w14:paraId="0C855966" w14:textId="77777777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4252" w:type="dxa"/>
          </w:tcPr>
          <w:p w:rsidRPr="002B3263" w:rsidR="000A3590" w:rsidP="00F45E30" w:rsidRDefault="00F45E30" w14:paraId="72C3654F" w14:textId="09DA4132">
            <w:pPr>
              <w:rPr>
                <w:rFonts w:cstheme="minorHAnsi"/>
                <w:bCs/>
                <w:sz w:val="18"/>
                <w:szCs w:val="18"/>
              </w:rPr>
            </w:pPr>
            <w:r w:rsidRPr="00A70089">
              <w:rPr>
                <w:sz w:val="18"/>
              </w:rPr>
              <w:t>SalesQuotationTable_</w:t>
            </w:r>
            <w:r>
              <w:rPr>
                <w:sz w:val="18"/>
              </w:rPr>
              <w:t>SalesQuotationLine_DlvMode</w:t>
            </w:r>
          </w:p>
        </w:tc>
        <w:tc>
          <w:tcPr>
            <w:tcW w:w="1196" w:type="dxa"/>
          </w:tcPr>
          <w:p w:rsidRPr="002B3263" w:rsidR="000A3590" w:rsidP="005921CD" w:rsidRDefault="00F45E30" w14:paraId="4D128C50" w14:textId="27876203">
            <w:pPr>
              <w:rPr>
                <w:rFonts w:cstheme="minorHAnsi"/>
                <w:bCs/>
                <w:sz w:val="18"/>
                <w:szCs w:val="18"/>
              </w:rPr>
            </w:pPr>
            <w:r w:rsidRPr="00F45E30">
              <w:rPr>
                <w:rFonts w:cstheme="minorHAnsi"/>
                <w:bCs/>
                <w:sz w:val="18"/>
                <w:szCs w:val="18"/>
              </w:rPr>
              <w:t>Mode of delivery</w:t>
            </w:r>
          </w:p>
        </w:tc>
      </w:tr>
      <w:tr w:rsidR="000A3590" w:rsidTr="00E10AC8" w14:paraId="6602F70C" w14:textId="77777777">
        <w:trPr>
          <w:jc w:val="center"/>
        </w:trPr>
        <w:tc>
          <w:tcPr>
            <w:tcW w:w="959" w:type="dxa"/>
          </w:tcPr>
          <w:p w:rsidRPr="002B3263" w:rsidR="000A3590" w:rsidP="005921CD" w:rsidRDefault="000A3590" w14:paraId="5A227332" w14:textId="7B504579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Footer</w:t>
            </w:r>
          </w:p>
        </w:tc>
        <w:tc>
          <w:tcPr>
            <w:tcW w:w="1417" w:type="dxa"/>
          </w:tcPr>
          <w:p w:rsidRPr="002B3263" w:rsidR="000A3590" w:rsidP="005921CD" w:rsidRDefault="00D94CFC" w14:paraId="4E7AB91F" w14:textId="5C0606C2">
            <w:pPr>
              <w:rPr>
                <w:rFonts w:cstheme="minorHAnsi"/>
                <w:bCs/>
                <w:sz w:val="18"/>
                <w:szCs w:val="18"/>
              </w:rPr>
            </w:pPr>
            <w:r w:rsidRPr="00D94CFC">
              <w:rPr>
                <w:rFonts w:cstheme="minorHAnsi"/>
                <w:bCs/>
                <w:sz w:val="18"/>
                <w:szCs w:val="18"/>
              </w:rPr>
              <w:t>B-CGST 9%</w:t>
            </w:r>
          </w:p>
        </w:tc>
        <w:tc>
          <w:tcPr>
            <w:tcW w:w="1418" w:type="dxa"/>
          </w:tcPr>
          <w:p w:rsidRPr="002B3263" w:rsidR="000A3590" w:rsidP="005921CD" w:rsidRDefault="00D719E8" w14:paraId="551CBD77" w14:textId="5C2647AC">
            <w:pPr>
              <w:rPr>
                <w:rFonts w:cstheme="minorHAnsi"/>
                <w:bCs/>
                <w:sz w:val="18"/>
                <w:szCs w:val="18"/>
                <w:highlight w:val="yellow"/>
              </w:rPr>
            </w:pPr>
            <w:r w:rsidRPr="006A62C6">
              <w:rPr>
                <w:rFonts w:cstheme="minorHAnsi"/>
                <w:bCs/>
                <w:sz w:val="18"/>
                <w:szCs w:val="18"/>
                <w:highlight w:val="yellow"/>
              </w:rPr>
              <w:t>Not Standard Field</w:t>
            </w:r>
          </w:p>
        </w:tc>
        <w:tc>
          <w:tcPr>
            <w:tcW w:w="4252" w:type="dxa"/>
          </w:tcPr>
          <w:p w:rsidRPr="002B3263" w:rsidR="000A3590" w:rsidP="005921CD" w:rsidRDefault="00B403BD" w14:paraId="4A9D6AF3" w14:textId="46E16221">
            <w:pPr>
              <w:rPr>
                <w:rFonts w:cstheme="minorHAnsi"/>
                <w:bCs/>
                <w:sz w:val="18"/>
                <w:szCs w:val="18"/>
                <w:highlight w:val="yellow"/>
              </w:rPr>
            </w:pPr>
            <w:r w:rsidRPr="00B403BD">
              <w:rPr>
                <w:rFonts w:cstheme="minorHAnsi"/>
                <w:bCs/>
                <w:sz w:val="18"/>
                <w:szCs w:val="18"/>
                <w:highlight w:val="yellow"/>
              </w:rPr>
              <w:t>3PL (Indian related field) TBD</w:t>
            </w:r>
          </w:p>
        </w:tc>
        <w:tc>
          <w:tcPr>
            <w:tcW w:w="1196" w:type="dxa"/>
          </w:tcPr>
          <w:p w:rsidRPr="002B3263" w:rsidR="000A3590" w:rsidP="005921CD" w:rsidRDefault="000A3590" w14:paraId="141CDBA0" w14:textId="77777777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0A3590" w:rsidTr="00E10AC8" w14:paraId="2DE04D45" w14:textId="77777777">
        <w:trPr>
          <w:jc w:val="center"/>
        </w:trPr>
        <w:tc>
          <w:tcPr>
            <w:tcW w:w="959" w:type="dxa"/>
          </w:tcPr>
          <w:p w:rsidRPr="002B3263" w:rsidR="000A3590" w:rsidP="005921CD" w:rsidRDefault="000A3590" w14:paraId="79430636" w14:textId="51863209">
            <w:pPr>
              <w:rPr>
                <w:rFonts w:cstheme="minorHAnsi"/>
                <w:bCs/>
                <w:sz w:val="18"/>
                <w:szCs w:val="18"/>
              </w:rPr>
            </w:pPr>
            <w:r w:rsidRPr="002B3263">
              <w:rPr>
                <w:rFonts w:cstheme="minorHAnsi"/>
                <w:bCs/>
                <w:sz w:val="18"/>
                <w:szCs w:val="18"/>
              </w:rPr>
              <w:t>Footer</w:t>
            </w:r>
          </w:p>
        </w:tc>
        <w:tc>
          <w:tcPr>
            <w:tcW w:w="1417" w:type="dxa"/>
          </w:tcPr>
          <w:p w:rsidRPr="002B3263" w:rsidR="000A3590" w:rsidP="005921CD" w:rsidRDefault="00D94CFC" w14:paraId="1ACC7462" w14:textId="26C1A8BC">
            <w:pPr>
              <w:rPr>
                <w:rFonts w:cstheme="minorHAnsi"/>
                <w:bCs/>
                <w:sz w:val="18"/>
                <w:szCs w:val="18"/>
              </w:rPr>
            </w:pPr>
            <w:r w:rsidRPr="00D94CFC">
              <w:rPr>
                <w:rFonts w:cstheme="minorHAnsi"/>
                <w:bCs/>
                <w:sz w:val="18"/>
                <w:szCs w:val="18"/>
              </w:rPr>
              <w:t>B-SGST 9%</w:t>
            </w:r>
          </w:p>
        </w:tc>
        <w:tc>
          <w:tcPr>
            <w:tcW w:w="1418" w:type="dxa"/>
          </w:tcPr>
          <w:p w:rsidRPr="002B3263" w:rsidR="000A3590" w:rsidP="005921CD" w:rsidRDefault="00D719E8" w14:paraId="30999218" w14:textId="43986EC5">
            <w:pPr>
              <w:rPr>
                <w:rFonts w:cstheme="minorHAnsi"/>
                <w:bCs/>
                <w:sz w:val="18"/>
                <w:szCs w:val="18"/>
              </w:rPr>
            </w:pPr>
            <w:r w:rsidRPr="006A62C6">
              <w:rPr>
                <w:rFonts w:cstheme="minorHAnsi"/>
                <w:bCs/>
                <w:sz w:val="18"/>
                <w:szCs w:val="18"/>
                <w:highlight w:val="yellow"/>
              </w:rPr>
              <w:t>Not Standard Field</w:t>
            </w:r>
          </w:p>
        </w:tc>
        <w:tc>
          <w:tcPr>
            <w:tcW w:w="4252" w:type="dxa"/>
          </w:tcPr>
          <w:p w:rsidRPr="002B3263" w:rsidR="000A3590" w:rsidP="005921CD" w:rsidRDefault="00B403BD" w14:paraId="0E8668EE" w14:textId="2AEF5E43">
            <w:pPr>
              <w:rPr>
                <w:rFonts w:cstheme="minorHAnsi"/>
                <w:bCs/>
                <w:sz w:val="18"/>
                <w:szCs w:val="18"/>
              </w:rPr>
            </w:pPr>
            <w:r w:rsidRPr="00B403BD">
              <w:rPr>
                <w:rFonts w:cstheme="minorHAnsi"/>
                <w:bCs/>
                <w:sz w:val="18"/>
                <w:szCs w:val="18"/>
                <w:highlight w:val="yellow"/>
              </w:rPr>
              <w:t>3PL (Indian related field) TBD</w:t>
            </w:r>
          </w:p>
        </w:tc>
        <w:tc>
          <w:tcPr>
            <w:tcW w:w="1196" w:type="dxa"/>
          </w:tcPr>
          <w:p w:rsidRPr="002B3263" w:rsidR="000A3590" w:rsidP="005921CD" w:rsidRDefault="000A3590" w14:paraId="55742D81" w14:textId="31146C28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94CFC" w:rsidTr="00E10AC8" w14:paraId="777633D5" w14:textId="77777777">
        <w:trPr>
          <w:jc w:val="center"/>
        </w:trPr>
        <w:tc>
          <w:tcPr>
            <w:tcW w:w="959" w:type="dxa"/>
          </w:tcPr>
          <w:p w:rsidRPr="002B3263" w:rsidR="00D94CFC" w:rsidP="005921CD" w:rsidRDefault="00D94CFC" w14:paraId="3C8CEF36" w14:textId="0B27DC8E">
            <w:pPr>
              <w:rPr>
                <w:rFonts w:cstheme="minorHAnsi"/>
                <w:bCs/>
                <w:sz w:val="18"/>
                <w:szCs w:val="18"/>
              </w:rPr>
            </w:pPr>
            <w:r w:rsidRPr="00B97552">
              <w:rPr>
                <w:rFonts w:cstheme="minorHAnsi"/>
                <w:bCs/>
                <w:sz w:val="18"/>
                <w:szCs w:val="18"/>
              </w:rPr>
              <w:t>Footer</w:t>
            </w:r>
          </w:p>
        </w:tc>
        <w:tc>
          <w:tcPr>
            <w:tcW w:w="1417" w:type="dxa"/>
          </w:tcPr>
          <w:p w:rsidRPr="002B3263" w:rsidR="00D94CFC" w:rsidP="005921CD" w:rsidRDefault="00D94CFC" w14:paraId="11011DC5" w14:textId="4B63FB4C">
            <w:pPr>
              <w:rPr>
                <w:rFonts w:cstheme="minorHAnsi"/>
                <w:bCs/>
                <w:sz w:val="18"/>
                <w:szCs w:val="18"/>
              </w:rPr>
            </w:pPr>
            <w:r w:rsidRPr="00D94CFC">
              <w:rPr>
                <w:rFonts w:cstheme="minorHAnsi"/>
                <w:bCs/>
                <w:sz w:val="18"/>
                <w:szCs w:val="18"/>
              </w:rPr>
              <w:t>TOTAL (Including Taxes)</w:t>
            </w:r>
          </w:p>
        </w:tc>
        <w:tc>
          <w:tcPr>
            <w:tcW w:w="1418" w:type="dxa"/>
          </w:tcPr>
          <w:p w:rsidRPr="002B3263" w:rsidR="00D94CFC" w:rsidP="007A5FC7" w:rsidRDefault="007A5FC7" w14:paraId="72DFCFE7" w14:textId="58D63F9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1,000,000</w:t>
            </w:r>
          </w:p>
        </w:tc>
        <w:tc>
          <w:tcPr>
            <w:tcW w:w="4252" w:type="dxa"/>
          </w:tcPr>
          <w:p w:rsidRPr="002B3263" w:rsidR="00D94CFC" w:rsidP="005921CD" w:rsidRDefault="007A5FC7" w14:paraId="0F37B9BF" w14:textId="61FFCB85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CustQuotationConfirmationJournal_QuotationTotalAmount</w:t>
            </w:r>
          </w:p>
        </w:tc>
        <w:tc>
          <w:tcPr>
            <w:tcW w:w="1196" w:type="dxa"/>
          </w:tcPr>
          <w:p w:rsidRPr="002B3263" w:rsidR="00D94CFC" w:rsidP="005921CD" w:rsidRDefault="007A5FC7" w14:paraId="67DD8C5B" w14:textId="1E7FC81D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Total </w:t>
            </w:r>
            <w:r w:rsidRPr="007A5FC7">
              <w:rPr>
                <w:rFonts w:cstheme="minorHAnsi"/>
                <w:bCs/>
                <w:sz w:val="18"/>
                <w:szCs w:val="18"/>
              </w:rPr>
              <w:t>amount</w:t>
            </w:r>
          </w:p>
        </w:tc>
      </w:tr>
      <w:tr w:rsidR="00D94CFC" w:rsidTr="00E10AC8" w14:paraId="5F9A8A48" w14:textId="77777777">
        <w:trPr>
          <w:jc w:val="center"/>
        </w:trPr>
        <w:tc>
          <w:tcPr>
            <w:tcW w:w="959" w:type="dxa"/>
          </w:tcPr>
          <w:p w:rsidRPr="002B3263" w:rsidR="00D94CFC" w:rsidP="005921CD" w:rsidRDefault="00D94CFC" w14:paraId="753032F5" w14:textId="1344F108">
            <w:pPr>
              <w:rPr>
                <w:rFonts w:cstheme="minorHAnsi"/>
                <w:bCs/>
                <w:sz w:val="18"/>
                <w:szCs w:val="18"/>
              </w:rPr>
            </w:pPr>
            <w:r w:rsidRPr="00B97552">
              <w:rPr>
                <w:rFonts w:cstheme="minorHAnsi"/>
                <w:bCs/>
                <w:sz w:val="18"/>
                <w:szCs w:val="18"/>
              </w:rPr>
              <w:t>Footer</w:t>
            </w:r>
          </w:p>
        </w:tc>
        <w:tc>
          <w:tcPr>
            <w:tcW w:w="1417" w:type="dxa"/>
          </w:tcPr>
          <w:p w:rsidRPr="002B3263" w:rsidR="00D94CFC" w:rsidP="005921CD" w:rsidRDefault="00D94CFC" w14:paraId="0CAF5716" w14:textId="4EF03AF7">
            <w:pPr>
              <w:rPr>
                <w:rFonts w:cstheme="minorHAnsi"/>
                <w:bCs/>
                <w:sz w:val="18"/>
                <w:szCs w:val="18"/>
              </w:rPr>
            </w:pPr>
            <w:r w:rsidRPr="00D94CFC">
              <w:rPr>
                <w:rFonts w:cstheme="minorHAnsi"/>
                <w:bCs/>
                <w:sz w:val="18"/>
                <w:szCs w:val="18"/>
              </w:rPr>
              <w:t>TOTAL TCS</w:t>
            </w:r>
          </w:p>
        </w:tc>
        <w:tc>
          <w:tcPr>
            <w:tcW w:w="1418" w:type="dxa"/>
          </w:tcPr>
          <w:p w:rsidRPr="002B3263" w:rsidR="00D94CFC" w:rsidP="005921CD" w:rsidRDefault="00D719E8" w14:paraId="3DAC9F44" w14:textId="49DE5AE0">
            <w:pPr>
              <w:rPr>
                <w:rFonts w:cstheme="minorHAnsi"/>
                <w:bCs/>
                <w:sz w:val="18"/>
                <w:szCs w:val="18"/>
              </w:rPr>
            </w:pPr>
            <w:r w:rsidRPr="006A62C6">
              <w:rPr>
                <w:rFonts w:cstheme="minorHAnsi"/>
                <w:bCs/>
                <w:sz w:val="18"/>
                <w:szCs w:val="18"/>
                <w:highlight w:val="yellow"/>
              </w:rPr>
              <w:t xml:space="preserve">Not Standard </w:t>
            </w:r>
            <w:r w:rsidRPr="006A62C6">
              <w:rPr>
                <w:rFonts w:cstheme="minorHAnsi"/>
                <w:bCs/>
                <w:sz w:val="18"/>
                <w:szCs w:val="18"/>
                <w:highlight w:val="yellow"/>
              </w:rPr>
              <w:lastRenderedPageBreak/>
              <w:t>Field</w:t>
            </w:r>
          </w:p>
        </w:tc>
        <w:tc>
          <w:tcPr>
            <w:tcW w:w="4252" w:type="dxa"/>
          </w:tcPr>
          <w:p w:rsidRPr="00B403BD" w:rsidR="00D94CFC" w:rsidP="005921CD" w:rsidRDefault="00B403BD" w14:paraId="2266B6FE" w14:textId="284F42FC">
            <w:pPr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B403BD">
              <w:rPr>
                <w:rFonts w:cstheme="minorHAnsi"/>
                <w:bCs/>
                <w:sz w:val="18"/>
                <w:szCs w:val="18"/>
                <w:highlight w:val="yellow"/>
                <w:lang w:val="bg-BG"/>
              </w:rPr>
              <w:lastRenderedPageBreak/>
              <w:t>3</w:t>
            </w:r>
            <w:r w:rsidRPr="00B403BD">
              <w:rPr>
                <w:rFonts w:cstheme="minorHAnsi"/>
                <w:bCs/>
                <w:sz w:val="18"/>
                <w:szCs w:val="18"/>
                <w:highlight w:val="yellow"/>
                <w:lang w:val="en-US"/>
              </w:rPr>
              <w:t>PL (Indian related field) TBD</w:t>
            </w:r>
          </w:p>
        </w:tc>
        <w:tc>
          <w:tcPr>
            <w:tcW w:w="1196" w:type="dxa"/>
          </w:tcPr>
          <w:p w:rsidRPr="002B3263" w:rsidR="00D94CFC" w:rsidP="005921CD" w:rsidRDefault="00D94CFC" w14:paraId="5986E618" w14:textId="77777777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94CFC" w:rsidTr="00E10AC8" w14:paraId="6AD1DE5D" w14:textId="77777777">
        <w:trPr>
          <w:jc w:val="center"/>
        </w:trPr>
        <w:tc>
          <w:tcPr>
            <w:tcW w:w="959" w:type="dxa"/>
          </w:tcPr>
          <w:p w:rsidRPr="002B3263" w:rsidR="00D94CFC" w:rsidP="005921CD" w:rsidRDefault="00D94CFC" w14:paraId="4EB9F4A2" w14:textId="56DF7148">
            <w:pPr>
              <w:rPr>
                <w:rFonts w:cstheme="minorHAnsi"/>
                <w:bCs/>
                <w:sz w:val="18"/>
                <w:szCs w:val="18"/>
              </w:rPr>
            </w:pPr>
            <w:r w:rsidRPr="00B97552">
              <w:rPr>
                <w:rFonts w:cstheme="minorHAnsi"/>
                <w:bCs/>
                <w:sz w:val="18"/>
                <w:szCs w:val="18"/>
              </w:rPr>
              <w:lastRenderedPageBreak/>
              <w:t>Footer</w:t>
            </w:r>
          </w:p>
        </w:tc>
        <w:tc>
          <w:tcPr>
            <w:tcW w:w="1417" w:type="dxa"/>
          </w:tcPr>
          <w:p w:rsidRPr="00D94CFC" w:rsidR="00D94CFC" w:rsidP="005921CD" w:rsidRDefault="00D94CFC" w14:paraId="4EEADA0B" w14:textId="0532B914">
            <w:pPr>
              <w:rPr>
                <w:rFonts w:cstheme="minorHAnsi"/>
                <w:bCs/>
                <w:sz w:val="18"/>
                <w:szCs w:val="18"/>
              </w:rPr>
            </w:pPr>
            <w:r w:rsidRPr="00D94CFC">
              <w:rPr>
                <w:rFonts w:cstheme="minorHAnsi"/>
                <w:bCs/>
                <w:sz w:val="18"/>
                <w:szCs w:val="18"/>
              </w:rPr>
              <w:t>TOTAL (Including Taxes + TCS)</w:t>
            </w:r>
          </w:p>
        </w:tc>
        <w:tc>
          <w:tcPr>
            <w:tcW w:w="1418" w:type="dxa"/>
          </w:tcPr>
          <w:p w:rsidRPr="002B3263" w:rsidR="00D94CFC" w:rsidP="005921CD" w:rsidRDefault="00D719E8" w14:paraId="22BBC71E" w14:textId="72511F02">
            <w:pPr>
              <w:rPr>
                <w:rFonts w:cstheme="minorHAnsi"/>
                <w:bCs/>
                <w:sz w:val="18"/>
                <w:szCs w:val="18"/>
              </w:rPr>
            </w:pPr>
            <w:r w:rsidRPr="006A62C6">
              <w:rPr>
                <w:rFonts w:cstheme="minorHAnsi"/>
                <w:bCs/>
                <w:sz w:val="18"/>
                <w:szCs w:val="18"/>
                <w:highlight w:val="yellow"/>
              </w:rPr>
              <w:t>Not Standard Field</w:t>
            </w:r>
          </w:p>
        </w:tc>
        <w:tc>
          <w:tcPr>
            <w:tcW w:w="4252" w:type="dxa"/>
          </w:tcPr>
          <w:p w:rsidRPr="002B3263" w:rsidR="00D94CFC" w:rsidP="005921CD" w:rsidRDefault="00D94CFC" w14:paraId="18D28BB0" w14:textId="77777777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196" w:type="dxa"/>
          </w:tcPr>
          <w:p w:rsidRPr="002B3263" w:rsidR="00D94CFC" w:rsidP="005921CD" w:rsidRDefault="00D94CFC" w14:paraId="6045A4D8" w14:textId="77777777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</w:tbl>
    <w:p w:rsidR="005921CD" w:rsidP="005921CD" w:rsidRDefault="005921CD" w14:paraId="6A2E46F2" w14:textId="77777777">
      <w:pPr>
        <w:ind w:left="360"/>
        <w:rPr>
          <w:rFonts w:cstheme="minorHAnsi"/>
          <w:b/>
          <w:bCs/>
        </w:rPr>
      </w:pPr>
    </w:p>
    <w:p w:rsidR="005921CD" w:rsidP="005921CD" w:rsidRDefault="005921CD" w14:paraId="19D43EF5" w14:textId="69D1BF1C">
      <w:pPr>
        <w:ind w:left="360"/>
      </w:pPr>
      <w:r>
        <w:t xml:space="preserve"> </w:t>
      </w:r>
    </w:p>
    <w:p w:rsidR="007378F8" w:rsidP="007378F8" w:rsidRDefault="007378F8" w14:paraId="24DDEC62" w14:textId="43FE8FB5">
      <w:pPr>
        <w:pStyle w:val="Heading1"/>
        <w:numPr>
          <w:ilvl w:val="0"/>
          <w:numId w:val="1"/>
        </w:numPr>
        <w:pBdr>
          <w:bottom w:val="single" w:color="FF6600" w:sz="4" w:space="1"/>
        </w:pBdr>
        <w:shd w:val="clear" w:color="auto" w:fill="FDE9D9" w:themeFill="accent6" w:themeFillTint="33"/>
        <w:spacing w:before="120" w:after="120"/>
      </w:pPr>
      <w:r w:rsidRPr="00B21961">
        <w:t>Risks/Considerations</w:t>
      </w:r>
    </w:p>
    <w:p w:rsidRPr="00DB5073" w:rsidR="00DB5073" w:rsidP="009A0AE9" w:rsidRDefault="009A0AE9" w14:paraId="14B556BA" w14:textId="696679DE">
      <w:r>
        <w:t>N/A</w:t>
      </w:r>
    </w:p>
    <w:p w:rsidRPr="00B21961" w:rsidR="007378F8" w:rsidP="007378F8" w:rsidRDefault="007378F8" w14:paraId="66B57FD1" w14:textId="77777777">
      <w:pPr>
        <w:pStyle w:val="Heading1"/>
        <w:numPr>
          <w:ilvl w:val="0"/>
          <w:numId w:val="1"/>
        </w:numPr>
        <w:pBdr>
          <w:bottom w:val="single" w:color="FF6600" w:sz="4" w:space="1"/>
        </w:pBdr>
        <w:shd w:val="clear" w:color="auto" w:fill="FDE9D9" w:themeFill="accent6" w:themeFillTint="33"/>
        <w:spacing w:before="120" w:after="120"/>
      </w:pPr>
      <w:r w:rsidRPr="00B21961">
        <w:t>Test Scenarios</w:t>
      </w:r>
    </w:p>
    <w:p w:rsidRPr="00B63FA6" w:rsidR="007378F8" w:rsidP="007378F8" w:rsidRDefault="00B63FA6" w14:paraId="5BF56996" w14:textId="57E65B3D">
      <w:pPr>
        <w:pStyle w:val="NoSpacing"/>
        <w:rPr>
          <w:iCs/>
        </w:rPr>
      </w:pPr>
      <w:r w:rsidRPr="00B63FA6">
        <w:rPr>
          <w:iCs/>
        </w:rPr>
        <w:t xml:space="preserve">Additional cases can be added by the client during </w:t>
      </w:r>
      <w:r w:rsidR="00B53DEA">
        <w:rPr>
          <w:iCs/>
        </w:rPr>
        <w:t xml:space="preserve">FDD </w:t>
      </w:r>
      <w:r w:rsidRPr="00B63FA6">
        <w:rPr>
          <w:iCs/>
        </w:rPr>
        <w:t>review</w:t>
      </w:r>
      <w:r w:rsidR="00B53DEA">
        <w:rPr>
          <w:iCs/>
        </w:rPr>
        <w:t>.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2245"/>
        <w:gridCol w:w="4950"/>
        <w:gridCol w:w="810"/>
        <w:gridCol w:w="1350"/>
      </w:tblGrid>
      <w:tr w:rsidRPr="00B21961" w:rsidR="007378F8" w:rsidTr="00156810" w14:paraId="1FD0AACD" w14:textId="77777777">
        <w:tc>
          <w:tcPr>
            <w:tcW w:w="2245" w:type="dxa"/>
            <w:shd w:val="clear" w:color="auto" w:fill="FDE9D9" w:themeFill="accent6" w:themeFillTint="33"/>
          </w:tcPr>
          <w:p w:rsidRPr="00B21961" w:rsidR="007378F8" w:rsidP="000C16CA" w:rsidRDefault="007378F8" w14:paraId="70E09893" w14:textId="77777777">
            <w:pPr>
              <w:rPr>
                <w:b/>
              </w:rPr>
            </w:pPr>
            <w:r w:rsidRPr="00B21961">
              <w:rPr>
                <w:b/>
              </w:rPr>
              <w:t>Scenario</w:t>
            </w:r>
          </w:p>
        </w:tc>
        <w:tc>
          <w:tcPr>
            <w:tcW w:w="4950" w:type="dxa"/>
            <w:shd w:val="clear" w:color="auto" w:fill="FDE9D9" w:themeFill="accent6" w:themeFillTint="33"/>
          </w:tcPr>
          <w:p w:rsidRPr="00B21961" w:rsidR="007378F8" w:rsidP="000C16CA" w:rsidRDefault="007378F8" w14:paraId="734A2D9E" w14:textId="77777777">
            <w:pPr>
              <w:rPr>
                <w:b/>
              </w:rPr>
            </w:pPr>
            <w:r w:rsidRPr="00B21961">
              <w:rPr>
                <w:b/>
              </w:rPr>
              <w:t xml:space="preserve">Steps </w:t>
            </w:r>
          </w:p>
        </w:tc>
        <w:tc>
          <w:tcPr>
            <w:tcW w:w="810" w:type="dxa"/>
            <w:shd w:val="clear" w:color="auto" w:fill="FDE9D9" w:themeFill="accent6" w:themeFillTint="33"/>
          </w:tcPr>
          <w:p w:rsidRPr="00B21961" w:rsidR="007378F8" w:rsidP="000C16CA" w:rsidRDefault="007378F8" w14:paraId="7FC50E17" w14:textId="77777777">
            <w:pPr>
              <w:rPr>
                <w:b/>
              </w:rPr>
            </w:pPr>
            <w:r w:rsidRPr="00B21961">
              <w:rPr>
                <w:b/>
              </w:rPr>
              <w:t>Test Data</w:t>
            </w:r>
          </w:p>
        </w:tc>
        <w:tc>
          <w:tcPr>
            <w:tcW w:w="1350" w:type="dxa"/>
            <w:shd w:val="clear" w:color="auto" w:fill="FDE9D9" w:themeFill="accent6" w:themeFillTint="33"/>
          </w:tcPr>
          <w:p w:rsidRPr="00B21961" w:rsidR="007378F8" w:rsidP="000C16CA" w:rsidRDefault="007378F8" w14:paraId="45BA86C2" w14:textId="77777777">
            <w:pPr>
              <w:rPr>
                <w:b/>
              </w:rPr>
            </w:pPr>
            <w:r w:rsidRPr="00B21961">
              <w:rPr>
                <w:b/>
              </w:rPr>
              <w:t>Expected Outcome</w:t>
            </w:r>
          </w:p>
        </w:tc>
      </w:tr>
      <w:tr w:rsidRPr="00145A4C" w:rsidR="000F2A97" w:rsidTr="00156810" w14:paraId="2A240DFF" w14:textId="77777777">
        <w:tc>
          <w:tcPr>
            <w:tcW w:w="2245" w:type="dxa"/>
          </w:tcPr>
          <w:p w:rsidRPr="00B63FA6" w:rsidR="007378F8" w:rsidP="000C16CA" w:rsidRDefault="007378F8" w14:paraId="22E8D648" w14:textId="3BD2B7AB"/>
        </w:tc>
        <w:tc>
          <w:tcPr>
            <w:tcW w:w="4950" w:type="dxa"/>
          </w:tcPr>
          <w:p w:rsidRPr="00145A4C" w:rsidR="009B376C" w:rsidP="00156810" w:rsidRDefault="009B376C" w14:paraId="002EF794" w14:textId="414A2886">
            <w:pPr>
              <w:spacing w:after="160" w:line="259" w:lineRule="auto"/>
              <w:rPr>
                <w:highlight w:val="yellow"/>
              </w:rPr>
            </w:pPr>
          </w:p>
        </w:tc>
        <w:tc>
          <w:tcPr>
            <w:tcW w:w="810" w:type="dxa"/>
          </w:tcPr>
          <w:p w:rsidRPr="00145A4C" w:rsidR="007378F8" w:rsidP="000C16CA" w:rsidRDefault="007378F8" w14:paraId="24DC8BC2" w14:textId="77777777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:rsidRPr="00145A4C" w:rsidR="009B376C" w:rsidP="000C16CA" w:rsidRDefault="009B376C" w14:paraId="3BEA64A6" w14:textId="02D4584E">
            <w:pPr>
              <w:rPr>
                <w:highlight w:val="yellow"/>
              </w:rPr>
            </w:pPr>
          </w:p>
        </w:tc>
      </w:tr>
      <w:tr w:rsidRPr="00145A4C" w:rsidR="000F2A97" w:rsidTr="00156810" w14:paraId="4C7F7330" w14:textId="77777777">
        <w:tc>
          <w:tcPr>
            <w:tcW w:w="2245" w:type="dxa"/>
          </w:tcPr>
          <w:p w:rsidRPr="00B63FA6" w:rsidR="007378F8" w:rsidP="000C16CA" w:rsidRDefault="007378F8" w14:paraId="4439B35F" w14:textId="5E806D0D"/>
        </w:tc>
        <w:tc>
          <w:tcPr>
            <w:tcW w:w="4950" w:type="dxa"/>
          </w:tcPr>
          <w:p w:rsidRPr="00145A4C" w:rsidR="009B376C" w:rsidP="00156810" w:rsidRDefault="009B376C" w14:paraId="74A32524" w14:textId="12630A3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:rsidRPr="00145A4C" w:rsidR="007378F8" w:rsidP="000C16CA" w:rsidRDefault="007378F8" w14:paraId="31D4C9EB" w14:textId="77777777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:rsidRPr="00145A4C" w:rsidR="009B376C" w:rsidP="000C16CA" w:rsidRDefault="009B376C" w14:paraId="4B530F51" w14:textId="2DB610C3">
            <w:pPr>
              <w:rPr>
                <w:highlight w:val="yellow"/>
              </w:rPr>
            </w:pPr>
          </w:p>
        </w:tc>
      </w:tr>
      <w:tr w:rsidRPr="00145A4C" w:rsidR="000674DA" w:rsidTr="00156810" w14:paraId="5F95054F" w14:textId="77777777">
        <w:tc>
          <w:tcPr>
            <w:tcW w:w="2245" w:type="dxa"/>
          </w:tcPr>
          <w:p w:rsidRPr="00B63FA6" w:rsidR="00B21FC2" w:rsidP="000674DA" w:rsidRDefault="00B21FC2" w14:paraId="5072CD55" w14:textId="7FE477D7"/>
        </w:tc>
        <w:tc>
          <w:tcPr>
            <w:tcW w:w="4950" w:type="dxa"/>
          </w:tcPr>
          <w:p w:rsidRPr="00145A4C" w:rsidR="000674DA" w:rsidP="00156810" w:rsidRDefault="000674DA" w14:paraId="5F3C0800" w14:textId="52AE5D1D">
            <w:pPr>
              <w:spacing w:after="160" w:line="259" w:lineRule="auto"/>
              <w:rPr>
                <w:highlight w:val="yellow"/>
              </w:rPr>
            </w:pPr>
            <w:bookmarkStart w:name="_GoBack" w:id="4"/>
            <w:bookmarkEnd w:id="4"/>
          </w:p>
        </w:tc>
        <w:tc>
          <w:tcPr>
            <w:tcW w:w="810" w:type="dxa"/>
          </w:tcPr>
          <w:p w:rsidRPr="00145A4C" w:rsidR="000674DA" w:rsidP="000674DA" w:rsidRDefault="000674DA" w14:paraId="1D0BC4D7" w14:textId="77777777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:rsidRPr="00145A4C" w:rsidR="00D1724A" w:rsidP="000674DA" w:rsidRDefault="00D1724A" w14:paraId="678B219A" w14:textId="702764CF">
            <w:pPr>
              <w:rPr>
                <w:highlight w:val="yellow"/>
              </w:rPr>
            </w:pPr>
          </w:p>
        </w:tc>
      </w:tr>
    </w:tbl>
    <w:p w:rsidRPr="000F2A97" w:rsidR="001D0A62" w:rsidP="007378F8" w:rsidRDefault="001D0A62" w14:paraId="7752736D" w14:textId="7DA7D946">
      <w:pPr>
        <w:rPr>
          <w:rFonts w:asciiTheme="majorHAnsi" w:hAnsiTheme="majorHAnsi"/>
          <w:color w:val="FF0000"/>
        </w:rPr>
      </w:pPr>
    </w:p>
    <w:sectPr w:rsidRPr="000F2A97" w:rsidR="001D0A62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D7DE30D" w15:done="0"/>
  <w15:commentEx w15:paraId="5403AE3D" w15:done="0"/>
  <w15:commentEx w15:paraId="38528659" w15:done="0"/>
  <w15:commentEx w15:paraId="09A0F4F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E74AD" w16cex:dateUtc="2022-05-17T16:23:00Z"/>
  <w16cex:commentExtensible w16cex:durableId="262E7417" w16cex:dateUtc="2022-05-17T16:20:00Z"/>
  <w16cex:commentExtensible w16cex:durableId="262E752F" w16cex:dateUtc="2022-05-17T16:25:00Z"/>
  <w16cex:commentExtensible w16cex:durableId="262E753B" w16cex:dateUtc="2022-05-17T16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7DE30D" w16cid:durableId="262E74AD"/>
  <w16cid:commentId w16cid:paraId="5403AE3D" w16cid:durableId="262E7417"/>
  <w16cid:commentId w16cid:paraId="38528659" w16cid:durableId="262E752F"/>
  <w16cid:commentId w16cid:paraId="09A0F4F6" w16cid:durableId="262E753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36D4" w:rsidP="00412CC1" w:rsidRDefault="00DA36D4" w14:paraId="3ED7C21C" w14:textId="77777777">
      <w:pPr>
        <w:spacing w:after="0" w:line="240" w:lineRule="auto"/>
      </w:pPr>
      <w:r>
        <w:separator/>
      </w:r>
    </w:p>
  </w:endnote>
  <w:endnote w:type="continuationSeparator" w:id="0">
    <w:p w:rsidR="00DA36D4" w:rsidP="00412CC1" w:rsidRDefault="00DA36D4" w14:paraId="54B114E7" w14:textId="77777777">
      <w:pPr>
        <w:spacing w:after="0" w:line="240" w:lineRule="auto"/>
      </w:pPr>
      <w:r>
        <w:continuationSeparator/>
      </w:r>
    </w:p>
  </w:endnote>
  <w:endnote w:type="continuationNotice" w:id="1">
    <w:p w:rsidR="00DA36D4" w:rsidRDefault="00DA36D4" w14:paraId="2FE43BD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36D4" w:rsidP="00412CC1" w:rsidRDefault="00DA36D4" w14:paraId="20A1AC1A" w14:textId="77777777">
      <w:pPr>
        <w:spacing w:after="0" w:line="240" w:lineRule="auto"/>
      </w:pPr>
      <w:r>
        <w:separator/>
      </w:r>
    </w:p>
  </w:footnote>
  <w:footnote w:type="continuationSeparator" w:id="0">
    <w:p w:rsidR="00DA36D4" w:rsidP="00412CC1" w:rsidRDefault="00DA36D4" w14:paraId="36404D12" w14:textId="77777777">
      <w:pPr>
        <w:spacing w:after="0" w:line="240" w:lineRule="auto"/>
      </w:pPr>
      <w:r>
        <w:continuationSeparator/>
      </w:r>
    </w:p>
  </w:footnote>
  <w:footnote w:type="continuationNotice" w:id="1">
    <w:p w:rsidR="00DA36D4" w:rsidRDefault="00DA36D4" w14:paraId="414C3E04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D6FAE7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604060E"/>
    <w:multiLevelType w:val="hybridMultilevel"/>
    <w:tmpl w:val="CF28A7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C70234"/>
    <w:multiLevelType w:val="hybridMultilevel"/>
    <w:tmpl w:val="65FE4EB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161035"/>
    <w:multiLevelType w:val="hybridMultilevel"/>
    <w:tmpl w:val="84E822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0E8F391C"/>
    <w:multiLevelType w:val="hybridMultilevel"/>
    <w:tmpl w:val="1180DC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CF6015"/>
    <w:multiLevelType w:val="hybridMultilevel"/>
    <w:tmpl w:val="C62644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ED8156C"/>
    <w:multiLevelType w:val="multilevel"/>
    <w:tmpl w:val="ABCEAB0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>
    <w:nsid w:val="0F7E174D"/>
    <w:multiLevelType w:val="hybridMultilevel"/>
    <w:tmpl w:val="2AE268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177E6ECB"/>
    <w:multiLevelType w:val="hybridMultilevel"/>
    <w:tmpl w:val="4A0AC2A6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B2471C"/>
    <w:multiLevelType w:val="multilevel"/>
    <w:tmpl w:val="107CD4E6"/>
    <w:lvl w:ilvl="0">
      <w:start w:val="1"/>
      <w:numFmt w:val="decimal"/>
      <w:suff w:val="space"/>
      <w:lvlText w:val="%1"/>
      <w:lvlJc w:val="left"/>
      <w:rPr>
        <w:rFonts w:hint="default" w:ascii="Arial" w:hAnsi="Arial" w:cs="Times New Roman"/>
        <w:b/>
        <w:i w:val="0"/>
        <w:color w:val="333333"/>
        <w:spacing w:val="0"/>
        <w:w w:val="100"/>
        <w:position w:val="0"/>
        <w:sz w:val="28"/>
        <w:vertAlign w:val="baseline"/>
      </w:rPr>
    </w:lvl>
    <w:lvl w:ilvl="1">
      <w:start w:val="1"/>
      <w:numFmt w:val="decimal"/>
      <w:suff w:val="space"/>
      <w:lvlText w:val="%1.%2"/>
      <w:lvlJc w:val="left"/>
      <w:pPr>
        <w:ind w:left="-1980"/>
      </w:pPr>
      <w:rPr>
        <w:rFonts w:hint="default" w:ascii="Arial Black" w:hAnsi="Arial Black" w:cs="Times New Roman"/>
        <w:b w:val="0"/>
        <w:i w:val="0"/>
        <w:color w:val="333333"/>
        <w:spacing w:val="0"/>
        <w:w w:val="100"/>
        <w:position w:val="0"/>
        <w:sz w:val="20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-914"/>
        </w:tabs>
        <w:ind w:left="-914" w:hanging="720"/>
      </w:pPr>
      <w:rPr>
        <w:rFonts w:hint="default" w:cs="Times New Roman"/>
      </w:rPr>
    </w:lvl>
    <w:lvl w:ilvl="3">
      <w:start w:val="1"/>
      <w:numFmt w:val="decimal"/>
      <w:lvlText w:val="%1.%2.%3.%4"/>
      <w:lvlJc w:val="left"/>
      <w:pPr>
        <w:tabs>
          <w:tab w:val="num" w:pos="-770"/>
        </w:tabs>
        <w:ind w:left="-770" w:hanging="864"/>
      </w:pPr>
      <w:rPr>
        <w:rFonts w:hint="default" w:cs="Times New Roman"/>
      </w:rPr>
    </w:lvl>
    <w:lvl w:ilvl="4">
      <w:start w:val="1"/>
      <w:numFmt w:val="decimal"/>
      <w:lvlText w:val="%1.%2.%3.%4.%5"/>
      <w:lvlJc w:val="left"/>
      <w:pPr>
        <w:tabs>
          <w:tab w:val="num" w:pos="-626"/>
        </w:tabs>
        <w:ind w:left="-626" w:hanging="1008"/>
      </w:pPr>
      <w:rPr>
        <w:rFonts w:hint="default"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-482"/>
        </w:tabs>
        <w:ind w:left="-482" w:hanging="1152"/>
      </w:pPr>
      <w:rPr>
        <w:rFonts w:hint="default"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-338"/>
        </w:tabs>
        <w:ind w:left="-338" w:hanging="1296"/>
      </w:pPr>
      <w:rPr>
        <w:rFonts w:hint="default"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-194"/>
        </w:tabs>
        <w:ind w:left="-194" w:hanging="1440"/>
      </w:pPr>
      <w:rPr>
        <w:rFonts w:hint="default"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-50"/>
        </w:tabs>
        <w:ind w:left="-50" w:hanging="1584"/>
      </w:pPr>
      <w:rPr>
        <w:rFonts w:hint="default" w:cs="Times New Roman"/>
      </w:rPr>
    </w:lvl>
  </w:abstractNum>
  <w:abstractNum w:abstractNumId="10">
    <w:nsid w:val="1BA7014B"/>
    <w:multiLevelType w:val="hybridMultilevel"/>
    <w:tmpl w:val="A718DD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D2553A"/>
    <w:multiLevelType w:val="hybridMultilevel"/>
    <w:tmpl w:val="BF1643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2CE21567"/>
    <w:multiLevelType w:val="hybridMultilevel"/>
    <w:tmpl w:val="A91AE5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2F644E6D"/>
    <w:multiLevelType w:val="hybridMultilevel"/>
    <w:tmpl w:val="D618F9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116EB5"/>
    <w:multiLevelType w:val="hybridMultilevel"/>
    <w:tmpl w:val="1700D9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34E73222"/>
    <w:multiLevelType w:val="hybridMultilevel"/>
    <w:tmpl w:val="196E16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371F6713"/>
    <w:multiLevelType w:val="hybridMultilevel"/>
    <w:tmpl w:val="0B5625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B277C58"/>
    <w:multiLevelType w:val="hybridMultilevel"/>
    <w:tmpl w:val="FF504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380181"/>
    <w:multiLevelType w:val="hybridMultilevel"/>
    <w:tmpl w:val="A9D4B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01702B"/>
    <w:multiLevelType w:val="hybridMultilevel"/>
    <w:tmpl w:val="9C5051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>
    <w:nsid w:val="53996EEB"/>
    <w:multiLevelType w:val="hybridMultilevel"/>
    <w:tmpl w:val="8F428076"/>
    <w:lvl w:ilvl="0" w:tplc="E3EEE4BC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D26128"/>
    <w:multiLevelType w:val="hybridMultilevel"/>
    <w:tmpl w:val="F528A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0D40C0"/>
    <w:multiLevelType w:val="hybridMultilevel"/>
    <w:tmpl w:val="5A4C6E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>
    <w:nsid w:val="674D2FE9"/>
    <w:multiLevelType w:val="hybridMultilevel"/>
    <w:tmpl w:val="D618F9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E061DD"/>
    <w:multiLevelType w:val="hybridMultilevel"/>
    <w:tmpl w:val="71460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EF216FA"/>
    <w:multiLevelType w:val="hybridMultilevel"/>
    <w:tmpl w:val="6B16B6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>
    <w:nsid w:val="739A34D2"/>
    <w:multiLevelType w:val="hybridMultilevel"/>
    <w:tmpl w:val="346EE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55C124D"/>
    <w:multiLevelType w:val="hybridMultilevel"/>
    <w:tmpl w:val="734E15F8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>
    <w:nsid w:val="76D06E73"/>
    <w:multiLevelType w:val="hybridMultilevel"/>
    <w:tmpl w:val="0750E6A0"/>
    <w:lvl w:ilvl="0" w:tplc="E564D0A0">
      <w:start w:val="1"/>
      <w:numFmt w:val="bullet"/>
      <w:lvlText w:val="-"/>
      <w:lvlJc w:val="left"/>
      <w:pPr>
        <w:ind w:left="1065" w:hanging="360"/>
      </w:pPr>
      <w:rPr>
        <w:rFonts w:hint="default" w:ascii="Calibri" w:hAnsi="Calibri" w:eastAsia="Calibri" w:cs="Calibri"/>
      </w:rPr>
    </w:lvl>
    <w:lvl w:ilvl="1" w:tplc="04020003">
      <w:start w:val="1"/>
      <w:numFmt w:val="bullet"/>
      <w:lvlText w:val="o"/>
      <w:lvlJc w:val="left"/>
      <w:pPr>
        <w:ind w:left="1785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505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3225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945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665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385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6105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825" w:hanging="360"/>
      </w:pPr>
      <w:rPr>
        <w:rFonts w:hint="default" w:ascii="Wingdings" w:hAnsi="Wingdings"/>
      </w:rPr>
    </w:lvl>
  </w:abstractNum>
  <w:abstractNum w:abstractNumId="29">
    <w:nsid w:val="78952D2B"/>
    <w:multiLevelType w:val="multilevel"/>
    <w:tmpl w:val="863AC31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0">
    <w:nsid w:val="79185776"/>
    <w:multiLevelType w:val="hybridMultilevel"/>
    <w:tmpl w:val="3D24F9A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C20201E"/>
    <w:multiLevelType w:val="hybridMultilevel"/>
    <w:tmpl w:val="B872889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F302254"/>
    <w:multiLevelType w:val="hybridMultilevel"/>
    <w:tmpl w:val="374A7C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6"/>
  </w:num>
  <w:num w:numId="5">
    <w:abstractNumId w:val="29"/>
  </w:num>
  <w:num w:numId="6">
    <w:abstractNumId w:val="31"/>
  </w:num>
  <w:num w:numId="7">
    <w:abstractNumId w:val="15"/>
  </w:num>
  <w:num w:numId="8">
    <w:abstractNumId w:val="12"/>
  </w:num>
  <w:num w:numId="9">
    <w:abstractNumId w:val="18"/>
  </w:num>
  <w:num w:numId="10">
    <w:abstractNumId w:val="24"/>
  </w:num>
  <w:num w:numId="11">
    <w:abstractNumId w:val="17"/>
  </w:num>
  <w:num w:numId="12">
    <w:abstractNumId w:val="20"/>
  </w:num>
  <w:num w:numId="13">
    <w:abstractNumId w:val="30"/>
  </w:num>
  <w:num w:numId="14">
    <w:abstractNumId w:val="16"/>
  </w:num>
  <w:num w:numId="15">
    <w:abstractNumId w:val="5"/>
  </w:num>
  <w:num w:numId="16">
    <w:abstractNumId w:val="11"/>
  </w:num>
  <w:num w:numId="17">
    <w:abstractNumId w:val="25"/>
  </w:num>
  <w:num w:numId="18">
    <w:abstractNumId w:val="2"/>
  </w:num>
  <w:num w:numId="19">
    <w:abstractNumId w:val="7"/>
  </w:num>
  <w:num w:numId="20">
    <w:abstractNumId w:val="19"/>
  </w:num>
  <w:num w:numId="21">
    <w:abstractNumId w:val="22"/>
  </w:num>
  <w:num w:numId="22">
    <w:abstractNumId w:val="21"/>
  </w:num>
  <w:num w:numId="23">
    <w:abstractNumId w:val="1"/>
  </w:num>
  <w:num w:numId="24">
    <w:abstractNumId w:val="26"/>
  </w:num>
  <w:num w:numId="25">
    <w:abstractNumId w:val="32"/>
  </w:num>
  <w:num w:numId="26">
    <w:abstractNumId w:val="14"/>
  </w:num>
  <w:num w:numId="27">
    <w:abstractNumId w:val="23"/>
  </w:num>
  <w:num w:numId="28">
    <w:abstractNumId w:val="27"/>
  </w:num>
  <w:num w:numId="29">
    <w:abstractNumId w:val="28"/>
  </w:num>
  <w:num w:numId="30">
    <w:abstractNumId w:val="13"/>
  </w:num>
  <w:num w:numId="31">
    <w:abstractNumId w:val="10"/>
  </w:num>
  <w:num w:numId="32">
    <w:abstractNumId w:val="8"/>
  </w:num>
  <w:num w:numId="33">
    <w:abstractNumId w:val="4"/>
  </w:num>
  <w:numIdMacAtCleanup w:val="11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50"/>
  <w:trackRevisions w:val="false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S2MDIxN7EwtjBQ0lEKTi0uzszPAykwqgUAfqbb+iwAAAA="/>
  </w:docVars>
  <w:rsids>
    <w:rsidRoot w:val="00365563"/>
    <w:rsid w:val="000002AB"/>
    <w:rsid w:val="00000B7D"/>
    <w:rsid w:val="00001DE9"/>
    <w:rsid w:val="000038DB"/>
    <w:rsid w:val="00004B4A"/>
    <w:rsid w:val="00005954"/>
    <w:rsid w:val="00005D49"/>
    <w:rsid w:val="00006EB7"/>
    <w:rsid w:val="00007C0B"/>
    <w:rsid w:val="00010649"/>
    <w:rsid w:val="000110FE"/>
    <w:rsid w:val="00011796"/>
    <w:rsid w:val="000132E9"/>
    <w:rsid w:val="0001433A"/>
    <w:rsid w:val="00016A91"/>
    <w:rsid w:val="000172B5"/>
    <w:rsid w:val="0001783C"/>
    <w:rsid w:val="000214E1"/>
    <w:rsid w:val="00025D36"/>
    <w:rsid w:val="00025EC6"/>
    <w:rsid w:val="00025FBF"/>
    <w:rsid w:val="00027772"/>
    <w:rsid w:val="00027FAC"/>
    <w:rsid w:val="000306B1"/>
    <w:rsid w:val="00031310"/>
    <w:rsid w:val="00031E14"/>
    <w:rsid w:val="00034C5D"/>
    <w:rsid w:val="00034FBB"/>
    <w:rsid w:val="00037E9A"/>
    <w:rsid w:val="00040A0A"/>
    <w:rsid w:val="00041F40"/>
    <w:rsid w:val="0004263B"/>
    <w:rsid w:val="00046D3D"/>
    <w:rsid w:val="0005124D"/>
    <w:rsid w:val="000521C2"/>
    <w:rsid w:val="00054716"/>
    <w:rsid w:val="000550F4"/>
    <w:rsid w:val="000556A9"/>
    <w:rsid w:val="000567F5"/>
    <w:rsid w:val="00057032"/>
    <w:rsid w:val="0005742B"/>
    <w:rsid w:val="000576DC"/>
    <w:rsid w:val="0006001B"/>
    <w:rsid w:val="00061207"/>
    <w:rsid w:val="00062143"/>
    <w:rsid w:val="0006303B"/>
    <w:rsid w:val="00064406"/>
    <w:rsid w:val="00064A5A"/>
    <w:rsid w:val="000665FD"/>
    <w:rsid w:val="000666EB"/>
    <w:rsid w:val="000674DA"/>
    <w:rsid w:val="000675A5"/>
    <w:rsid w:val="0006773F"/>
    <w:rsid w:val="000677B9"/>
    <w:rsid w:val="0006787C"/>
    <w:rsid w:val="00067F99"/>
    <w:rsid w:val="00070F66"/>
    <w:rsid w:val="000710BB"/>
    <w:rsid w:val="0007180F"/>
    <w:rsid w:val="00072953"/>
    <w:rsid w:val="00072E6F"/>
    <w:rsid w:val="00073714"/>
    <w:rsid w:val="0007494E"/>
    <w:rsid w:val="00076629"/>
    <w:rsid w:val="00076703"/>
    <w:rsid w:val="00076950"/>
    <w:rsid w:val="00077333"/>
    <w:rsid w:val="000815CE"/>
    <w:rsid w:val="00082193"/>
    <w:rsid w:val="000835CC"/>
    <w:rsid w:val="00084E97"/>
    <w:rsid w:val="0008574C"/>
    <w:rsid w:val="0008588D"/>
    <w:rsid w:val="00085B4B"/>
    <w:rsid w:val="00085BC8"/>
    <w:rsid w:val="00087435"/>
    <w:rsid w:val="00090CE8"/>
    <w:rsid w:val="000931FE"/>
    <w:rsid w:val="000A07B0"/>
    <w:rsid w:val="000A1113"/>
    <w:rsid w:val="000A2C7C"/>
    <w:rsid w:val="000A3590"/>
    <w:rsid w:val="000A4896"/>
    <w:rsid w:val="000A4DD5"/>
    <w:rsid w:val="000A5101"/>
    <w:rsid w:val="000A62F9"/>
    <w:rsid w:val="000A7441"/>
    <w:rsid w:val="000A75B9"/>
    <w:rsid w:val="000A7BDE"/>
    <w:rsid w:val="000B0F19"/>
    <w:rsid w:val="000B112B"/>
    <w:rsid w:val="000B1650"/>
    <w:rsid w:val="000B317A"/>
    <w:rsid w:val="000B3C68"/>
    <w:rsid w:val="000B47A3"/>
    <w:rsid w:val="000B4C2B"/>
    <w:rsid w:val="000B4E26"/>
    <w:rsid w:val="000B68ED"/>
    <w:rsid w:val="000C05D8"/>
    <w:rsid w:val="000C1198"/>
    <w:rsid w:val="000C16CA"/>
    <w:rsid w:val="000C1963"/>
    <w:rsid w:val="000C20A6"/>
    <w:rsid w:val="000C4179"/>
    <w:rsid w:val="000C4903"/>
    <w:rsid w:val="000C5740"/>
    <w:rsid w:val="000C770F"/>
    <w:rsid w:val="000D1785"/>
    <w:rsid w:val="000D217E"/>
    <w:rsid w:val="000D33E7"/>
    <w:rsid w:val="000D3A18"/>
    <w:rsid w:val="000D5CDA"/>
    <w:rsid w:val="000D6260"/>
    <w:rsid w:val="000E05D5"/>
    <w:rsid w:val="000E316D"/>
    <w:rsid w:val="000E3979"/>
    <w:rsid w:val="000E474B"/>
    <w:rsid w:val="000E535C"/>
    <w:rsid w:val="000E628C"/>
    <w:rsid w:val="000E62C1"/>
    <w:rsid w:val="000F0B11"/>
    <w:rsid w:val="000F2329"/>
    <w:rsid w:val="000F2A97"/>
    <w:rsid w:val="000F7386"/>
    <w:rsid w:val="000F7739"/>
    <w:rsid w:val="000F7AA6"/>
    <w:rsid w:val="0010145E"/>
    <w:rsid w:val="0010359D"/>
    <w:rsid w:val="00103931"/>
    <w:rsid w:val="00104899"/>
    <w:rsid w:val="00104BD9"/>
    <w:rsid w:val="00105354"/>
    <w:rsid w:val="00105694"/>
    <w:rsid w:val="00105F7B"/>
    <w:rsid w:val="001073A4"/>
    <w:rsid w:val="00107554"/>
    <w:rsid w:val="00107984"/>
    <w:rsid w:val="001104CE"/>
    <w:rsid w:val="001107A8"/>
    <w:rsid w:val="0011081B"/>
    <w:rsid w:val="001114C4"/>
    <w:rsid w:val="0011163E"/>
    <w:rsid w:val="00111D46"/>
    <w:rsid w:val="00113162"/>
    <w:rsid w:val="001140B3"/>
    <w:rsid w:val="00114B83"/>
    <w:rsid w:val="0011606C"/>
    <w:rsid w:val="001176B4"/>
    <w:rsid w:val="00123408"/>
    <w:rsid w:val="00125468"/>
    <w:rsid w:val="00125F9F"/>
    <w:rsid w:val="00126194"/>
    <w:rsid w:val="00126376"/>
    <w:rsid w:val="001265FF"/>
    <w:rsid w:val="00126F8A"/>
    <w:rsid w:val="00132A0B"/>
    <w:rsid w:val="001361C7"/>
    <w:rsid w:val="00136399"/>
    <w:rsid w:val="00140C93"/>
    <w:rsid w:val="00141926"/>
    <w:rsid w:val="00142445"/>
    <w:rsid w:val="001426AA"/>
    <w:rsid w:val="00143003"/>
    <w:rsid w:val="00145607"/>
    <w:rsid w:val="00145A4C"/>
    <w:rsid w:val="0014614E"/>
    <w:rsid w:val="00150EC5"/>
    <w:rsid w:val="0015122D"/>
    <w:rsid w:val="00151991"/>
    <w:rsid w:val="0015242D"/>
    <w:rsid w:val="001525E5"/>
    <w:rsid w:val="0015370E"/>
    <w:rsid w:val="0015425C"/>
    <w:rsid w:val="00154473"/>
    <w:rsid w:val="00154BF9"/>
    <w:rsid w:val="001562F2"/>
    <w:rsid w:val="00156810"/>
    <w:rsid w:val="0015689E"/>
    <w:rsid w:val="001568AE"/>
    <w:rsid w:val="00156FC2"/>
    <w:rsid w:val="001570DE"/>
    <w:rsid w:val="0016178E"/>
    <w:rsid w:val="00161BF2"/>
    <w:rsid w:val="00161CBA"/>
    <w:rsid w:val="00162258"/>
    <w:rsid w:val="001627C7"/>
    <w:rsid w:val="00162D37"/>
    <w:rsid w:val="00162D3E"/>
    <w:rsid w:val="00163611"/>
    <w:rsid w:val="00164F4A"/>
    <w:rsid w:val="0016587E"/>
    <w:rsid w:val="00165AA6"/>
    <w:rsid w:val="00166420"/>
    <w:rsid w:val="001666E3"/>
    <w:rsid w:val="001675E6"/>
    <w:rsid w:val="00167678"/>
    <w:rsid w:val="00171573"/>
    <w:rsid w:val="00171597"/>
    <w:rsid w:val="0017276C"/>
    <w:rsid w:val="00172C69"/>
    <w:rsid w:val="00173365"/>
    <w:rsid w:val="00173ECE"/>
    <w:rsid w:val="00174284"/>
    <w:rsid w:val="00175A4C"/>
    <w:rsid w:val="0017642C"/>
    <w:rsid w:val="0017705F"/>
    <w:rsid w:val="0018197A"/>
    <w:rsid w:val="00181D73"/>
    <w:rsid w:val="0018353E"/>
    <w:rsid w:val="0019021D"/>
    <w:rsid w:val="00191149"/>
    <w:rsid w:val="001926B5"/>
    <w:rsid w:val="00192FFA"/>
    <w:rsid w:val="00193AB5"/>
    <w:rsid w:val="00195EE4"/>
    <w:rsid w:val="00195FE1"/>
    <w:rsid w:val="0019600E"/>
    <w:rsid w:val="001965AA"/>
    <w:rsid w:val="00197568"/>
    <w:rsid w:val="001A14BC"/>
    <w:rsid w:val="001A1F11"/>
    <w:rsid w:val="001A2263"/>
    <w:rsid w:val="001A422A"/>
    <w:rsid w:val="001A6968"/>
    <w:rsid w:val="001A7F76"/>
    <w:rsid w:val="001B0DA9"/>
    <w:rsid w:val="001B0EE9"/>
    <w:rsid w:val="001B0EEC"/>
    <w:rsid w:val="001B1D51"/>
    <w:rsid w:val="001B362E"/>
    <w:rsid w:val="001B3A1D"/>
    <w:rsid w:val="001B4782"/>
    <w:rsid w:val="001B5FB7"/>
    <w:rsid w:val="001B6D51"/>
    <w:rsid w:val="001B7238"/>
    <w:rsid w:val="001B76F8"/>
    <w:rsid w:val="001C0159"/>
    <w:rsid w:val="001C09A1"/>
    <w:rsid w:val="001C0EA4"/>
    <w:rsid w:val="001C1005"/>
    <w:rsid w:val="001C1C28"/>
    <w:rsid w:val="001C2D2A"/>
    <w:rsid w:val="001C6332"/>
    <w:rsid w:val="001D0A4A"/>
    <w:rsid w:val="001D0A62"/>
    <w:rsid w:val="001D16EF"/>
    <w:rsid w:val="001D1F16"/>
    <w:rsid w:val="001D23CD"/>
    <w:rsid w:val="001D2710"/>
    <w:rsid w:val="001D2B3F"/>
    <w:rsid w:val="001D3202"/>
    <w:rsid w:val="001D4088"/>
    <w:rsid w:val="001D41B4"/>
    <w:rsid w:val="001D4627"/>
    <w:rsid w:val="001D6403"/>
    <w:rsid w:val="001D6A7A"/>
    <w:rsid w:val="001D74AE"/>
    <w:rsid w:val="001D7F9A"/>
    <w:rsid w:val="001E026E"/>
    <w:rsid w:val="001E08F7"/>
    <w:rsid w:val="001E0D21"/>
    <w:rsid w:val="001E10DC"/>
    <w:rsid w:val="001E11A7"/>
    <w:rsid w:val="001E1771"/>
    <w:rsid w:val="001E204D"/>
    <w:rsid w:val="001E205D"/>
    <w:rsid w:val="001E2809"/>
    <w:rsid w:val="001E42F5"/>
    <w:rsid w:val="001E4FE6"/>
    <w:rsid w:val="001E56C1"/>
    <w:rsid w:val="001E5EFE"/>
    <w:rsid w:val="001E6315"/>
    <w:rsid w:val="001E67B2"/>
    <w:rsid w:val="001F28DB"/>
    <w:rsid w:val="001F6C8C"/>
    <w:rsid w:val="00202EBF"/>
    <w:rsid w:val="00203749"/>
    <w:rsid w:val="00203CF2"/>
    <w:rsid w:val="00204DAB"/>
    <w:rsid w:val="00207E69"/>
    <w:rsid w:val="002108D9"/>
    <w:rsid w:val="00211299"/>
    <w:rsid w:val="002117A4"/>
    <w:rsid w:val="00212A99"/>
    <w:rsid w:val="0021394F"/>
    <w:rsid w:val="00214A63"/>
    <w:rsid w:val="00215556"/>
    <w:rsid w:val="00215986"/>
    <w:rsid w:val="0021790E"/>
    <w:rsid w:val="002200A2"/>
    <w:rsid w:val="00221738"/>
    <w:rsid w:val="002237F3"/>
    <w:rsid w:val="00223916"/>
    <w:rsid w:val="00225F5C"/>
    <w:rsid w:val="00226291"/>
    <w:rsid w:val="002305EA"/>
    <w:rsid w:val="00230F05"/>
    <w:rsid w:val="00232941"/>
    <w:rsid w:val="00232ABE"/>
    <w:rsid w:val="002335D2"/>
    <w:rsid w:val="00234A80"/>
    <w:rsid w:val="0023562C"/>
    <w:rsid w:val="002365D0"/>
    <w:rsid w:val="00236C6F"/>
    <w:rsid w:val="0023716E"/>
    <w:rsid w:val="00240DD9"/>
    <w:rsid w:val="00240F7C"/>
    <w:rsid w:val="00241360"/>
    <w:rsid w:val="00241391"/>
    <w:rsid w:val="002426E5"/>
    <w:rsid w:val="002433F1"/>
    <w:rsid w:val="00244605"/>
    <w:rsid w:val="002449C2"/>
    <w:rsid w:val="00244FFF"/>
    <w:rsid w:val="0024509F"/>
    <w:rsid w:val="00245BBD"/>
    <w:rsid w:val="00247818"/>
    <w:rsid w:val="002502A9"/>
    <w:rsid w:val="0025080E"/>
    <w:rsid w:val="00251252"/>
    <w:rsid w:val="002519F5"/>
    <w:rsid w:val="00253BF0"/>
    <w:rsid w:val="00253CF1"/>
    <w:rsid w:val="002545C2"/>
    <w:rsid w:val="0025539E"/>
    <w:rsid w:val="00255E57"/>
    <w:rsid w:val="0025614D"/>
    <w:rsid w:val="00256BB8"/>
    <w:rsid w:val="00260A7C"/>
    <w:rsid w:val="00260AA6"/>
    <w:rsid w:val="0026167E"/>
    <w:rsid w:val="00261F6F"/>
    <w:rsid w:val="002627D2"/>
    <w:rsid w:val="002644B6"/>
    <w:rsid w:val="0026645B"/>
    <w:rsid w:val="002706E6"/>
    <w:rsid w:val="00270EE0"/>
    <w:rsid w:val="002712BC"/>
    <w:rsid w:val="00272761"/>
    <w:rsid w:val="002737A3"/>
    <w:rsid w:val="00274BC2"/>
    <w:rsid w:val="00276968"/>
    <w:rsid w:val="002775F1"/>
    <w:rsid w:val="0028040E"/>
    <w:rsid w:val="002804AD"/>
    <w:rsid w:val="002810A2"/>
    <w:rsid w:val="002815D6"/>
    <w:rsid w:val="00282048"/>
    <w:rsid w:val="00282A4C"/>
    <w:rsid w:val="00283C61"/>
    <w:rsid w:val="00285831"/>
    <w:rsid w:val="00285CCC"/>
    <w:rsid w:val="002873F5"/>
    <w:rsid w:val="00291B51"/>
    <w:rsid w:val="0029349E"/>
    <w:rsid w:val="00293902"/>
    <w:rsid w:val="002942EF"/>
    <w:rsid w:val="00294B59"/>
    <w:rsid w:val="00295FF3"/>
    <w:rsid w:val="002963E8"/>
    <w:rsid w:val="0029695F"/>
    <w:rsid w:val="0029697B"/>
    <w:rsid w:val="00296C2E"/>
    <w:rsid w:val="002A07D4"/>
    <w:rsid w:val="002A1B50"/>
    <w:rsid w:val="002A2E7E"/>
    <w:rsid w:val="002A31BB"/>
    <w:rsid w:val="002A3432"/>
    <w:rsid w:val="002A4BF3"/>
    <w:rsid w:val="002A5BBE"/>
    <w:rsid w:val="002B1E25"/>
    <w:rsid w:val="002B2340"/>
    <w:rsid w:val="002B3263"/>
    <w:rsid w:val="002B3CDF"/>
    <w:rsid w:val="002B3E79"/>
    <w:rsid w:val="002B4D2C"/>
    <w:rsid w:val="002B5914"/>
    <w:rsid w:val="002B7896"/>
    <w:rsid w:val="002B799B"/>
    <w:rsid w:val="002C0AB2"/>
    <w:rsid w:val="002C0C73"/>
    <w:rsid w:val="002C35F1"/>
    <w:rsid w:val="002C422A"/>
    <w:rsid w:val="002C6EFD"/>
    <w:rsid w:val="002C7784"/>
    <w:rsid w:val="002D09A1"/>
    <w:rsid w:val="002D0CD5"/>
    <w:rsid w:val="002D192F"/>
    <w:rsid w:val="002D220B"/>
    <w:rsid w:val="002D4394"/>
    <w:rsid w:val="002D5AA1"/>
    <w:rsid w:val="002D6689"/>
    <w:rsid w:val="002E1236"/>
    <w:rsid w:val="002E23CA"/>
    <w:rsid w:val="002E2B8F"/>
    <w:rsid w:val="002E6D59"/>
    <w:rsid w:val="002E717E"/>
    <w:rsid w:val="002F2659"/>
    <w:rsid w:val="002F2C78"/>
    <w:rsid w:val="002F3048"/>
    <w:rsid w:val="002F430A"/>
    <w:rsid w:val="002F578E"/>
    <w:rsid w:val="002F605B"/>
    <w:rsid w:val="002F614B"/>
    <w:rsid w:val="00300581"/>
    <w:rsid w:val="003005ED"/>
    <w:rsid w:val="003020C4"/>
    <w:rsid w:val="0030307A"/>
    <w:rsid w:val="00303D52"/>
    <w:rsid w:val="003043AD"/>
    <w:rsid w:val="0030766C"/>
    <w:rsid w:val="00307A2A"/>
    <w:rsid w:val="0031050A"/>
    <w:rsid w:val="00310E2D"/>
    <w:rsid w:val="00312257"/>
    <w:rsid w:val="00313606"/>
    <w:rsid w:val="003171BA"/>
    <w:rsid w:val="00320822"/>
    <w:rsid w:val="003216DC"/>
    <w:rsid w:val="0032176E"/>
    <w:rsid w:val="00322776"/>
    <w:rsid w:val="0032317C"/>
    <w:rsid w:val="00323E5E"/>
    <w:rsid w:val="00324A36"/>
    <w:rsid w:val="00324BDC"/>
    <w:rsid w:val="0032564C"/>
    <w:rsid w:val="0032599E"/>
    <w:rsid w:val="00326978"/>
    <w:rsid w:val="003277D5"/>
    <w:rsid w:val="00327FC0"/>
    <w:rsid w:val="003306CB"/>
    <w:rsid w:val="00331945"/>
    <w:rsid w:val="00331D88"/>
    <w:rsid w:val="00331FD6"/>
    <w:rsid w:val="00332C89"/>
    <w:rsid w:val="003338C8"/>
    <w:rsid w:val="003341C9"/>
    <w:rsid w:val="00335841"/>
    <w:rsid w:val="00335C8D"/>
    <w:rsid w:val="00336B91"/>
    <w:rsid w:val="003406DE"/>
    <w:rsid w:val="00340B5E"/>
    <w:rsid w:val="00341986"/>
    <w:rsid w:val="00343026"/>
    <w:rsid w:val="00345AD8"/>
    <w:rsid w:val="00346028"/>
    <w:rsid w:val="003468B3"/>
    <w:rsid w:val="00347428"/>
    <w:rsid w:val="00347548"/>
    <w:rsid w:val="00347DA0"/>
    <w:rsid w:val="003500AD"/>
    <w:rsid w:val="003502B6"/>
    <w:rsid w:val="00354112"/>
    <w:rsid w:val="00354634"/>
    <w:rsid w:val="00356234"/>
    <w:rsid w:val="00356304"/>
    <w:rsid w:val="00356D65"/>
    <w:rsid w:val="00357221"/>
    <w:rsid w:val="0036012F"/>
    <w:rsid w:val="0036222C"/>
    <w:rsid w:val="0036277D"/>
    <w:rsid w:val="00362825"/>
    <w:rsid w:val="003629F3"/>
    <w:rsid w:val="003631BF"/>
    <w:rsid w:val="0036516D"/>
    <w:rsid w:val="00365563"/>
    <w:rsid w:val="00366BD7"/>
    <w:rsid w:val="0036735A"/>
    <w:rsid w:val="003676F0"/>
    <w:rsid w:val="00367989"/>
    <w:rsid w:val="00367A03"/>
    <w:rsid w:val="003707C7"/>
    <w:rsid w:val="0037112D"/>
    <w:rsid w:val="003715CF"/>
    <w:rsid w:val="00374D15"/>
    <w:rsid w:val="00377101"/>
    <w:rsid w:val="00380E8E"/>
    <w:rsid w:val="00381018"/>
    <w:rsid w:val="00381271"/>
    <w:rsid w:val="003814BB"/>
    <w:rsid w:val="00382C0F"/>
    <w:rsid w:val="00384669"/>
    <w:rsid w:val="00385064"/>
    <w:rsid w:val="00385922"/>
    <w:rsid w:val="003865DF"/>
    <w:rsid w:val="00387398"/>
    <w:rsid w:val="00390A2D"/>
    <w:rsid w:val="00390E48"/>
    <w:rsid w:val="0039133F"/>
    <w:rsid w:val="00395D74"/>
    <w:rsid w:val="00396E5E"/>
    <w:rsid w:val="00397787"/>
    <w:rsid w:val="003A148C"/>
    <w:rsid w:val="003A3C2E"/>
    <w:rsid w:val="003A3FEA"/>
    <w:rsid w:val="003A6AC7"/>
    <w:rsid w:val="003A6E00"/>
    <w:rsid w:val="003B13DC"/>
    <w:rsid w:val="003B5C1D"/>
    <w:rsid w:val="003B72F0"/>
    <w:rsid w:val="003C2D9F"/>
    <w:rsid w:val="003C449F"/>
    <w:rsid w:val="003C7BE4"/>
    <w:rsid w:val="003D29DA"/>
    <w:rsid w:val="003D5661"/>
    <w:rsid w:val="003D5D1B"/>
    <w:rsid w:val="003D6270"/>
    <w:rsid w:val="003D6C18"/>
    <w:rsid w:val="003D71DD"/>
    <w:rsid w:val="003D7508"/>
    <w:rsid w:val="003E10AC"/>
    <w:rsid w:val="003E16DB"/>
    <w:rsid w:val="003E1AE6"/>
    <w:rsid w:val="003E2B57"/>
    <w:rsid w:val="003E4E9C"/>
    <w:rsid w:val="003E5FAC"/>
    <w:rsid w:val="003E6352"/>
    <w:rsid w:val="003E6A4C"/>
    <w:rsid w:val="003E7021"/>
    <w:rsid w:val="003E7209"/>
    <w:rsid w:val="003E74FC"/>
    <w:rsid w:val="003F0F4C"/>
    <w:rsid w:val="003F18F3"/>
    <w:rsid w:val="003F1AC6"/>
    <w:rsid w:val="003F27A9"/>
    <w:rsid w:val="003F2F21"/>
    <w:rsid w:val="003F50E4"/>
    <w:rsid w:val="003F6DFD"/>
    <w:rsid w:val="003F6FC1"/>
    <w:rsid w:val="003F7020"/>
    <w:rsid w:val="003F728C"/>
    <w:rsid w:val="00400652"/>
    <w:rsid w:val="0040114F"/>
    <w:rsid w:val="00402210"/>
    <w:rsid w:val="00402C95"/>
    <w:rsid w:val="00403BF6"/>
    <w:rsid w:val="00404CF5"/>
    <w:rsid w:val="0041066C"/>
    <w:rsid w:val="0041179D"/>
    <w:rsid w:val="00411D7F"/>
    <w:rsid w:val="00412CC1"/>
    <w:rsid w:val="004131B2"/>
    <w:rsid w:val="004135D6"/>
    <w:rsid w:val="0041455F"/>
    <w:rsid w:val="00414EB8"/>
    <w:rsid w:val="00415156"/>
    <w:rsid w:val="0041736A"/>
    <w:rsid w:val="00420A63"/>
    <w:rsid w:val="00422F5E"/>
    <w:rsid w:val="0042399E"/>
    <w:rsid w:val="00425AF9"/>
    <w:rsid w:val="00427BED"/>
    <w:rsid w:val="00431BDE"/>
    <w:rsid w:val="00434EFF"/>
    <w:rsid w:val="004372C2"/>
    <w:rsid w:val="00437CA8"/>
    <w:rsid w:val="00440B4E"/>
    <w:rsid w:val="00440F33"/>
    <w:rsid w:val="0044297E"/>
    <w:rsid w:val="0044410E"/>
    <w:rsid w:val="0044461F"/>
    <w:rsid w:val="00444BDD"/>
    <w:rsid w:val="00445D0D"/>
    <w:rsid w:val="00445D55"/>
    <w:rsid w:val="00445E27"/>
    <w:rsid w:val="004508F0"/>
    <w:rsid w:val="00451BB9"/>
    <w:rsid w:val="00451D35"/>
    <w:rsid w:val="0045277E"/>
    <w:rsid w:val="00453E71"/>
    <w:rsid w:val="00453F67"/>
    <w:rsid w:val="00457162"/>
    <w:rsid w:val="0046059B"/>
    <w:rsid w:val="004610A0"/>
    <w:rsid w:val="004611E3"/>
    <w:rsid w:val="0046207F"/>
    <w:rsid w:val="00464537"/>
    <w:rsid w:val="0046539D"/>
    <w:rsid w:val="004655B4"/>
    <w:rsid w:val="0046665E"/>
    <w:rsid w:val="00466FFE"/>
    <w:rsid w:val="00467E10"/>
    <w:rsid w:val="00467F5D"/>
    <w:rsid w:val="00470433"/>
    <w:rsid w:val="004704A8"/>
    <w:rsid w:val="004704E9"/>
    <w:rsid w:val="004717D1"/>
    <w:rsid w:val="004727E7"/>
    <w:rsid w:val="00472843"/>
    <w:rsid w:val="0047285D"/>
    <w:rsid w:val="004735E1"/>
    <w:rsid w:val="0047389E"/>
    <w:rsid w:val="00475379"/>
    <w:rsid w:val="0047641D"/>
    <w:rsid w:val="00476B7D"/>
    <w:rsid w:val="0047742E"/>
    <w:rsid w:val="00480E61"/>
    <w:rsid w:val="00482125"/>
    <w:rsid w:val="00484717"/>
    <w:rsid w:val="00487205"/>
    <w:rsid w:val="00487BF4"/>
    <w:rsid w:val="00490E6C"/>
    <w:rsid w:val="0049170E"/>
    <w:rsid w:val="00494E4A"/>
    <w:rsid w:val="00495A47"/>
    <w:rsid w:val="00496512"/>
    <w:rsid w:val="0049797C"/>
    <w:rsid w:val="004A482A"/>
    <w:rsid w:val="004A725F"/>
    <w:rsid w:val="004B0726"/>
    <w:rsid w:val="004B3FF1"/>
    <w:rsid w:val="004B4A78"/>
    <w:rsid w:val="004B58C7"/>
    <w:rsid w:val="004B69D3"/>
    <w:rsid w:val="004B776E"/>
    <w:rsid w:val="004C0296"/>
    <w:rsid w:val="004C0683"/>
    <w:rsid w:val="004C29CB"/>
    <w:rsid w:val="004C3377"/>
    <w:rsid w:val="004C3805"/>
    <w:rsid w:val="004C40D3"/>
    <w:rsid w:val="004C6940"/>
    <w:rsid w:val="004C6949"/>
    <w:rsid w:val="004C6DB9"/>
    <w:rsid w:val="004C79C7"/>
    <w:rsid w:val="004D074E"/>
    <w:rsid w:val="004D0ADB"/>
    <w:rsid w:val="004D145B"/>
    <w:rsid w:val="004D1FBA"/>
    <w:rsid w:val="004D31F9"/>
    <w:rsid w:val="004D3214"/>
    <w:rsid w:val="004D3215"/>
    <w:rsid w:val="004D4965"/>
    <w:rsid w:val="004D633A"/>
    <w:rsid w:val="004E2132"/>
    <w:rsid w:val="004E24DB"/>
    <w:rsid w:val="004E2922"/>
    <w:rsid w:val="004E6171"/>
    <w:rsid w:val="004F0F6B"/>
    <w:rsid w:val="004F244A"/>
    <w:rsid w:val="004F2561"/>
    <w:rsid w:val="004F3484"/>
    <w:rsid w:val="004F5F70"/>
    <w:rsid w:val="004F6539"/>
    <w:rsid w:val="004F7219"/>
    <w:rsid w:val="00501862"/>
    <w:rsid w:val="00504670"/>
    <w:rsid w:val="00504AC3"/>
    <w:rsid w:val="00504F6B"/>
    <w:rsid w:val="00506D56"/>
    <w:rsid w:val="00506F31"/>
    <w:rsid w:val="00507530"/>
    <w:rsid w:val="00510B0D"/>
    <w:rsid w:val="0051180A"/>
    <w:rsid w:val="0051245B"/>
    <w:rsid w:val="005125BC"/>
    <w:rsid w:val="005149A0"/>
    <w:rsid w:val="005163CC"/>
    <w:rsid w:val="005205EA"/>
    <w:rsid w:val="005233D3"/>
    <w:rsid w:val="00523D8C"/>
    <w:rsid w:val="00525A32"/>
    <w:rsid w:val="005272E8"/>
    <w:rsid w:val="00530167"/>
    <w:rsid w:val="00530D31"/>
    <w:rsid w:val="00532E68"/>
    <w:rsid w:val="0053369F"/>
    <w:rsid w:val="00533B3E"/>
    <w:rsid w:val="0053468E"/>
    <w:rsid w:val="00534CE7"/>
    <w:rsid w:val="00534ED3"/>
    <w:rsid w:val="005360B4"/>
    <w:rsid w:val="005362F8"/>
    <w:rsid w:val="005403F1"/>
    <w:rsid w:val="00541556"/>
    <w:rsid w:val="00541687"/>
    <w:rsid w:val="0054198D"/>
    <w:rsid w:val="00541BB0"/>
    <w:rsid w:val="00541E1E"/>
    <w:rsid w:val="00542C16"/>
    <w:rsid w:val="00542EC4"/>
    <w:rsid w:val="00545F27"/>
    <w:rsid w:val="005470BC"/>
    <w:rsid w:val="00550F88"/>
    <w:rsid w:val="005524F0"/>
    <w:rsid w:val="005563F5"/>
    <w:rsid w:val="005563FE"/>
    <w:rsid w:val="00557933"/>
    <w:rsid w:val="00557AD0"/>
    <w:rsid w:val="00560C5E"/>
    <w:rsid w:val="00561042"/>
    <w:rsid w:val="005619DB"/>
    <w:rsid w:val="0056273F"/>
    <w:rsid w:val="005637AA"/>
    <w:rsid w:val="00565787"/>
    <w:rsid w:val="0056584E"/>
    <w:rsid w:val="00567802"/>
    <w:rsid w:val="005714F1"/>
    <w:rsid w:val="00571D7A"/>
    <w:rsid w:val="005749F3"/>
    <w:rsid w:val="00574DD2"/>
    <w:rsid w:val="005762FF"/>
    <w:rsid w:val="00576659"/>
    <w:rsid w:val="0058126C"/>
    <w:rsid w:val="00582A9C"/>
    <w:rsid w:val="005834B1"/>
    <w:rsid w:val="0058381F"/>
    <w:rsid w:val="00584D44"/>
    <w:rsid w:val="00585934"/>
    <w:rsid w:val="00587E9D"/>
    <w:rsid w:val="005903C6"/>
    <w:rsid w:val="00590842"/>
    <w:rsid w:val="00590BB3"/>
    <w:rsid w:val="00591288"/>
    <w:rsid w:val="005921CD"/>
    <w:rsid w:val="00592281"/>
    <w:rsid w:val="00592D7A"/>
    <w:rsid w:val="00592D99"/>
    <w:rsid w:val="00592EA5"/>
    <w:rsid w:val="005930E6"/>
    <w:rsid w:val="00595B87"/>
    <w:rsid w:val="005A0E87"/>
    <w:rsid w:val="005A10ED"/>
    <w:rsid w:val="005A16D2"/>
    <w:rsid w:val="005A1FCE"/>
    <w:rsid w:val="005A205B"/>
    <w:rsid w:val="005A2A37"/>
    <w:rsid w:val="005A41C6"/>
    <w:rsid w:val="005A5B63"/>
    <w:rsid w:val="005A6358"/>
    <w:rsid w:val="005A6B8F"/>
    <w:rsid w:val="005A6FA3"/>
    <w:rsid w:val="005A7792"/>
    <w:rsid w:val="005A7A1C"/>
    <w:rsid w:val="005A7F89"/>
    <w:rsid w:val="005B0811"/>
    <w:rsid w:val="005B0AFE"/>
    <w:rsid w:val="005B1318"/>
    <w:rsid w:val="005B3106"/>
    <w:rsid w:val="005B3D50"/>
    <w:rsid w:val="005B3D9C"/>
    <w:rsid w:val="005B3EA1"/>
    <w:rsid w:val="005B3EE1"/>
    <w:rsid w:val="005B428E"/>
    <w:rsid w:val="005B47F8"/>
    <w:rsid w:val="005B4FD8"/>
    <w:rsid w:val="005B612D"/>
    <w:rsid w:val="005B700C"/>
    <w:rsid w:val="005B7EEB"/>
    <w:rsid w:val="005C0782"/>
    <w:rsid w:val="005C138D"/>
    <w:rsid w:val="005C17D1"/>
    <w:rsid w:val="005C1AC6"/>
    <w:rsid w:val="005C4EA3"/>
    <w:rsid w:val="005C4F90"/>
    <w:rsid w:val="005C67D2"/>
    <w:rsid w:val="005C79DE"/>
    <w:rsid w:val="005D10D2"/>
    <w:rsid w:val="005D24B8"/>
    <w:rsid w:val="005D2B4A"/>
    <w:rsid w:val="005D362E"/>
    <w:rsid w:val="005D4033"/>
    <w:rsid w:val="005D6D0A"/>
    <w:rsid w:val="005E06F4"/>
    <w:rsid w:val="005E0A7A"/>
    <w:rsid w:val="005E0B32"/>
    <w:rsid w:val="005E28E6"/>
    <w:rsid w:val="005E3140"/>
    <w:rsid w:val="005E3170"/>
    <w:rsid w:val="005E4E28"/>
    <w:rsid w:val="005E4EBC"/>
    <w:rsid w:val="005E6385"/>
    <w:rsid w:val="005F032E"/>
    <w:rsid w:val="005F0ADF"/>
    <w:rsid w:val="005F1292"/>
    <w:rsid w:val="005F16D9"/>
    <w:rsid w:val="005F21EB"/>
    <w:rsid w:val="005F30A0"/>
    <w:rsid w:val="005F426E"/>
    <w:rsid w:val="005F4692"/>
    <w:rsid w:val="005F5D1E"/>
    <w:rsid w:val="005F5E78"/>
    <w:rsid w:val="005F5F51"/>
    <w:rsid w:val="005F622C"/>
    <w:rsid w:val="005F7091"/>
    <w:rsid w:val="006002A8"/>
    <w:rsid w:val="00601EF9"/>
    <w:rsid w:val="006025F3"/>
    <w:rsid w:val="00602899"/>
    <w:rsid w:val="00602A0F"/>
    <w:rsid w:val="006040C5"/>
    <w:rsid w:val="00604B86"/>
    <w:rsid w:val="006070B2"/>
    <w:rsid w:val="00607429"/>
    <w:rsid w:val="00610121"/>
    <w:rsid w:val="00612FC5"/>
    <w:rsid w:val="0061351F"/>
    <w:rsid w:val="00613532"/>
    <w:rsid w:val="0061377B"/>
    <w:rsid w:val="0061488A"/>
    <w:rsid w:val="00615E74"/>
    <w:rsid w:val="006204D1"/>
    <w:rsid w:val="00621379"/>
    <w:rsid w:val="00630608"/>
    <w:rsid w:val="00630729"/>
    <w:rsid w:val="00631003"/>
    <w:rsid w:val="00631A30"/>
    <w:rsid w:val="00631B0B"/>
    <w:rsid w:val="00632D2E"/>
    <w:rsid w:val="00635236"/>
    <w:rsid w:val="00635674"/>
    <w:rsid w:val="00635B20"/>
    <w:rsid w:val="0063735C"/>
    <w:rsid w:val="00637C7A"/>
    <w:rsid w:val="00643E8B"/>
    <w:rsid w:val="0064437D"/>
    <w:rsid w:val="0064522B"/>
    <w:rsid w:val="00646657"/>
    <w:rsid w:val="00647055"/>
    <w:rsid w:val="006538EC"/>
    <w:rsid w:val="00655967"/>
    <w:rsid w:val="00655C17"/>
    <w:rsid w:val="00655D65"/>
    <w:rsid w:val="00657100"/>
    <w:rsid w:val="00660B0F"/>
    <w:rsid w:val="0066108B"/>
    <w:rsid w:val="006613C5"/>
    <w:rsid w:val="00662075"/>
    <w:rsid w:val="0066276A"/>
    <w:rsid w:val="00664242"/>
    <w:rsid w:val="006654C5"/>
    <w:rsid w:val="0066686C"/>
    <w:rsid w:val="00670F8B"/>
    <w:rsid w:val="00671630"/>
    <w:rsid w:val="006727DE"/>
    <w:rsid w:val="006739D5"/>
    <w:rsid w:val="00674E3A"/>
    <w:rsid w:val="006759F2"/>
    <w:rsid w:val="00675E52"/>
    <w:rsid w:val="00676977"/>
    <w:rsid w:val="00676EDB"/>
    <w:rsid w:val="00677137"/>
    <w:rsid w:val="00680288"/>
    <w:rsid w:val="00682F5A"/>
    <w:rsid w:val="00683C00"/>
    <w:rsid w:val="00683D5E"/>
    <w:rsid w:val="00683E01"/>
    <w:rsid w:val="0068568A"/>
    <w:rsid w:val="0068569D"/>
    <w:rsid w:val="00685903"/>
    <w:rsid w:val="00685F1C"/>
    <w:rsid w:val="00686B7A"/>
    <w:rsid w:val="006921D5"/>
    <w:rsid w:val="00695E98"/>
    <w:rsid w:val="00696011"/>
    <w:rsid w:val="00696706"/>
    <w:rsid w:val="00696E0B"/>
    <w:rsid w:val="006A044E"/>
    <w:rsid w:val="006A5380"/>
    <w:rsid w:val="006A62C6"/>
    <w:rsid w:val="006B3C29"/>
    <w:rsid w:val="006B71E5"/>
    <w:rsid w:val="006B7854"/>
    <w:rsid w:val="006B7A08"/>
    <w:rsid w:val="006B7D9E"/>
    <w:rsid w:val="006C00A6"/>
    <w:rsid w:val="006C0238"/>
    <w:rsid w:val="006C0B1D"/>
    <w:rsid w:val="006C0F0B"/>
    <w:rsid w:val="006C1C7E"/>
    <w:rsid w:val="006C2231"/>
    <w:rsid w:val="006C31E4"/>
    <w:rsid w:val="006C34C4"/>
    <w:rsid w:val="006C441C"/>
    <w:rsid w:val="006C4B0A"/>
    <w:rsid w:val="006C5513"/>
    <w:rsid w:val="006C646F"/>
    <w:rsid w:val="006C7A97"/>
    <w:rsid w:val="006D04DC"/>
    <w:rsid w:val="006D0CCD"/>
    <w:rsid w:val="006D12F7"/>
    <w:rsid w:val="006D288C"/>
    <w:rsid w:val="006D4B1D"/>
    <w:rsid w:val="006D4CD6"/>
    <w:rsid w:val="006D5571"/>
    <w:rsid w:val="006D5663"/>
    <w:rsid w:val="006D58E6"/>
    <w:rsid w:val="006D594A"/>
    <w:rsid w:val="006D5C09"/>
    <w:rsid w:val="006D6704"/>
    <w:rsid w:val="006D6B56"/>
    <w:rsid w:val="006D71B6"/>
    <w:rsid w:val="006D72A1"/>
    <w:rsid w:val="006D730B"/>
    <w:rsid w:val="006D7CD7"/>
    <w:rsid w:val="006E01AC"/>
    <w:rsid w:val="006E22EE"/>
    <w:rsid w:val="006E2A95"/>
    <w:rsid w:val="006E3022"/>
    <w:rsid w:val="006E4694"/>
    <w:rsid w:val="006E5E5A"/>
    <w:rsid w:val="006E5F77"/>
    <w:rsid w:val="006E68CC"/>
    <w:rsid w:val="006F0314"/>
    <w:rsid w:val="006F3362"/>
    <w:rsid w:val="006F34E7"/>
    <w:rsid w:val="006F3E7E"/>
    <w:rsid w:val="006F4138"/>
    <w:rsid w:val="006F432D"/>
    <w:rsid w:val="006F47E3"/>
    <w:rsid w:val="006F4AB5"/>
    <w:rsid w:val="006F516D"/>
    <w:rsid w:val="006F5C93"/>
    <w:rsid w:val="006F7055"/>
    <w:rsid w:val="006F7C92"/>
    <w:rsid w:val="00700023"/>
    <w:rsid w:val="00703200"/>
    <w:rsid w:val="00703966"/>
    <w:rsid w:val="00705CA3"/>
    <w:rsid w:val="00706627"/>
    <w:rsid w:val="00706C37"/>
    <w:rsid w:val="00706DF2"/>
    <w:rsid w:val="0070774E"/>
    <w:rsid w:val="007101A0"/>
    <w:rsid w:val="00711F89"/>
    <w:rsid w:val="007138CC"/>
    <w:rsid w:val="00715F21"/>
    <w:rsid w:val="00717F55"/>
    <w:rsid w:val="00720369"/>
    <w:rsid w:val="0072086C"/>
    <w:rsid w:val="00721532"/>
    <w:rsid w:val="00721A24"/>
    <w:rsid w:val="00723A2A"/>
    <w:rsid w:val="007250A8"/>
    <w:rsid w:val="007250FD"/>
    <w:rsid w:val="00725CE3"/>
    <w:rsid w:val="00727016"/>
    <w:rsid w:val="00727C7C"/>
    <w:rsid w:val="007302B4"/>
    <w:rsid w:val="00730A2A"/>
    <w:rsid w:val="00731D86"/>
    <w:rsid w:val="007346CA"/>
    <w:rsid w:val="00734CA8"/>
    <w:rsid w:val="00735354"/>
    <w:rsid w:val="0073772C"/>
    <w:rsid w:val="007378F8"/>
    <w:rsid w:val="00740FC0"/>
    <w:rsid w:val="0074125C"/>
    <w:rsid w:val="00742EDD"/>
    <w:rsid w:val="00744907"/>
    <w:rsid w:val="007464C8"/>
    <w:rsid w:val="007465C6"/>
    <w:rsid w:val="00746DB5"/>
    <w:rsid w:val="007477E1"/>
    <w:rsid w:val="0075131E"/>
    <w:rsid w:val="00752F38"/>
    <w:rsid w:val="00753D67"/>
    <w:rsid w:val="0075423B"/>
    <w:rsid w:val="00754343"/>
    <w:rsid w:val="00756D5E"/>
    <w:rsid w:val="00760E08"/>
    <w:rsid w:val="00762301"/>
    <w:rsid w:val="007640F0"/>
    <w:rsid w:val="00764125"/>
    <w:rsid w:val="00764A3C"/>
    <w:rsid w:val="00764DC7"/>
    <w:rsid w:val="00767BF9"/>
    <w:rsid w:val="00773E1D"/>
    <w:rsid w:val="007755F3"/>
    <w:rsid w:val="0077566B"/>
    <w:rsid w:val="00775CBE"/>
    <w:rsid w:val="007761F2"/>
    <w:rsid w:val="0078051F"/>
    <w:rsid w:val="00780D5A"/>
    <w:rsid w:val="00782236"/>
    <w:rsid w:val="00782B0A"/>
    <w:rsid w:val="007833E4"/>
    <w:rsid w:val="0078388E"/>
    <w:rsid w:val="00783E64"/>
    <w:rsid w:val="00784BFF"/>
    <w:rsid w:val="00785641"/>
    <w:rsid w:val="0078578B"/>
    <w:rsid w:val="00785F2B"/>
    <w:rsid w:val="0078767E"/>
    <w:rsid w:val="0079003E"/>
    <w:rsid w:val="00790088"/>
    <w:rsid w:val="00790136"/>
    <w:rsid w:val="0079183C"/>
    <w:rsid w:val="007956BB"/>
    <w:rsid w:val="007A0A4E"/>
    <w:rsid w:val="007A2E7F"/>
    <w:rsid w:val="007A4FA8"/>
    <w:rsid w:val="007A5EDF"/>
    <w:rsid w:val="007A5FC7"/>
    <w:rsid w:val="007A78AB"/>
    <w:rsid w:val="007B128D"/>
    <w:rsid w:val="007B170E"/>
    <w:rsid w:val="007B2079"/>
    <w:rsid w:val="007B285B"/>
    <w:rsid w:val="007B54F1"/>
    <w:rsid w:val="007B7790"/>
    <w:rsid w:val="007B7870"/>
    <w:rsid w:val="007C013D"/>
    <w:rsid w:val="007C07EC"/>
    <w:rsid w:val="007C1682"/>
    <w:rsid w:val="007C1D07"/>
    <w:rsid w:val="007C1E10"/>
    <w:rsid w:val="007C2369"/>
    <w:rsid w:val="007C2CA0"/>
    <w:rsid w:val="007C2F9D"/>
    <w:rsid w:val="007C3A41"/>
    <w:rsid w:val="007C3EB9"/>
    <w:rsid w:val="007C6931"/>
    <w:rsid w:val="007C7B41"/>
    <w:rsid w:val="007D0666"/>
    <w:rsid w:val="007D0F7A"/>
    <w:rsid w:val="007D2087"/>
    <w:rsid w:val="007D4218"/>
    <w:rsid w:val="007D4523"/>
    <w:rsid w:val="007D4FA1"/>
    <w:rsid w:val="007D50C5"/>
    <w:rsid w:val="007D5210"/>
    <w:rsid w:val="007D768E"/>
    <w:rsid w:val="007E0119"/>
    <w:rsid w:val="007E013D"/>
    <w:rsid w:val="007E0BA8"/>
    <w:rsid w:val="007E0BE6"/>
    <w:rsid w:val="007E2FEA"/>
    <w:rsid w:val="007E4489"/>
    <w:rsid w:val="007E6C9F"/>
    <w:rsid w:val="007E6DDB"/>
    <w:rsid w:val="007E75E4"/>
    <w:rsid w:val="007F0235"/>
    <w:rsid w:val="007F1BE6"/>
    <w:rsid w:val="007F2345"/>
    <w:rsid w:val="007F2DCA"/>
    <w:rsid w:val="007F3E78"/>
    <w:rsid w:val="007F4471"/>
    <w:rsid w:val="007F4F3A"/>
    <w:rsid w:val="007F5689"/>
    <w:rsid w:val="007F62C5"/>
    <w:rsid w:val="007F7222"/>
    <w:rsid w:val="0080522E"/>
    <w:rsid w:val="00805918"/>
    <w:rsid w:val="00805EBE"/>
    <w:rsid w:val="00806E05"/>
    <w:rsid w:val="00807437"/>
    <w:rsid w:val="00810074"/>
    <w:rsid w:val="00810350"/>
    <w:rsid w:val="00810409"/>
    <w:rsid w:val="008104C2"/>
    <w:rsid w:val="00811888"/>
    <w:rsid w:val="00812CD0"/>
    <w:rsid w:val="00814F64"/>
    <w:rsid w:val="00816D6E"/>
    <w:rsid w:val="00816FE5"/>
    <w:rsid w:val="008174BE"/>
    <w:rsid w:val="008203AF"/>
    <w:rsid w:val="00824E6C"/>
    <w:rsid w:val="0082520B"/>
    <w:rsid w:val="00825C9B"/>
    <w:rsid w:val="00826447"/>
    <w:rsid w:val="00827040"/>
    <w:rsid w:val="0082728E"/>
    <w:rsid w:val="0082795C"/>
    <w:rsid w:val="008304B0"/>
    <w:rsid w:val="00830CE4"/>
    <w:rsid w:val="00830D38"/>
    <w:rsid w:val="00830D9B"/>
    <w:rsid w:val="00831129"/>
    <w:rsid w:val="008405FA"/>
    <w:rsid w:val="00840817"/>
    <w:rsid w:val="008421B4"/>
    <w:rsid w:val="00842CEC"/>
    <w:rsid w:val="008470E1"/>
    <w:rsid w:val="008476D6"/>
    <w:rsid w:val="00847F98"/>
    <w:rsid w:val="0085033A"/>
    <w:rsid w:val="00851DC2"/>
    <w:rsid w:val="008521C9"/>
    <w:rsid w:val="00852DCE"/>
    <w:rsid w:val="008540E1"/>
    <w:rsid w:val="008543CE"/>
    <w:rsid w:val="008547D2"/>
    <w:rsid w:val="0086071A"/>
    <w:rsid w:val="008627CF"/>
    <w:rsid w:val="00862A1D"/>
    <w:rsid w:val="008641D8"/>
    <w:rsid w:val="00864498"/>
    <w:rsid w:val="00864B1E"/>
    <w:rsid w:val="008662A5"/>
    <w:rsid w:val="008673E6"/>
    <w:rsid w:val="00867DCF"/>
    <w:rsid w:val="00867E1B"/>
    <w:rsid w:val="00871308"/>
    <w:rsid w:val="0087166B"/>
    <w:rsid w:val="00872876"/>
    <w:rsid w:val="008745B6"/>
    <w:rsid w:val="0087515D"/>
    <w:rsid w:val="008757E6"/>
    <w:rsid w:val="00883160"/>
    <w:rsid w:val="00883B19"/>
    <w:rsid w:val="00883B37"/>
    <w:rsid w:val="00885106"/>
    <w:rsid w:val="00885BA0"/>
    <w:rsid w:val="00885BB7"/>
    <w:rsid w:val="00885DB4"/>
    <w:rsid w:val="00886D31"/>
    <w:rsid w:val="00886FCB"/>
    <w:rsid w:val="008876E2"/>
    <w:rsid w:val="00887BEF"/>
    <w:rsid w:val="00890004"/>
    <w:rsid w:val="0089142E"/>
    <w:rsid w:val="00893141"/>
    <w:rsid w:val="00893FDD"/>
    <w:rsid w:val="00894757"/>
    <w:rsid w:val="008949E7"/>
    <w:rsid w:val="00895E86"/>
    <w:rsid w:val="00896AB3"/>
    <w:rsid w:val="008978B8"/>
    <w:rsid w:val="008A0373"/>
    <w:rsid w:val="008A1EF6"/>
    <w:rsid w:val="008A2597"/>
    <w:rsid w:val="008A2760"/>
    <w:rsid w:val="008A3E2A"/>
    <w:rsid w:val="008A55F5"/>
    <w:rsid w:val="008A56C6"/>
    <w:rsid w:val="008A5F51"/>
    <w:rsid w:val="008A6E53"/>
    <w:rsid w:val="008B2B07"/>
    <w:rsid w:val="008B3B8D"/>
    <w:rsid w:val="008B5CE3"/>
    <w:rsid w:val="008B65D8"/>
    <w:rsid w:val="008B6AE9"/>
    <w:rsid w:val="008B6DD9"/>
    <w:rsid w:val="008C26CD"/>
    <w:rsid w:val="008C2F08"/>
    <w:rsid w:val="008C44CD"/>
    <w:rsid w:val="008C4EFE"/>
    <w:rsid w:val="008C7DD9"/>
    <w:rsid w:val="008D0D61"/>
    <w:rsid w:val="008D12F7"/>
    <w:rsid w:val="008D20EF"/>
    <w:rsid w:val="008D2CEC"/>
    <w:rsid w:val="008D3407"/>
    <w:rsid w:val="008D3AED"/>
    <w:rsid w:val="008D3F5D"/>
    <w:rsid w:val="008D403E"/>
    <w:rsid w:val="008D62CD"/>
    <w:rsid w:val="008D639D"/>
    <w:rsid w:val="008E015D"/>
    <w:rsid w:val="008E0D1E"/>
    <w:rsid w:val="008E1211"/>
    <w:rsid w:val="008E2948"/>
    <w:rsid w:val="008E306F"/>
    <w:rsid w:val="008E3AAC"/>
    <w:rsid w:val="008E4F49"/>
    <w:rsid w:val="008E580C"/>
    <w:rsid w:val="008E6C6F"/>
    <w:rsid w:val="008E77C3"/>
    <w:rsid w:val="008E783E"/>
    <w:rsid w:val="008F0DFA"/>
    <w:rsid w:val="008F1AC1"/>
    <w:rsid w:val="008F2545"/>
    <w:rsid w:val="008F28B3"/>
    <w:rsid w:val="008F31BE"/>
    <w:rsid w:val="008F6110"/>
    <w:rsid w:val="008F71E1"/>
    <w:rsid w:val="008F74A3"/>
    <w:rsid w:val="00900678"/>
    <w:rsid w:val="009007E4"/>
    <w:rsid w:val="00900EFD"/>
    <w:rsid w:val="009027A9"/>
    <w:rsid w:val="009027F8"/>
    <w:rsid w:val="00902C76"/>
    <w:rsid w:val="00903920"/>
    <w:rsid w:val="009040F3"/>
    <w:rsid w:val="0090484A"/>
    <w:rsid w:val="00904A32"/>
    <w:rsid w:val="009062C3"/>
    <w:rsid w:val="00907004"/>
    <w:rsid w:val="0090793C"/>
    <w:rsid w:val="00910225"/>
    <w:rsid w:val="00911393"/>
    <w:rsid w:val="00912671"/>
    <w:rsid w:val="00912F7C"/>
    <w:rsid w:val="0091634F"/>
    <w:rsid w:val="00917247"/>
    <w:rsid w:val="0091783A"/>
    <w:rsid w:val="00920CB7"/>
    <w:rsid w:val="00920CC5"/>
    <w:rsid w:val="00922DB1"/>
    <w:rsid w:val="00924F45"/>
    <w:rsid w:val="00926CBF"/>
    <w:rsid w:val="00927B0B"/>
    <w:rsid w:val="00930990"/>
    <w:rsid w:val="009312FE"/>
    <w:rsid w:val="0093407C"/>
    <w:rsid w:val="009355DF"/>
    <w:rsid w:val="009369BC"/>
    <w:rsid w:val="009373AF"/>
    <w:rsid w:val="00941665"/>
    <w:rsid w:val="009420C3"/>
    <w:rsid w:val="0094399D"/>
    <w:rsid w:val="009448AD"/>
    <w:rsid w:val="009452C6"/>
    <w:rsid w:val="0094532E"/>
    <w:rsid w:val="00945C42"/>
    <w:rsid w:val="009461E9"/>
    <w:rsid w:val="009466B3"/>
    <w:rsid w:val="00950BEB"/>
    <w:rsid w:val="009524B0"/>
    <w:rsid w:val="00952C73"/>
    <w:rsid w:val="009531A1"/>
    <w:rsid w:val="00953E97"/>
    <w:rsid w:val="00955565"/>
    <w:rsid w:val="0095563F"/>
    <w:rsid w:val="00956E55"/>
    <w:rsid w:val="00957134"/>
    <w:rsid w:val="0096049B"/>
    <w:rsid w:val="009605AB"/>
    <w:rsid w:val="00960A3B"/>
    <w:rsid w:val="00961BFA"/>
    <w:rsid w:val="009654B0"/>
    <w:rsid w:val="00967491"/>
    <w:rsid w:val="0097028D"/>
    <w:rsid w:val="00971A5C"/>
    <w:rsid w:val="009722F6"/>
    <w:rsid w:val="00972EB8"/>
    <w:rsid w:val="00973AE8"/>
    <w:rsid w:val="009752B4"/>
    <w:rsid w:val="0097566E"/>
    <w:rsid w:val="0097589B"/>
    <w:rsid w:val="009758E6"/>
    <w:rsid w:val="00975E0D"/>
    <w:rsid w:val="00976764"/>
    <w:rsid w:val="009836ED"/>
    <w:rsid w:val="00984E97"/>
    <w:rsid w:val="009869E6"/>
    <w:rsid w:val="009875F0"/>
    <w:rsid w:val="009879E5"/>
    <w:rsid w:val="00987DE8"/>
    <w:rsid w:val="009900C4"/>
    <w:rsid w:val="009902A4"/>
    <w:rsid w:val="00993321"/>
    <w:rsid w:val="00993AF3"/>
    <w:rsid w:val="00993BD1"/>
    <w:rsid w:val="0099462C"/>
    <w:rsid w:val="00994A0A"/>
    <w:rsid w:val="00996FE9"/>
    <w:rsid w:val="009A0AE9"/>
    <w:rsid w:val="009A160D"/>
    <w:rsid w:val="009A1F41"/>
    <w:rsid w:val="009A219F"/>
    <w:rsid w:val="009A341A"/>
    <w:rsid w:val="009A7ACF"/>
    <w:rsid w:val="009B0693"/>
    <w:rsid w:val="009B0825"/>
    <w:rsid w:val="009B1C0E"/>
    <w:rsid w:val="009B1FC5"/>
    <w:rsid w:val="009B28D0"/>
    <w:rsid w:val="009B2977"/>
    <w:rsid w:val="009B29E0"/>
    <w:rsid w:val="009B376C"/>
    <w:rsid w:val="009B415B"/>
    <w:rsid w:val="009B4AE5"/>
    <w:rsid w:val="009B6F17"/>
    <w:rsid w:val="009C228F"/>
    <w:rsid w:val="009C2B07"/>
    <w:rsid w:val="009C3F05"/>
    <w:rsid w:val="009C4BBF"/>
    <w:rsid w:val="009C50FE"/>
    <w:rsid w:val="009D0996"/>
    <w:rsid w:val="009D0B43"/>
    <w:rsid w:val="009D0DE0"/>
    <w:rsid w:val="009D14A6"/>
    <w:rsid w:val="009D1EC5"/>
    <w:rsid w:val="009D7222"/>
    <w:rsid w:val="009E289D"/>
    <w:rsid w:val="009E29C6"/>
    <w:rsid w:val="009E3327"/>
    <w:rsid w:val="009E4D28"/>
    <w:rsid w:val="009E4EDB"/>
    <w:rsid w:val="009E5022"/>
    <w:rsid w:val="009E5C8F"/>
    <w:rsid w:val="009E7161"/>
    <w:rsid w:val="009F2160"/>
    <w:rsid w:val="009F267B"/>
    <w:rsid w:val="009F34BA"/>
    <w:rsid w:val="009F363F"/>
    <w:rsid w:val="009F552F"/>
    <w:rsid w:val="009F74B6"/>
    <w:rsid w:val="00A03435"/>
    <w:rsid w:val="00A03690"/>
    <w:rsid w:val="00A037A2"/>
    <w:rsid w:val="00A03F2F"/>
    <w:rsid w:val="00A05E8D"/>
    <w:rsid w:val="00A06C50"/>
    <w:rsid w:val="00A0736E"/>
    <w:rsid w:val="00A1022E"/>
    <w:rsid w:val="00A10B91"/>
    <w:rsid w:val="00A111B3"/>
    <w:rsid w:val="00A13076"/>
    <w:rsid w:val="00A13A3E"/>
    <w:rsid w:val="00A13C8D"/>
    <w:rsid w:val="00A140B5"/>
    <w:rsid w:val="00A1486F"/>
    <w:rsid w:val="00A1552E"/>
    <w:rsid w:val="00A161A3"/>
    <w:rsid w:val="00A164AA"/>
    <w:rsid w:val="00A16920"/>
    <w:rsid w:val="00A22977"/>
    <w:rsid w:val="00A22EC6"/>
    <w:rsid w:val="00A238F1"/>
    <w:rsid w:val="00A24921"/>
    <w:rsid w:val="00A26733"/>
    <w:rsid w:val="00A27096"/>
    <w:rsid w:val="00A277CD"/>
    <w:rsid w:val="00A32316"/>
    <w:rsid w:val="00A32B4E"/>
    <w:rsid w:val="00A32BE9"/>
    <w:rsid w:val="00A34E8A"/>
    <w:rsid w:val="00A36193"/>
    <w:rsid w:val="00A42938"/>
    <w:rsid w:val="00A43445"/>
    <w:rsid w:val="00A4461F"/>
    <w:rsid w:val="00A4593B"/>
    <w:rsid w:val="00A459E0"/>
    <w:rsid w:val="00A46166"/>
    <w:rsid w:val="00A46295"/>
    <w:rsid w:val="00A51258"/>
    <w:rsid w:val="00A51C70"/>
    <w:rsid w:val="00A5363A"/>
    <w:rsid w:val="00A540BF"/>
    <w:rsid w:val="00A546A0"/>
    <w:rsid w:val="00A549F0"/>
    <w:rsid w:val="00A55041"/>
    <w:rsid w:val="00A551EE"/>
    <w:rsid w:val="00A563E5"/>
    <w:rsid w:val="00A5680D"/>
    <w:rsid w:val="00A5693A"/>
    <w:rsid w:val="00A57B08"/>
    <w:rsid w:val="00A60423"/>
    <w:rsid w:val="00A607F3"/>
    <w:rsid w:val="00A60AD0"/>
    <w:rsid w:val="00A61743"/>
    <w:rsid w:val="00A61AA1"/>
    <w:rsid w:val="00A620B8"/>
    <w:rsid w:val="00A635E0"/>
    <w:rsid w:val="00A643FC"/>
    <w:rsid w:val="00A664FE"/>
    <w:rsid w:val="00A6673D"/>
    <w:rsid w:val="00A670C1"/>
    <w:rsid w:val="00A6758D"/>
    <w:rsid w:val="00A70089"/>
    <w:rsid w:val="00A72E83"/>
    <w:rsid w:val="00A74628"/>
    <w:rsid w:val="00A779ED"/>
    <w:rsid w:val="00A803BD"/>
    <w:rsid w:val="00A83E7A"/>
    <w:rsid w:val="00A859EA"/>
    <w:rsid w:val="00A86EFD"/>
    <w:rsid w:val="00A87331"/>
    <w:rsid w:val="00A876B0"/>
    <w:rsid w:val="00A87796"/>
    <w:rsid w:val="00A87EDD"/>
    <w:rsid w:val="00A9015C"/>
    <w:rsid w:val="00A92A2C"/>
    <w:rsid w:val="00A9404A"/>
    <w:rsid w:val="00A9422C"/>
    <w:rsid w:val="00A94D10"/>
    <w:rsid w:val="00A95527"/>
    <w:rsid w:val="00A95E9A"/>
    <w:rsid w:val="00A965E0"/>
    <w:rsid w:val="00A96658"/>
    <w:rsid w:val="00AA0022"/>
    <w:rsid w:val="00AA02CB"/>
    <w:rsid w:val="00AA065B"/>
    <w:rsid w:val="00AA2FD0"/>
    <w:rsid w:val="00AA3139"/>
    <w:rsid w:val="00AA34FE"/>
    <w:rsid w:val="00AA3716"/>
    <w:rsid w:val="00AA4667"/>
    <w:rsid w:val="00AA6C76"/>
    <w:rsid w:val="00AA7671"/>
    <w:rsid w:val="00AB10D2"/>
    <w:rsid w:val="00AB1CE7"/>
    <w:rsid w:val="00AB33B8"/>
    <w:rsid w:val="00AB497A"/>
    <w:rsid w:val="00AB6ADF"/>
    <w:rsid w:val="00AC0D80"/>
    <w:rsid w:val="00AC203F"/>
    <w:rsid w:val="00AC294A"/>
    <w:rsid w:val="00AC2976"/>
    <w:rsid w:val="00AC36A0"/>
    <w:rsid w:val="00AC3AC7"/>
    <w:rsid w:val="00AC3EE4"/>
    <w:rsid w:val="00AC46C0"/>
    <w:rsid w:val="00AC56E6"/>
    <w:rsid w:val="00AC6E1C"/>
    <w:rsid w:val="00AC74E7"/>
    <w:rsid w:val="00AD14FA"/>
    <w:rsid w:val="00AD1FA4"/>
    <w:rsid w:val="00AD46BE"/>
    <w:rsid w:val="00AD4F81"/>
    <w:rsid w:val="00AD62EC"/>
    <w:rsid w:val="00AD6C4E"/>
    <w:rsid w:val="00AD7C78"/>
    <w:rsid w:val="00AE1F0B"/>
    <w:rsid w:val="00AE2476"/>
    <w:rsid w:val="00AE28DB"/>
    <w:rsid w:val="00AE2FF2"/>
    <w:rsid w:val="00AE5265"/>
    <w:rsid w:val="00AE7CC2"/>
    <w:rsid w:val="00AF3192"/>
    <w:rsid w:val="00AF4A02"/>
    <w:rsid w:val="00AF5D5D"/>
    <w:rsid w:val="00AF679F"/>
    <w:rsid w:val="00AF6EF0"/>
    <w:rsid w:val="00B006BF"/>
    <w:rsid w:val="00B0096E"/>
    <w:rsid w:val="00B021B6"/>
    <w:rsid w:val="00B02826"/>
    <w:rsid w:val="00B02A86"/>
    <w:rsid w:val="00B066F5"/>
    <w:rsid w:val="00B117D2"/>
    <w:rsid w:val="00B12519"/>
    <w:rsid w:val="00B12A45"/>
    <w:rsid w:val="00B13B74"/>
    <w:rsid w:val="00B13C8F"/>
    <w:rsid w:val="00B14CCE"/>
    <w:rsid w:val="00B15C91"/>
    <w:rsid w:val="00B16143"/>
    <w:rsid w:val="00B16D32"/>
    <w:rsid w:val="00B2032F"/>
    <w:rsid w:val="00B21961"/>
    <w:rsid w:val="00B21FC2"/>
    <w:rsid w:val="00B23878"/>
    <w:rsid w:val="00B25816"/>
    <w:rsid w:val="00B26067"/>
    <w:rsid w:val="00B26ABA"/>
    <w:rsid w:val="00B26F00"/>
    <w:rsid w:val="00B27ADB"/>
    <w:rsid w:val="00B315AD"/>
    <w:rsid w:val="00B32D6F"/>
    <w:rsid w:val="00B373A8"/>
    <w:rsid w:val="00B403B2"/>
    <w:rsid w:val="00B403BD"/>
    <w:rsid w:val="00B40D5C"/>
    <w:rsid w:val="00B40FF0"/>
    <w:rsid w:val="00B41669"/>
    <w:rsid w:val="00B41ACB"/>
    <w:rsid w:val="00B41BFD"/>
    <w:rsid w:val="00B421D1"/>
    <w:rsid w:val="00B43186"/>
    <w:rsid w:val="00B43EF8"/>
    <w:rsid w:val="00B44109"/>
    <w:rsid w:val="00B468D7"/>
    <w:rsid w:val="00B47105"/>
    <w:rsid w:val="00B47E23"/>
    <w:rsid w:val="00B50894"/>
    <w:rsid w:val="00B51D41"/>
    <w:rsid w:val="00B53CEB"/>
    <w:rsid w:val="00B53DEA"/>
    <w:rsid w:val="00B545A6"/>
    <w:rsid w:val="00B55381"/>
    <w:rsid w:val="00B56A3B"/>
    <w:rsid w:val="00B56D62"/>
    <w:rsid w:val="00B573C0"/>
    <w:rsid w:val="00B57CE0"/>
    <w:rsid w:val="00B603BE"/>
    <w:rsid w:val="00B60973"/>
    <w:rsid w:val="00B60B1E"/>
    <w:rsid w:val="00B629CE"/>
    <w:rsid w:val="00B63FA6"/>
    <w:rsid w:val="00B660D4"/>
    <w:rsid w:val="00B6614C"/>
    <w:rsid w:val="00B66483"/>
    <w:rsid w:val="00B665EE"/>
    <w:rsid w:val="00B66BD3"/>
    <w:rsid w:val="00B67695"/>
    <w:rsid w:val="00B722D6"/>
    <w:rsid w:val="00B732B6"/>
    <w:rsid w:val="00B745AB"/>
    <w:rsid w:val="00B7582D"/>
    <w:rsid w:val="00B7601F"/>
    <w:rsid w:val="00B77560"/>
    <w:rsid w:val="00B80ABB"/>
    <w:rsid w:val="00B80ACA"/>
    <w:rsid w:val="00B81559"/>
    <w:rsid w:val="00B8264D"/>
    <w:rsid w:val="00B831F0"/>
    <w:rsid w:val="00B868F4"/>
    <w:rsid w:val="00B86D91"/>
    <w:rsid w:val="00B91F47"/>
    <w:rsid w:val="00B92813"/>
    <w:rsid w:val="00B937E9"/>
    <w:rsid w:val="00B94028"/>
    <w:rsid w:val="00B97A3D"/>
    <w:rsid w:val="00BA0B99"/>
    <w:rsid w:val="00BA1E3E"/>
    <w:rsid w:val="00BA420A"/>
    <w:rsid w:val="00BA52EB"/>
    <w:rsid w:val="00BA5A0F"/>
    <w:rsid w:val="00BA6087"/>
    <w:rsid w:val="00BA7FE3"/>
    <w:rsid w:val="00BB0377"/>
    <w:rsid w:val="00BB0764"/>
    <w:rsid w:val="00BB1307"/>
    <w:rsid w:val="00BB43BF"/>
    <w:rsid w:val="00BB700C"/>
    <w:rsid w:val="00BB7478"/>
    <w:rsid w:val="00BB7C34"/>
    <w:rsid w:val="00BC0A63"/>
    <w:rsid w:val="00BC1307"/>
    <w:rsid w:val="00BC1642"/>
    <w:rsid w:val="00BC32FF"/>
    <w:rsid w:val="00BC5E1E"/>
    <w:rsid w:val="00BD1597"/>
    <w:rsid w:val="00BD26C9"/>
    <w:rsid w:val="00BD460C"/>
    <w:rsid w:val="00BD5352"/>
    <w:rsid w:val="00BD5EB3"/>
    <w:rsid w:val="00BD6006"/>
    <w:rsid w:val="00BD63D7"/>
    <w:rsid w:val="00BD6E77"/>
    <w:rsid w:val="00BD75A2"/>
    <w:rsid w:val="00BD78BC"/>
    <w:rsid w:val="00BE03F3"/>
    <w:rsid w:val="00BE0456"/>
    <w:rsid w:val="00BE0AB1"/>
    <w:rsid w:val="00BE37AC"/>
    <w:rsid w:val="00BE44B4"/>
    <w:rsid w:val="00BE47ED"/>
    <w:rsid w:val="00BE491B"/>
    <w:rsid w:val="00BE4F40"/>
    <w:rsid w:val="00BE674B"/>
    <w:rsid w:val="00BE6792"/>
    <w:rsid w:val="00BF10E0"/>
    <w:rsid w:val="00BF1E1A"/>
    <w:rsid w:val="00BF2466"/>
    <w:rsid w:val="00BF318C"/>
    <w:rsid w:val="00BF409C"/>
    <w:rsid w:val="00BF6D78"/>
    <w:rsid w:val="00BF793D"/>
    <w:rsid w:val="00C026D3"/>
    <w:rsid w:val="00C03A84"/>
    <w:rsid w:val="00C04144"/>
    <w:rsid w:val="00C05CB9"/>
    <w:rsid w:val="00C061D2"/>
    <w:rsid w:val="00C06CED"/>
    <w:rsid w:val="00C072F9"/>
    <w:rsid w:val="00C07322"/>
    <w:rsid w:val="00C07658"/>
    <w:rsid w:val="00C07AA7"/>
    <w:rsid w:val="00C07B93"/>
    <w:rsid w:val="00C07BFA"/>
    <w:rsid w:val="00C1049B"/>
    <w:rsid w:val="00C12785"/>
    <w:rsid w:val="00C1484E"/>
    <w:rsid w:val="00C1672F"/>
    <w:rsid w:val="00C16E45"/>
    <w:rsid w:val="00C2049F"/>
    <w:rsid w:val="00C209BA"/>
    <w:rsid w:val="00C20EFB"/>
    <w:rsid w:val="00C21685"/>
    <w:rsid w:val="00C21B28"/>
    <w:rsid w:val="00C224AD"/>
    <w:rsid w:val="00C24758"/>
    <w:rsid w:val="00C264FC"/>
    <w:rsid w:val="00C275C9"/>
    <w:rsid w:val="00C27CC6"/>
    <w:rsid w:val="00C30556"/>
    <w:rsid w:val="00C31CAB"/>
    <w:rsid w:val="00C34750"/>
    <w:rsid w:val="00C349F4"/>
    <w:rsid w:val="00C36F61"/>
    <w:rsid w:val="00C402B9"/>
    <w:rsid w:val="00C4048A"/>
    <w:rsid w:val="00C42089"/>
    <w:rsid w:val="00C4349B"/>
    <w:rsid w:val="00C4592A"/>
    <w:rsid w:val="00C464FF"/>
    <w:rsid w:val="00C47A21"/>
    <w:rsid w:val="00C51D2C"/>
    <w:rsid w:val="00C52814"/>
    <w:rsid w:val="00C53EF6"/>
    <w:rsid w:val="00C54F72"/>
    <w:rsid w:val="00C57542"/>
    <w:rsid w:val="00C57883"/>
    <w:rsid w:val="00C63BBD"/>
    <w:rsid w:val="00C63BD3"/>
    <w:rsid w:val="00C704EB"/>
    <w:rsid w:val="00C7105D"/>
    <w:rsid w:val="00C7290C"/>
    <w:rsid w:val="00C72EC7"/>
    <w:rsid w:val="00C7471D"/>
    <w:rsid w:val="00C75014"/>
    <w:rsid w:val="00C75A3A"/>
    <w:rsid w:val="00C76CA2"/>
    <w:rsid w:val="00C76D6E"/>
    <w:rsid w:val="00C77709"/>
    <w:rsid w:val="00C77882"/>
    <w:rsid w:val="00C77D7F"/>
    <w:rsid w:val="00C77E7E"/>
    <w:rsid w:val="00C80248"/>
    <w:rsid w:val="00C80D6B"/>
    <w:rsid w:val="00C81399"/>
    <w:rsid w:val="00C824D8"/>
    <w:rsid w:val="00C901F2"/>
    <w:rsid w:val="00C903AB"/>
    <w:rsid w:val="00C91A31"/>
    <w:rsid w:val="00C91C3F"/>
    <w:rsid w:val="00C92C97"/>
    <w:rsid w:val="00C92E13"/>
    <w:rsid w:val="00C938E6"/>
    <w:rsid w:val="00C93BA0"/>
    <w:rsid w:val="00C93BDE"/>
    <w:rsid w:val="00C94712"/>
    <w:rsid w:val="00C9538D"/>
    <w:rsid w:val="00C958DE"/>
    <w:rsid w:val="00C967FF"/>
    <w:rsid w:val="00C96F27"/>
    <w:rsid w:val="00CA10E0"/>
    <w:rsid w:val="00CA1F9B"/>
    <w:rsid w:val="00CA214F"/>
    <w:rsid w:val="00CA5BC2"/>
    <w:rsid w:val="00CA6967"/>
    <w:rsid w:val="00CB052D"/>
    <w:rsid w:val="00CB0FF9"/>
    <w:rsid w:val="00CB2FA5"/>
    <w:rsid w:val="00CB3556"/>
    <w:rsid w:val="00CB52C4"/>
    <w:rsid w:val="00CB5D0E"/>
    <w:rsid w:val="00CB7B36"/>
    <w:rsid w:val="00CC16E0"/>
    <w:rsid w:val="00CC272B"/>
    <w:rsid w:val="00CC3DB3"/>
    <w:rsid w:val="00CC55D4"/>
    <w:rsid w:val="00CC5C97"/>
    <w:rsid w:val="00CC618B"/>
    <w:rsid w:val="00CD1828"/>
    <w:rsid w:val="00CD1E52"/>
    <w:rsid w:val="00CD237C"/>
    <w:rsid w:val="00CD439A"/>
    <w:rsid w:val="00CD696A"/>
    <w:rsid w:val="00CE0324"/>
    <w:rsid w:val="00CE05A8"/>
    <w:rsid w:val="00CE16D7"/>
    <w:rsid w:val="00CE2C33"/>
    <w:rsid w:val="00CE505A"/>
    <w:rsid w:val="00CE6D4B"/>
    <w:rsid w:val="00CF002F"/>
    <w:rsid w:val="00CF02F9"/>
    <w:rsid w:val="00CF2686"/>
    <w:rsid w:val="00CF3194"/>
    <w:rsid w:val="00CF3BB3"/>
    <w:rsid w:val="00CF5031"/>
    <w:rsid w:val="00CF569A"/>
    <w:rsid w:val="00CF770C"/>
    <w:rsid w:val="00CF791A"/>
    <w:rsid w:val="00D00306"/>
    <w:rsid w:val="00D02D43"/>
    <w:rsid w:val="00D03A35"/>
    <w:rsid w:val="00D041FC"/>
    <w:rsid w:val="00D05DEB"/>
    <w:rsid w:val="00D07A56"/>
    <w:rsid w:val="00D118F0"/>
    <w:rsid w:val="00D11A63"/>
    <w:rsid w:val="00D15176"/>
    <w:rsid w:val="00D1724A"/>
    <w:rsid w:val="00D17715"/>
    <w:rsid w:val="00D20345"/>
    <w:rsid w:val="00D20745"/>
    <w:rsid w:val="00D20809"/>
    <w:rsid w:val="00D243C6"/>
    <w:rsid w:val="00D266F6"/>
    <w:rsid w:val="00D26D19"/>
    <w:rsid w:val="00D31316"/>
    <w:rsid w:val="00D3155B"/>
    <w:rsid w:val="00D3325D"/>
    <w:rsid w:val="00D33D1D"/>
    <w:rsid w:val="00D34381"/>
    <w:rsid w:val="00D36CC1"/>
    <w:rsid w:val="00D3725E"/>
    <w:rsid w:val="00D3757E"/>
    <w:rsid w:val="00D404ED"/>
    <w:rsid w:val="00D4228A"/>
    <w:rsid w:val="00D43BA6"/>
    <w:rsid w:val="00D43E37"/>
    <w:rsid w:val="00D43E59"/>
    <w:rsid w:val="00D43ED5"/>
    <w:rsid w:val="00D51C23"/>
    <w:rsid w:val="00D56E8B"/>
    <w:rsid w:val="00D578B6"/>
    <w:rsid w:val="00D605ED"/>
    <w:rsid w:val="00D62305"/>
    <w:rsid w:val="00D62401"/>
    <w:rsid w:val="00D625CC"/>
    <w:rsid w:val="00D62A76"/>
    <w:rsid w:val="00D62F7B"/>
    <w:rsid w:val="00D6331C"/>
    <w:rsid w:val="00D63715"/>
    <w:rsid w:val="00D63E16"/>
    <w:rsid w:val="00D646C8"/>
    <w:rsid w:val="00D65879"/>
    <w:rsid w:val="00D671A8"/>
    <w:rsid w:val="00D70305"/>
    <w:rsid w:val="00D715A2"/>
    <w:rsid w:val="00D719E8"/>
    <w:rsid w:val="00D71EBA"/>
    <w:rsid w:val="00D72463"/>
    <w:rsid w:val="00D74419"/>
    <w:rsid w:val="00D74A14"/>
    <w:rsid w:val="00D74C54"/>
    <w:rsid w:val="00D74FEB"/>
    <w:rsid w:val="00D75873"/>
    <w:rsid w:val="00D75DFA"/>
    <w:rsid w:val="00D75E2B"/>
    <w:rsid w:val="00D80190"/>
    <w:rsid w:val="00D80272"/>
    <w:rsid w:val="00D80427"/>
    <w:rsid w:val="00D804EF"/>
    <w:rsid w:val="00D8144A"/>
    <w:rsid w:val="00D816F4"/>
    <w:rsid w:val="00D81E52"/>
    <w:rsid w:val="00D81FAC"/>
    <w:rsid w:val="00D825FE"/>
    <w:rsid w:val="00D82B21"/>
    <w:rsid w:val="00D83169"/>
    <w:rsid w:val="00D832F0"/>
    <w:rsid w:val="00D8391E"/>
    <w:rsid w:val="00D84B0A"/>
    <w:rsid w:val="00D858F6"/>
    <w:rsid w:val="00D86070"/>
    <w:rsid w:val="00D87668"/>
    <w:rsid w:val="00D90FBE"/>
    <w:rsid w:val="00D93F35"/>
    <w:rsid w:val="00D94CFC"/>
    <w:rsid w:val="00D95FA0"/>
    <w:rsid w:val="00D978A9"/>
    <w:rsid w:val="00DA36D4"/>
    <w:rsid w:val="00DA4368"/>
    <w:rsid w:val="00DA5795"/>
    <w:rsid w:val="00DA6D78"/>
    <w:rsid w:val="00DB1220"/>
    <w:rsid w:val="00DB1452"/>
    <w:rsid w:val="00DB1A6F"/>
    <w:rsid w:val="00DB2599"/>
    <w:rsid w:val="00DB2B3B"/>
    <w:rsid w:val="00DB2F99"/>
    <w:rsid w:val="00DB4519"/>
    <w:rsid w:val="00DB5073"/>
    <w:rsid w:val="00DB5F5C"/>
    <w:rsid w:val="00DB6A92"/>
    <w:rsid w:val="00DB6D14"/>
    <w:rsid w:val="00DB78F4"/>
    <w:rsid w:val="00DB78FC"/>
    <w:rsid w:val="00DB7CAD"/>
    <w:rsid w:val="00DC26CD"/>
    <w:rsid w:val="00DC2D78"/>
    <w:rsid w:val="00DC410A"/>
    <w:rsid w:val="00DC44C3"/>
    <w:rsid w:val="00DC6787"/>
    <w:rsid w:val="00DC681C"/>
    <w:rsid w:val="00DC7DA0"/>
    <w:rsid w:val="00DD16B4"/>
    <w:rsid w:val="00DD1F4E"/>
    <w:rsid w:val="00DD2F44"/>
    <w:rsid w:val="00DD48A4"/>
    <w:rsid w:val="00DD6D65"/>
    <w:rsid w:val="00DD76AB"/>
    <w:rsid w:val="00DE0296"/>
    <w:rsid w:val="00DE09F4"/>
    <w:rsid w:val="00DE0B3E"/>
    <w:rsid w:val="00DE1936"/>
    <w:rsid w:val="00DE3A43"/>
    <w:rsid w:val="00DE3EEF"/>
    <w:rsid w:val="00DE5478"/>
    <w:rsid w:val="00DE5498"/>
    <w:rsid w:val="00DE5743"/>
    <w:rsid w:val="00DE5EFB"/>
    <w:rsid w:val="00DE7A0A"/>
    <w:rsid w:val="00DF0DFD"/>
    <w:rsid w:val="00DF0E7D"/>
    <w:rsid w:val="00DF30DE"/>
    <w:rsid w:val="00DF533C"/>
    <w:rsid w:val="00DF669D"/>
    <w:rsid w:val="00DF6FCE"/>
    <w:rsid w:val="00DF70BA"/>
    <w:rsid w:val="00DF7952"/>
    <w:rsid w:val="00DF7BD7"/>
    <w:rsid w:val="00E00BB0"/>
    <w:rsid w:val="00E0275C"/>
    <w:rsid w:val="00E03991"/>
    <w:rsid w:val="00E04A86"/>
    <w:rsid w:val="00E05906"/>
    <w:rsid w:val="00E1050A"/>
    <w:rsid w:val="00E10854"/>
    <w:rsid w:val="00E10AC8"/>
    <w:rsid w:val="00E114DB"/>
    <w:rsid w:val="00E12B98"/>
    <w:rsid w:val="00E12CA2"/>
    <w:rsid w:val="00E15496"/>
    <w:rsid w:val="00E214F4"/>
    <w:rsid w:val="00E217AF"/>
    <w:rsid w:val="00E239D8"/>
    <w:rsid w:val="00E24360"/>
    <w:rsid w:val="00E25DBB"/>
    <w:rsid w:val="00E268D5"/>
    <w:rsid w:val="00E30AC7"/>
    <w:rsid w:val="00E30B38"/>
    <w:rsid w:val="00E31725"/>
    <w:rsid w:val="00E3256E"/>
    <w:rsid w:val="00E32830"/>
    <w:rsid w:val="00E32EE7"/>
    <w:rsid w:val="00E33096"/>
    <w:rsid w:val="00E338C0"/>
    <w:rsid w:val="00E33976"/>
    <w:rsid w:val="00E34E5D"/>
    <w:rsid w:val="00E36F61"/>
    <w:rsid w:val="00E41382"/>
    <w:rsid w:val="00E42C51"/>
    <w:rsid w:val="00E43D5C"/>
    <w:rsid w:val="00E444CA"/>
    <w:rsid w:val="00E44717"/>
    <w:rsid w:val="00E458F1"/>
    <w:rsid w:val="00E46392"/>
    <w:rsid w:val="00E4676A"/>
    <w:rsid w:val="00E468E4"/>
    <w:rsid w:val="00E46F03"/>
    <w:rsid w:val="00E51045"/>
    <w:rsid w:val="00E51C88"/>
    <w:rsid w:val="00E527F5"/>
    <w:rsid w:val="00E52969"/>
    <w:rsid w:val="00E54BB1"/>
    <w:rsid w:val="00E55E17"/>
    <w:rsid w:val="00E56198"/>
    <w:rsid w:val="00E56B43"/>
    <w:rsid w:val="00E605A9"/>
    <w:rsid w:val="00E60C89"/>
    <w:rsid w:val="00E61547"/>
    <w:rsid w:val="00E61BDA"/>
    <w:rsid w:val="00E66E58"/>
    <w:rsid w:val="00E67DE9"/>
    <w:rsid w:val="00E67F4D"/>
    <w:rsid w:val="00E71CF6"/>
    <w:rsid w:val="00E72836"/>
    <w:rsid w:val="00E73223"/>
    <w:rsid w:val="00E75178"/>
    <w:rsid w:val="00E75A39"/>
    <w:rsid w:val="00E75E1A"/>
    <w:rsid w:val="00E8012B"/>
    <w:rsid w:val="00E802F5"/>
    <w:rsid w:val="00E8157A"/>
    <w:rsid w:val="00E817BF"/>
    <w:rsid w:val="00E826F4"/>
    <w:rsid w:val="00E830B1"/>
    <w:rsid w:val="00E83DE7"/>
    <w:rsid w:val="00E84DA8"/>
    <w:rsid w:val="00E84FDD"/>
    <w:rsid w:val="00E86478"/>
    <w:rsid w:val="00E86D6E"/>
    <w:rsid w:val="00E90BC5"/>
    <w:rsid w:val="00E91125"/>
    <w:rsid w:val="00E92751"/>
    <w:rsid w:val="00E9276A"/>
    <w:rsid w:val="00E92CD1"/>
    <w:rsid w:val="00E92F9D"/>
    <w:rsid w:val="00E93C87"/>
    <w:rsid w:val="00E93CA7"/>
    <w:rsid w:val="00E93FE4"/>
    <w:rsid w:val="00E94C6A"/>
    <w:rsid w:val="00E95045"/>
    <w:rsid w:val="00E95FC4"/>
    <w:rsid w:val="00EA0E2B"/>
    <w:rsid w:val="00EA2266"/>
    <w:rsid w:val="00EA3165"/>
    <w:rsid w:val="00EA327D"/>
    <w:rsid w:val="00EA41C4"/>
    <w:rsid w:val="00EA629B"/>
    <w:rsid w:val="00EB2C52"/>
    <w:rsid w:val="00EB411D"/>
    <w:rsid w:val="00EB5500"/>
    <w:rsid w:val="00EB5D51"/>
    <w:rsid w:val="00EB641D"/>
    <w:rsid w:val="00EB6913"/>
    <w:rsid w:val="00EC022D"/>
    <w:rsid w:val="00EC16E6"/>
    <w:rsid w:val="00EC1D40"/>
    <w:rsid w:val="00EC1EC4"/>
    <w:rsid w:val="00EC3076"/>
    <w:rsid w:val="00EC332E"/>
    <w:rsid w:val="00EC3DAE"/>
    <w:rsid w:val="00EC3EF9"/>
    <w:rsid w:val="00EC457C"/>
    <w:rsid w:val="00EC5BB4"/>
    <w:rsid w:val="00EC6923"/>
    <w:rsid w:val="00ED009F"/>
    <w:rsid w:val="00ED0779"/>
    <w:rsid w:val="00ED2E9B"/>
    <w:rsid w:val="00ED3518"/>
    <w:rsid w:val="00ED45AA"/>
    <w:rsid w:val="00ED4681"/>
    <w:rsid w:val="00ED49CB"/>
    <w:rsid w:val="00ED5017"/>
    <w:rsid w:val="00ED5AC8"/>
    <w:rsid w:val="00ED6A91"/>
    <w:rsid w:val="00ED6FE5"/>
    <w:rsid w:val="00ED7B68"/>
    <w:rsid w:val="00EE08C1"/>
    <w:rsid w:val="00EE0E48"/>
    <w:rsid w:val="00EE1680"/>
    <w:rsid w:val="00EE2E81"/>
    <w:rsid w:val="00EE377A"/>
    <w:rsid w:val="00EE5093"/>
    <w:rsid w:val="00EE5115"/>
    <w:rsid w:val="00EE53A0"/>
    <w:rsid w:val="00EE6557"/>
    <w:rsid w:val="00EF18D1"/>
    <w:rsid w:val="00EF2A51"/>
    <w:rsid w:val="00EF3A0B"/>
    <w:rsid w:val="00EF49DD"/>
    <w:rsid w:val="00EF56F8"/>
    <w:rsid w:val="00EF5888"/>
    <w:rsid w:val="00EF6043"/>
    <w:rsid w:val="00EF741D"/>
    <w:rsid w:val="00EF7D83"/>
    <w:rsid w:val="00EF7F7D"/>
    <w:rsid w:val="00F003E1"/>
    <w:rsid w:val="00F021C0"/>
    <w:rsid w:val="00F034B2"/>
    <w:rsid w:val="00F044D0"/>
    <w:rsid w:val="00F050F9"/>
    <w:rsid w:val="00F10256"/>
    <w:rsid w:val="00F12136"/>
    <w:rsid w:val="00F1279F"/>
    <w:rsid w:val="00F13078"/>
    <w:rsid w:val="00F1367B"/>
    <w:rsid w:val="00F13DF3"/>
    <w:rsid w:val="00F1442C"/>
    <w:rsid w:val="00F15F82"/>
    <w:rsid w:val="00F23FD6"/>
    <w:rsid w:val="00F24A20"/>
    <w:rsid w:val="00F2567F"/>
    <w:rsid w:val="00F26922"/>
    <w:rsid w:val="00F26C84"/>
    <w:rsid w:val="00F279A7"/>
    <w:rsid w:val="00F30FFE"/>
    <w:rsid w:val="00F3110E"/>
    <w:rsid w:val="00F311AC"/>
    <w:rsid w:val="00F32C40"/>
    <w:rsid w:val="00F32D16"/>
    <w:rsid w:val="00F33250"/>
    <w:rsid w:val="00F336EA"/>
    <w:rsid w:val="00F351AD"/>
    <w:rsid w:val="00F35902"/>
    <w:rsid w:val="00F40E21"/>
    <w:rsid w:val="00F42103"/>
    <w:rsid w:val="00F42150"/>
    <w:rsid w:val="00F42215"/>
    <w:rsid w:val="00F43DA2"/>
    <w:rsid w:val="00F441D9"/>
    <w:rsid w:val="00F45627"/>
    <w:rsid w:val="00F45A29"/>
    <w:rsid w:val="00F45E30"/>
    <w:rsid w:val="00F46427"/>
    <w:rsid w:val="00F47174"/>
    <w:rsid w:val="00F502F0"/>
    <w:rsid w:val="00F51085"/>
    <w:rsid w:val="00F51111"/>
    <w:rsid w:val="00F51523"/>
    <w:rsid w:val="00F51E97"/>
    <w:rsid w:val="00F557EB"/>
    <w:rsid w:val="00F5601B"/>
    <w:rsid w:val="00F5640E"/>
    <w:rsid w:val="00F56FE8"/>
    <w:rsid w:val="00F6233C"/>
    <w:rsid w:val="00F6253D"/>
    <w:rsid w:val="00F62A22"/>
    <w:rsid w:val="00F65518"/>
    <w:rsid w:val="00F66754"/>
    <w:rsid w:val="00F66E0B"/>
    <w:rsid w:val="00F67507"/>
    <w:rsid w:val="00F67574"/>
    <w:rsid w:val="00F702F1"/>
    <w:rsid w:val="00F72A7B"/>
    <w:rsid w:val="00F7619A"/>
    <w:rsid w:val="00F76D97"/>
    <w:rsid w:val="00F77094"/>
    <w:rsid w:val="00F77767"/>
    <w:rsid w:val="00F77A4D"/>
    <w:rsid w:val="00F801B3"/>
    <w:rsid w:val="00F8036E"/>
    <w:rsid w:val="00F80525"/>
    <w:rsid w:val="00F80A03"/>
    <w:rsid w:val="00F81472"/>
    <w:rsid w:val="00F814FF"/>
    <w:rsid w:val="00F81AA0"/>
    <w:rsid w:val="00F81D54"/>
    <w:rsid w:val="00F83467"/>
    <w:rsid w:val="00F83666"/>
    <w:rsid w:val="00F83D02"/>
    <w:rsid w:val="00F84769"/>
    <w:rsid w:val="00F849C0"/>
    <w:rsid w:val="00F84A10"/>
    <w:rsid w:val="00F85152"/>
    <w:rsid w:val="00F85743"/>
    <w:rsid w:val="00F86E9F"/>
    <w:rsid w:val="00F87546"/>
    <w:rsid w:val="00F87833"/>
    <w:rsid w:val="00F87CD8"/>
    <w:rsid w:val="00F9348E"/>
    <w:rsid w:val="00F93729"/>
    <w:rsid w:val="00F93B63"/>
    <w:rsid w:val="00F93CE2"/>
    <w:rsid w:val="00F96903"/>
    <w:rsid w:val="00F976FA"/>
    <w:rsid w:val="00F97E99"/>
    <w:rsid w:val="00FA0081"/>
    <w:rsid w:val="00FA151E"/>
    <w:rsid w:val="00FA2395"/>
    <w:rsid w:val="00FA3798"/>
    <w:rsid w:val="00FA3BD5"/>
    <w:rsid w:val="00FA4606"/>
    <w:rsid w:val="00FA4722"/>
    <w:rsid w:val="00FA5FB9"/>
    <w:rsid w:val="00FA656A"/>
    <w:rsid w:val="00FA71D4"/>
    <w:rsid w:val="00FA79C7"/>
    <w:rsid w:val="00FA7C68"/>
    <w:rsid w:val="00FB3809"/>
    <w:rsid w:val="00FB39DD"/>
    <w:rsid w:val="00FB3F84"/>
    <w:rsid w:val="00FB4819"/>
    <w:rsid w:val="00FB49E7"/>
    <w:rsid w:val="00FB50EB"/>
    <w:rsid w:val="00FB7AD2"/>
    <w:rsid w:val="00FC0027"/>
    <w:rsid w:val="00FC54AE"/>
    <w:rsid w:val="00FC5980"/>
    <w:rsid w:val="00FC5F31"/>
    <w:rsid w:val="00FD1F04"/>
    <w:rsid w:val="00FD2992"/>
    <w:rsid w:val="00FD3154"/>
    <w:rsid w:val="00FD599E"/>
    <w:rsid w:val="00FE38FE"/>
    <w:rsid w:val="00FE6798"/>
    <w:rsid w:val="00FF0A18"/>
    <w:rsid w:val="00FF3D6F"/>
    <w:rsid w:val="00FF5941"/>
    <w:rsid w:val="00FF5AAF"/>
    <w:rsid w:val="00FF7D7F"/>
    <w:rsid w:val="335228AD"/>
    <w:rsid w:val="38CF2081"/>
    <w:rsid w:val="393ADC8D"/>
    <w:rsid w:val="4A33FD4E"/>
    <w:rsid w:val="6806469C"/>
    <w:rsid w:val="70806E21"/>
    <w:rsid w:val="7AE2A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A4E6F"/>
  <w15:docId w15:val="{E8F1AD82-17F2-48AD-8118-3972A75FAAA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Theme="minorHAnsi" w:hAnsiTheme="minorHAnsi" w:eastAsiaTheme="minorEastAsia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1568AE"/>
  </w:style>
  <w:style w:type="paragraph" w:styleId="Heading1">
    <w:name w:val="heading 1"/>
    <w:basedOn w:val="Normal"/>
    <w:next w:val="Normal"/>
    <w:link w:val="Heading1Char"/>
    <w:uiPriority w:val="9"/>
    <w:qFormat/>
    <w:rsid w:val="001568AE"/>
    <w:pPr>
      <w:spacing w:before="480" w:after="0"/>
      <w:contextualSpacing/>
      <w:outlineLvl w:val="0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8AE"/>
    <w:pPr>
      <w:spacing w:before="200" w:after="0"/>
      <w:outlineLvl w:val="1"/>
    </w:pPr>
    <w:rPr>
      <w:rFonts w:asciiTheme="majorHAnsi" w:hAnsiTheme="majorHAnsi"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41A"/>
    <w:pPr>
      <w:pBdr>
        <w:bottom w:val="single" w:color="FBD4B4" w:themeColor="accent6" w:themeTint="66" w:sz="4" w:space="1"/>
      </w:pBdr>
      <w:spacing w:before="200" w:after="0" w:line="271" w:lineRule="auto"/>
      <w:outlineLvl w:val="2"/>
    </w:pPr>
    <w:rPr>
      <w:rFonts w:asciiTheme="majorHAnsi" w:hAnsiTheme="majorHAnsi"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68AE"/>
    <w:pPr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68AE"/>
    <w:pPr>
      <w:spacing w:before="200" w:after="0"/>
      <w:outlineLvl w:val="4"/>
    </w:pPr>
    <w:rPr>
      <w:rFonts w:asciiTheme="majorHAnsi" w:hAnsiTheme="majorHAnsi"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68AE"/>
    <w:pPr>
      <w:spacing w:after="0" w:line="271" w:lineRule="auto"/>
      <w:outlineLvl w:val="5"/>
    </w:pPr>
    <w:rPr>
      <w:rFonts w:asciiTheme="majorHAnsi" w:hAnsiTheme="majorHAnsi"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568AE"/>
    <w:pPr>
      <w:spacing w:after="0"/>
      <w:outlineLvl w:val="6"/>
    </w:pPr>
    <w:rPr>
      <w:rFonts w:asciiTheme="majorHAnsi" w:hAnsiTheme="majorHAnsi"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568AE"/>
    <w:pPr>
      <w:spacing w:after="0"/>
      <w:outlineLvl w:val="7"/>
    </w:pPr>
    <w:rPr>
      <w:rFonts w:asciiTheme="majorHAnsi" w:hAnsiTheme="majorHAnsi"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568AE"/>
    <w:pPr>
      <w:spacing w:after="0"/>
      <w:outlineLvl w:val="8"/>
    </w:pPr>
    <w:rPr>
      <w:rFonts w:asciiTheme="majorHAnsi" w:hAnsiTheme="majorHAnsi" w:eastAsiaTheme="majorEastAsia" w:cstheme="majorBidi"/>
      <w:i/>
      <w:iCs/>
      <w:spacing w:val="5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ocumentTitle" w:customStyle="1">
    <w:name w:val="Document Title"/>
    <w:basedOn w:val="Title"/>
    <w:uiPriority w:val="99"/>
    <w:rsid w:val="00365563"/>
    <w:pPr>
      <w:pBdr>
        <w:bottom w:val="none" w:color="auto" w:sz="0" w:space="0"/>
      </w:pBdr>
      <w:spacing w:before="240" w:after="60"/>
      <w:contextualSpacing w:val="0"/>
      <w:jc w:val="center"/>
      <w:outlineLvl w:val="0"/>
    </w:pPr>
    <w:rPr>
      <w:rFonts w:ascii="Cambria" w:hAnsi="Cambria" w:eastAsia="Times New Roman" w:cs="Times New Roman"/>
      <w:b/>
      <w:bCs/>
      <w:spacing w:val="0"/>
      <w:sz w:val="32"/>
      <w:szCs w:val="32"/>
    </w:rPr>
  </w:style>
  <w:style w:type="paragraph" w:styleId="Submitted" w:customStyle="1">
    <w:name w:val="Submitted"/>
    <w:basedOn w:val="Title"/>
    <w:next w:val="BodyTextFirstIndent"/>
    <w:uiPriority w:val="99"/>
    <w:rsid w:val="00365563"/>
    <w:pPr>
      <w:pBdr>
        <w:bottom w:val="none" w:color="auto" w:sz="0" w:space="0"/>
      </w:pBdr>
      <w:spacing w:before="240" w:after="60"/>
      <w:contextualSpacing w:val="0"/>
      <w:jc w:val="center"/>
      <w:outlineLvl w:val="0"/>
    </w:pPr>
    <w:rPr>
      <w:rFonts w:ascii="Cambria" w:hAnsi="Cambria" w:eastAsia="Times New Roman" w:cs="Times New Roman"/>
      <w:b/>
      <w:bCs/>
      <w:spacing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68AE"/>
    <w:pPr>
      <w:pBdr>
        <w:bottom w:val="single" w:color="auto" w:sz="4" w:space="1"/>
      </w:pBdr>
      <w:spacing w:line="240" w:lineRule="auto"/>
      <w:contextualSpacing/>
    </w:pPr>
    <w:rPr>
      <w:rFonts w:asciiTheme="majorHAnsi" w:hAnsiTheme="majorHAnsi" w:eastAsiaTheme="majorEastAsia" w:cstheme="majorBidi"/>
      <w:spacing w:val="5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1568AE"/>
    <w:rPr>
      <w:rFonts w:asciiTheme="majorHAnsi" w:hAnsiTheme="majorHAnsi" w:eastAsiaTheme="majorEastAsia" w:cstheme="majorBidi"/>
      <w:spacing w:val="5"/>
      <w:sz w:val="52"/>
      <w:szCs w:val="52"/>
    </w:rPr>
  </w:style>
  <w:style w:type="paragraph" w:styleId="BodyText">
    <w:name w:val="Body Text"/>
    <w:basedOn w:val="Normal"/>
    <w:link w:val="BodyTextChar"/>
    <w:uiPriority w:val="99"/>
    <w:semiHidden/>
    <w:unhideWhenUsed/>
    <w:rsid w:val="00365563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365563"/>
    <w:rPr>
      <w:rFonts w:ascii="Arial" w:hAnsi="Arial" w:eastAsia="Times New Roman" w:cs="Times New Roman"/>
      <w:sz w:val="20"/>
      <w:szCs w:val="20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65563"/>
    <w:pPr>
      <w:spacing w:after="0"/>
      <w:ind w:firstLine="36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365563"/>
    <w:rPr>
      <w:rFonts w:ascii="Arial" w:hAnsi="Arial" w:eastAsia="Times New Roman" w:cs="Times New Roman"/>
      <w:sz w:val="20"/>
      <w:szCs w:val="20"/>
      <w:lang w:val="en-US"/>
    </w:rPr>
  </w:style>
  <w:style w:type="paragraph" w:styleId="Section1Heading" w:customStyle="1">
    <w:name w:val="Section 1 Heading"/>
    <w:basedOn w:val="Heading1"/>
    <w:uiPriority w:val="99"/>
    <w:rsid w:val="00365563"/>
    <w:pPr>
      <w:pBdr>
        <w:top w:val="single" w:color="auto" w:sz="24" w:space="1"/>
      </w:pBdr>
      <w:spacing w:before="0" w:after="240"/>
    </w:pPr>
    <w:rPr>
      <w:rFonts w:ascii="Arial" w:hAnsi="Arial" w:eastAsia="Times New Roman" w:cs="Times New Roman"/>
      <w:smallCaps/>
      <w:kern w:val="32"/>
      <w:sz w:val="32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1568AE"/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Topic" w:customStyle="1">
    <w:name w:val="Topic"/>
    <w:basedOn w:val="Normal"/>
    <w:next w:val="BodyText"/>
    <w:uiPriority w:val="99"/>
    <w:rsid w:val="00365563"/>
    <w:pPr>
      <w:spacing w:before="120" w:after="120"/>
    </w:pPr>
    <w:rPr>
      <w:b/>
      <w:smallCaps/>
      <w:sz w:val="24"/>
    </w:rPr>
  </w:style>
  <w:style w:type="character" w:styleId="Heading2Char" w:customStyle="1">
    <w:name w:val="Heading 2 Char"/>
    <w:basedOn w:val="DefaultParagraphFont"/>
    <w:link w:val="Heading2"/>
    <w:uiPriority w:val="9"/>
    <w:rsid w:val="001568AE"/>
    <w:rPr>
      <w:rFonts w:asciiTheme="majorHAnsi" w:hAnsiTheme="majorHAnsi" w:eastAsiaTheme="majorEastAsia" w:cstheme="majorBidi"/>
      <w:b/>
      <w:bCs/>
      <w:sz w:val="26"/>
      <w:szCs w:val="26"/>
    </w:rPr>
  </w:style>
  <w:style w:type="character" w:styleId="Heading4Char" w:customStyle="1">
    <w:name w:val="Heading 4 Char"/>
    <w:basedOn w:val="DefaultParagraphFont"/>
    <w:link w:val="Heading4"/>
    <w:uiPriority w:val="9"/>
    <w:rsid w:val="001568AE"/>
    <w:rPr>
      <w:rFonts w:asciiTheme="majorHAnsi" w:hAnsiTheme="majorHAnsi" w:eastAsiaTheme="majorEastAsia" w:cstheme="majorBidi"/>
      <w:b/>
      <w:bCs/>
      <w:i/>
      <w:iCs/>
    </w:rPr>
  </w:style>
  <w:style w:type="character" w:styleId="Heading5Char" w:customStyle="1">
    <w:name w:val="Heading 5 Char"/>
    <w:basedOn w:val="DefaultParagraphFont"/>
    <w:link w:val="Heading5"/>
    <w:uiPriority w:val="9"/>
    <w:rsid w:val="001568AE"/>
    <w:rPr>
      <w:rFonts w:asciiTheme="majorHAnsi" w:hAnsiTheme="majorHAnsi" w:eastAsiaTheme="majorEastAsia" w:cstheme="majorBidi"/>
      <w:b/>
      <w:bCs/>
      <w:color w:val="7F7F7F" w:themeColor="text1" w:themeTint="80"/>
    </w:rPr>
  </w:style>
  <w:style w:type="character" w:styleId="Heading6Char" w:customStyle="1">
    <w:name w:val="Heading 6 Char"/>
    <w:basedOn w:val="DefaultParagraphFont"/>
    <w:link w:val="Heading6"/>
    <w:uiPriority w:val="9"/>
    <w:rsid w:val="001568AE"/>
    <w:rPr>
      <w:rFonts w:asciiTheme="majorHAnsi" w:hAnsiTheme="majorHAnsi" w:eastAsiaTheme="majorEastAsia" w:cstheme="majorBidi"/>
      <w:b/>
      <w:bCs/>
      <w:i/>
      <w:iCs/>
      <w:color w:val="7F7F7F" w:themeColor="text1" w:themeTint="80"/>
    </w:rPr>
  </w:style>
  <w:style w:type="character" w:styleId="Heading7Char" w:customStyle="1">
    <w:name w:val="Heading 7 Char"/>
    <w:basedOn w:val="DefaultParagraphFont"/>
    <w:link w:val="Heading7"/>
    <w:uiPriority w:val="9"/>
    <w:rsid w:val="001568AE"/>
    <w:rPr>
      <w:rFonts w:asciiTheme="majorHAnsi" w:hAnsiTheme="majorHAnsi" w:eastAsiaTheme="majorEastAsia" w:cstheme="majorBidi"/>
      <w:i/>
      <w:iCs/>
    </w:rPr>
  </w:style>
  <w:style w:type="character" w:styleId="Heading8Char" w:customStyle="1">
    <w:name w:val="Heading 8 Char"/>
    <w:basedOn w:val="DefaultParagraphFont"/>
    <w:link w:val="Heading8"/>
    <w:uiPriority w:val="9"/>
    <w:rsid w:val="001568AE"/>
    <w:rPr>
      <w:rFonts w:asciiTheme="majorHAnsi" w:hAnsiTheme="majorHAnsi" w:eastAsiaTheme="majorEastAsia" w:cstheme="majorBidi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rsid w:val="001568AE"/>
    <w:rPr>
      <w:rFonts w:asciiTheme="majorHAnsi" w:hAnsiTheme="majorHAnsi" w:eastAsiaTheme="majorEastAsia" w:cstheme="majorBidi"/>
      <w:i/>
      <w:iCs/>
      <w:spacing w:val="5"/>
      <w:sz w:val="20"/>
      <w:szCs w:val="20"/>
    </w:rPr>
  </w:style>
  <w:style w:type="paragraph" w:styleId="Header">
    <w:name w:val="header"/>
    <w:basedOn w:val="Normal"/>
    <w:link w:val="HeaderChar"/>
    <w:uiPriority w:val="99"/>
    <w:rsid w:val="00365563"/>
    <w:pPr>
      <w:tabs>
        <w:tab w:val="center" w:pos="4320"/>
        <w:tab w:val="right" w:pos="8640"/>
      </w:tabs>
      <w:spacing w:line="360" w:lineRule="auto"/>
      <w:jc w:val="both"/>
    </w:pPr>
    <w:rPr>
      <w:rFonts w:ascii="Verdana" w:hAnsi="Verdana"/>
      <w:sz w:val="16"/>
    </w:rPr>
  </w:style>
  <w:style w:type="character" w:styleId="HeaderChar" w:customStyle="1">
    <w:name w:val="Header Char"/>
    <w:basedOn w:val="DefaultParagraphFont"/>
    <w:link w:val="Header"/>
    <w:uiPriority w:val="99"/>
    <w:rsid w:val="00365563"/>
    <w:rPr>
      <w:rFonts w:ascii="Verdana" w:hAnsi="Verdana" w:eastAsia="Times New Roman" w:cs="Times New Roman"/>
      <w:sz w:val="16"/>
      <w:szCs w:val="20"/>
      <w:lang w:val="en-US"/>
    </w:rPr>
  </w:style>
  <w:style w:type="paragraph" w:styleId="ListParagraph">
    <w:name w:val="List Paragraph"/>
    <w:aliases w:val="Design Function,Number Level 3"/>
    <w:basedOn w:val="Normal"/>
    <w:link w:val="ListParagraphChar"/>
    <w:uiPriority w:val="34"/>
    <w:qFormat/>
    <w:rsid w:val="001568A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rsid w:val="003655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rsid w:val="00365563"/>
    <w:rPr>
      <w:rFonts w:ascii="Courier New" w:hAnsi="Courier New" w:eastAsia="Times New Roman" w:cs="Courier New"/>
      <w:sz w:val="20"/>
      <w:szCs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68AE"/>
    <w:pPr>
      <w:spacing w:after="600"/>
    </w:pPr>
    <w:rPr>
      <w:rFonts w:asciiTheme="majorHAnsi" w:hAnsiTheme="majorHAnsi" w:eastAsiaTheme="majorEastAsia" w:cstheme="majorBidi"/>
      <w:i/>
      <w:iCs/>
      <w:spacing w:val="13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1568AE"/>
    <w:rPr>
      <w:rFonts w:asciiTheme="majorHAnsi" w:hAnsiTheme="majorHAnsi" w:eastAsiaTheme="majorEastAsia" w:cstheme="majorBidi"/>
      <w:i/>
      <w:iCs/>
      <w:spacing w:val="13"/>
      <w:sz w:val="24"/>
      <w:szCs w:val="24"/>
    </w:rPr>
  </w:style>
  <w:style w:type="character" w:styleId="Emphasis">
    <w:name w:val="Emphasis"/>
    <w:uiPriority w:val="20"/>
    <w:qFormat/>
    <w:rsid w:val="001568AE"/>
    <w:rPr>
      <w:b/>
      <w:bCs/>
      <w:i/>
      <w:iCs/>
      <w:spacing w:val="10"/>
      <w:bdr w:val="none" w:color="auto" w:sz="0" w:space="0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1568AE"/>
    <w:pPr>
      <w:spacing w:after="0" w:line="240" w:lineRule="auto"/>
    </w:pPr>
  </w:style>
  <w:style w:type="character" w:styleId="Heading3Char" w:customStyle="1">
    <w:name w:val="Heading 3 Char"/>
    <w:basedOn w:val="DefaultParagraphFont"/>
    <w:link w:val="Heading3"/>
    <w:uiPriority w:val="9"/>
    <w:rsid w:val="009A341A"/>
    <w:rPr>
      <w:rFonts w:asciiTheme="majorHAnsi" w:hAnsiTheme="majorHAnsi" w:eastAsiaTheme="majorEastAsia" w:cstheme="majorBidi"/>
      <w:b/>
      <w:bCs/>
    </w:rPr>
  </w:style>
  <w:style w:type="character" w:styleId="Strong">
    <w:name w:val="Strong"/>
    <w:uiPriority w:val="22"/>
    <w:qFormat/>
    <w:rsid w:val="001568AE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1568AE"/>
    <w:pPr>
      <w:spacing w:before="200" w:after="0"/>
      <w:ind w:left="360" w:right="360"/>
    </w:pPr>
    <w:rPr>
      <w:i/>
      <w:iCs/>
    </w:rPr>
  </w:style>
  <w:style w:type="character" w:styleId="QuoteChar" w:customStyle="1">
    <w:name w:val="Quote Char"/>
    <w:basedOn w:val="DefaultParagraphFont"/>
    <w:link w:val="Quote"/>
    <w:uiPriority w:val="29"/>
    <w:rsid w:val="001568A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68AE"/>
    <w:pPr>
      <w:pBdr>
        <w:bottom w:val="single" w:color="auto" w:sz="4" w:space="1"/>
      </w:pBdr>
      <w:spacing w:before="200" w:after="280"/>
      <w:ind w:left="1008" w:right="1152"/>
      <w:jc w:val="both"/>
    </w:pPr>
    <w:rPr>
      <w:b/>
      <w:bCs/>
      <w:i/>
      <w:iCs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1568AE"/>
    <w:rPr>
      <w:b/>
      <w:bCs/>
      <w:i/>
      <w:iCs/>
    </w:rPr>
  </w:style>
  <w:style w:type="character" w:styleId="SubtleEmphasis">
    <w:name w:val="Subtle Emphasis"/>
    <w:uiPriority w:val="19"/>
    <w:qFormat/>
    <w:rsid w:val="001568AE"/>
    <w:rPr>
      <w:i/>
      <w:iCs/>
    </w:rPr>
  </w:style>
  <w:style w:type="character" w:styleId="IntenseEmphasis">
    <w:name w:val="Intense Emphasis"/>
    <w:uiPriority w:val="21"/>
    <w:qFormat/>
    <w:rsid w:val="001568AE"/>
    <w:rPr>
      <w:b/>
      <w:bCs/>
    </w:rPr>
  </w:style>
  <w:style w:type="character" w:styleId="SubtleReference">
    <w:name w:val="Subtle Reference"/>
    <w:uiPriority w:val="31"/>
    <w:qFormat/>
    <w:rsid w:val="001568AE"/>
    <w:rPr>
      <w:smallCaps/>
    </w:rPr>
  </w:style>
  <w:style w:type="character" w:styleId="IntenseReference">
    <w:name w:val="Intense Reference"/>
    <w:uiPriority w:val="32"/>
    <w:qFormat/>
    <w:rsid w:val="001568AE"/>
    <w:rPr>
      <w:smallCaps/>
      <w:spacing w:val="5"/>
      <w:u w:val="single"/>
    </w:rPr>
  </w:style>
  <w:style w:type="character" w:styleId="BookTitle">
    <w:name w:val="Book Title"/>
    <w:uiPriority w:val="33"/>
    <w:qFormat/>
    <w:rsid w:val="001568A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68AE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2176E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12CC1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12CC1"/>
  </w:style>
  <w:style w:type="table" w:styleId="TableGrid">
    <w:name w:val="Table Grid"/>
    <w:basedOn w:val="TableNormal"/>
    <w:rsid w:val="00EC022D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">
    <w:name w:val="List Bullet"/>
    <w:basedOn w:val="Normal"/>
    <w:uiPriority w:val="99"/>
    <w:unhideWhenUsed/>
    <w:rsid w:val="00B67695"/>
    <w:pPr>
      <w:numPr>
        <w:numId w:val="2"/>
      </w:numPr>
      <w:spacing w:after="0" w:line="240" w:lineRule="auto"/>
      <w:contextualSpacing/>
    </w:pPr>
    <w:rPr>
      <w:rFonts w:ascii="Arial" w:hAnsi="Arial" w:eastAsia="Times New Roman" w:cs="Times New Roman"/>
      <w:sz w:val="20"/>
      <w:szCs w:val="20"/>
      <w:lang w:val="en-US"/>
    </w:rPr>
  </w:style>
  <w:style w:type="paragraph" w:styleId="Default" w:customStyle="1">
    <w:name w:val="Default"/>
    <w:rsid w:val="00B67695"/>
    <w:pPr>
      <w:autoSpaceDE w:val="0"/>
      <w:autoSpaceDN w:val="0"/>
      <w:adjustRightInd w:val="0"/>
      <w:spacing w:after="0" w:line="240" w:lineRule="auto"/>
    </w:pPr>
    <w:rPr>
      <w:rFonts w:ascii="Calibri" w:hAnsi="Calibri" w:cs="Calibri" w:eastAsiaTheme="minorHAnsi"/>
      <w:color w:val="000000"/>
      <w:sz w:val="24"/>
      <w:szCs w:val="24"/>
      <w:lang w:val="en-US"/>
    </w:rPr>
  </w:style>
  <w:style w:type="paragraph" w:styleId="lf-text-block" w:customStyle="1">
    <w:name w:val="lf-text-block"/>
    <w:basedOn w:val="Normal"/>
    <w:rsid w:val="008D0D6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214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4F4"/>
    <w:pPr>
      <w:spacing w:after="160" w:line="240" w:lineRule="auto"/>
    </w:pPr>
    <w:rPr>
      <w:rFonts w:eastAsiaTheme="minorHAnsi"/>
      <w:sz w:val="20"/>
      <w:szCs w:val="20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rsid w:val="00E214F4"/>
    <w:rPr>
      <w:rFonts w:eastAsiaTheme="minorHAnsi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0C770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C34750"/>
    <w:rPr>
      <w:color w:val="0000FF"/>
      <w:u w:val="single"/>
    </w:rPr>
  </w:style>
  <w:style w:type="character" w:styleId="ListParagraphChar" w:customStyle="1">
    <w:name w:val="List Paragraph Char"/>
    <w:aliases w:val="Design Function Char,Number Level 3 Char"/>
    <w:basedOn w:val="DefaultParagraphFont"/>
    <w:link w:val="ListParagraph"/>
    <w:uiPriority w:val="34"/>
    <w:locked/>
    <w:rsid w:val="00356D65"/>
  </w:style>
  <w:style w:type="paragraph" w:styleId="Revision">
    <w:name w:val="Revision"/>
    <w:hidden/>
    <w:uiPriority w:val="99"/>
    <w:semiHidden/>
    <w:rsid w:val="00A549F0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527"/>
    <w:pPr>
      <w:spacing w:after="200"/>
    </w:pPr>
    <w:rPr>
      <w:rFonts w:eastAsiaTheme="minorEastAsia"/>
      <w:b/>
      <w:bCs/>
      <w:lang w:val="en-GB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95527"/>
    <w:rPr>
      <w:rFonts w:eastAsiaTheme="minorHAnsi"/>
      <w:b/>
      <w:bCs/>
      <w:sz w:val="20"/>
      <w:szCs w:val="20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082193"/>
  </w:style>
  <w:style w:type="table" w:styleId="GridTable1Light1" w:customStyle="1">
    <w:name w:val="Grid Table 1 Light1"/>
    <w:basedOn w:val="TableNormal"/>
    <w:uiPriority w:val="46"/>
    <w:rsid w:val="0091634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ormaltextrun" w:customStyle="1">
    <w:name w:val="normaltextrun"/>
    <w:basedOn w:val="DefaultParagraphFont"/>
    <w:rsid w:val="00510B0D"/>
  </w:style>
  <w:style w:type="character" w:styleId="eop" w:customStyle="1">
    <w:name w:val="eop"/>
    <w:basedOn w:val="DefaultParagraphFont"/>
    <w:rsid w:val="00510B0D"/>
  </w:style>
  <w:style w:type="paragraph" w:styleId="paragraph" w:customStyle="1">
    <w:name w:val="paragraph"/>
    <w:basedOn w:val="Normal"/>
    <w:rsid w:val="00327FC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table" w:styleId="GridTable4-Accent51" w:customStyle="1">
    <w:name w:val="Grid Table 4 - Accent 51"/>
    <w:basedOn w:val="TableNormal"/>
    <w:uiPriority w:val="49"/>
    <w:rsid w:val="00476B7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PlainTable11" w:customStyle="1">
    <w:name w:val="Plain Table 11"/>
    <w:basedOn w:val="TableNormal"/>
    <w:uiPriority w:val="41"/>
    <w:rsid w:val="003D750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11" w:customStyle="1">
    <w:name w:val="Grid Table 4 - Accent 11"/>
    <w:basedOn w:val="TableNormal"/>
    <w:uiPriority w:val="49"/>
    <w:rsid w:val="0022629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68AE"/>
  </w:style>
  <w:style w:type="paragraph" w:styleId="Heading1">
    <w:name w:val="heading 1"/>
    <w:basedOn w:val="Normal"/>
    <w:next w:val="Normal"/>
    <w:link w:val="Heading1Char"/>
    <w:uiPriority w:val="9"/>
    <w:qFormat/>
    <w:rsid w:val="001568AE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8AE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41A"/>
    <w:pPr>
      <w:pBdr>
        <w:bottom w:val="single" w:sz="4" w:space="1" w:color="FBD4B4" w:themeColor="accent6" w:themeTint="66"/>
      </w:pBd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68AE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68AE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68AE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568AE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568AE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568AE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Title">
    <w:name w:val="Document Title"/>
    <w:basedOn w:val="Title"/>
    <w:uiPriority w:val="99"/>
    <w:rsid w:val="00365563"/>
    <w:pPr>
      <w:pBdr>
        <w:bottom w:val="none" w:sz="0" w:space="0" w:color="auto"/>
      </w:pBdr>
      <w:spacing w:before="240" w:after="60"/>
      <w:contextualSpacing w:val="0"/>
      <w:jc w:val="center"/>
      <w:outlineLvl w:val="0"/>
    </w:pPr>
    <w:rPr>
      <w:rFonts w:ascii="Cambria" w:eastAsia="Times New Roman" w:hAnsi="Cambria" w:cs="Times New Roman"/>
      <w:b/>
      <w:bCs/>
      <w:spacing w:val="0"/>
      <w:sz w:val="32"/>
      <w:szCs w:val="32"/>
    </w:rPr>
  </w:style>
  <w:style w:type="paragraph" w:customStyle="1" w:styleId="Submitted">
    <w:name w:val="Submitted"/>
    <w:basedOn w:val="Title"/>
    <w:next w:val="BodyTextFirstIndent"/>
    <w:uiPriority w:val="99"/>
    <w:rsid w:val="00365563"/>
    <w:pPr>
      <w:pBdr>
        <w:bottom w:val="none" w:sz="0" w:space="0" w:color="auto"/>
      </w:pBdr>
      <w:spacing w:before="240" w:after="60"/>
      <w:contextualSpacing w:val="0"/>
      <w:jc w:val="center"/>
      <w:outlineLvl w:val="0"/>
    </w:pPr>
    <w:rPr>
      <w:rFonts w:ascii="Cambria" w:eastAsia="Times New Roman" w:hAnsi="Cambria" w:cs="Times New Roman"/>
      <w:b/>
      <w:bCs/>
      <w:spacing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68AE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568AE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BodyText">
    <w:name w:val="Body Text"/>
    <w:basedOn w:val="Normal"/>
    <w:link w:val="BodyTextChar"/>
    <w:uiPriority w:val="99"/>
    <w:semiHidden/>
    <w:unhideWhenUsed/>
    <w:rsid w:val="003655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5563"/>
    <w:rPr>
      <w:rFonts w:ascii="Arial" w:eastAsia="Times New Roman" w:hAnsi="Arial" w:cs="Times New Roman"/>
      <w:sz w:val="20"/>
      <w:szCs w:val="20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6556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65563"/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Section1Heading">
    <w:name w:val="Section 1 Heading"/>
    <w:basedOn w:val="Heading1"/>
    <w:uiPriority w:val="99"/>
    <w:rsid w:val="00365563"/>
    <w:pPr>
      <w:pBdr>
        <w:top w:val="single" w:sz="24" w:space="1" w:color="auto"/>
      </w:pBdr>
      <w:spacing w:before="0" w:after="240"/>
    </w:pPr>
    <w:rPr>
      <w:rFonts w:ascii="Arial" w:eastAsia="Times New Roman" w:hAnsi="Arial" w:cs="Times New Roman"/>
      <w:smallCaps/>
      <w:kern w:val="32"/>
      <w:sz w:val="32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568AE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Topic">
    <w:name w:val="Topic"/>
    <w:basedOn w:val="Normal"/>
    <w:next w:val="BodyText"/>
    <w:uiPriority w:val="99"/>
    <w:rsid w:val="00365563"/>
    <w:pPr>
      <w:spacing w:before="120" w:after="120"/>
    </w:pPr>
    <w:rPr>
      <w:b/>
      <w:smallCap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568A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568AE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1568AE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1568AE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1568AE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1568AE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568AE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Header">
    <w:name w:val="header"/>
    <w:basedOn w:val="Normal"/>
    <w:link w:val="HeaderChar"/>
    <w:uiPriority w:val="99"/>
    <w:rsid w:val="00365563"/>
    <w:pPr>
      <w:tabs>
        <w:tab w:val="center" w:pos="4320"/>
        <w:tab w:val="right" w:pos="8640"/>
      </w:tabs>
      <w:spacing w:line="360" w:lineRule="auto"/>
      <w:jc w:val="both"/>
    </w:pPr>
    <w:rPr>
      <w:rFonts w:ascii="Verdana" w:hAnsi="Verdana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365563"/>
    <w:rPr>
      <w:rFonts w:ascii="Verdana" w:eastAsia="Times New Roman" w:hAnsi="Verdana" w:cs="Times New Roman"/>
      <w:sz w:val="16"/>
      <w:szCs w:val="20"/>
      <w:lang w:val="en-US"/>
    </w:rPr>
  </w:style>
  <w:style w:type="paragraph" w:styleId="ListParagraph">
    <w:name w:val="List Paragraph"/>
    <w:aliases w:val="Design Function,Number Level 3"/>
    <w:basedOn w:val="Normal"/>
    <w:link w:val="ListParagraphChar"/>
    <w:uiPriority w:val="34"/>
    <w:qFormat/>
    <w:rsid w:val="001568A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rsid w:val="003655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5563"/>
    <w:rPr>
      <w:rFonts w:ascii="Courier New" w:eastAsia="Times New Roman" w:hAnsi="Courier New" w:cs="Courier New"/>
      <w:sz w:val="20"/>
      <w:szCs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68AE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568AE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Emphasis">
    <w:name w:val="Emphasis"/>
    <w:uiPriority w:val="20"/>
    <w:qFormat/>
    <w:rsid w:val="001568AE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1568AE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A341A"/>
    <w:rPr>
      <w:rFonts w:asciiTheme="majorHAnsi" w:eastAsiaTheme="majorEastAsia" w:hAnsiTheme="majorHAnsi" w:cstheme="majorBidi"/>
      <w:b/>
      <w:bCs/>
    </w:rPr>
  </w:style>
  <w:style w:type="character" w:styleId="Strong">
    <w:name w:val="Strong"/>
    <w:uiPriority w:val="22"/>
    <w:qFormat/>
    <w:rsid w:val="001568AE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1568AE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568A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68AE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68AE"/>
    <w:rPr>
      <w:b/>
      <w:bCs/>
      <w:i/>
      <w:iCs/>
    </w:rPr>
  </w:style>
  <w:style w:type="character" w:styleId="SubtleEmphasis">
    <w:name w:val="Subtle Emphasis"/>
    <w:uiPriority w:val="19"/>
    <w:qFormat/>
    <w:rsid w:val="001568AE"/>
    <w:rPr>
      <w:i/>
      <w:iCs/>
    </w:rPr>
  </w:style>
  <w:style w:type="character" w:styleId="IntenseEmphasis">
    <w:name w:val="Intense Emphasis"/>
    <w:uiPriority w:val="21"/>
    <w:qFormat/>
    <w:rsid w:val="001568AE"/>
    <w:rPr>
      <w:b/>
      <w:bCs/>
    </w:rPr>
  </w:style>
  <w:style w:type="character" w:styleId="SubtleReference">
    <w:name w:val="Subtle Reference"/>
    <w:uiPriority w:val="31"/>
    <w:qFormat/>
    <w:rsid w:val="001568AE"/>
    <w:rPr>
      <w:smallCaps/>
    </w:rPr>
  </w:style>
  <w:style w:type="character" w:styleId="IntenseReference">
    <w:name w:val="Intense Reference"/>
    <w:uiPriority w:val="32"/>
    <w:qFormat/>
    <w:rsid w:val="001568AE"/>
    <w:rPr>
      <w:smallCaps/>
      <w:spacing w:val="5"/>
      <w:u w:val="single"/>
    </w:rPr>
  </w:style>
  <w:style w:type="character" w:styleId="BookTitle">
    <w:name w:val="Book Title"/>
    <w:uiPriority w:val="33"/>
    <w:qFormat/>
    <w:rsid w:val="001568A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68AE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76E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12C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CC1"/>
  </w:style>
  <w:style w:type="table" w:styleId="TableGrid">
    <w:name w:val="Table Grid"/>
    <w:basedOn w:val="TableNormal"/>
    <w:rsid w:val="00EC02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">
    <w:name w:val="List Bullet"/>
    <w:basedOn w:val="Normal"/>
    <w:uiPriority w:val="99"/>
    <w:unhideWhenUsed/>
    <w:rsid w:val="00B67695"/>
    <w:pPr>
      <w:numPr>
        <w:numId w:val="2"/>
      </w:numPr>
      <w:spacing w:after="0" w:line="240" w:lineRule="auto"/>
      <w:contextualSpacing/>
    </w:pPr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Default">
    <w:name w:val="Default"/>
    <w:rsid w:val="00B6769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US"/>
    </w:rPr>
  </w:style>
  <w:style w:type="paragraph" w:customStyle="1" w:styleId="lf-text-block">
    <w:name w:val="lf-text-block"/>
    <w:basedOn w:val="Normal"/>
    <w:rsid w:val="008D0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214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4F4"/>
    <w:pPr>
      <w:spacing w:after="160" w:line="240" w:lineRule="auto"/>
    </w:pPr>
    <w:rPr>
      <w:rFonts w:eastAsiaTheme="minorHAns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4F4"/>
    <w:rPr>
      <w:rFonts w:eastAsiaTheme="minorHAnsi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0C77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C34750"/>
    <w:rPr>
      <w:color w:val="0000FF"/>
      <w:u w:val="single"/>
    </w:rPr>
  </w:style>
  <w:style w:type="character" w:customStyle="1" w:styleId="ListParagraphChar">
    <w:name w:val="List Paragraph Char"/>
    <w:aliases w:val="Design Function Char,Number Level 3 Char"/>
    <w:basedOn w:val="DefaultParagraphFont"/>
    <w:link w:val="ListParagraph"/>
    <w:uiPriority w:val="34"/>
    <w:locked/>
    <w:rsid w:val="00356D65"/>
  </w:style>
  <w:style w:type="paragraph" w:styleId="Revision">
    <w:name w:val="Revision"/>
    <w:hidden/>
    <w:uiPriority w:val="99"/>
    <w:semiHidden/>
    <w:rsid w:val="00A549F0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527"/>
    <w:pPr>
      <w:spacing w:after="200"/>
    </w:pPr>
    <w:rPr>
      <w:rFonts w:eastAsiaTheme="minorEastAsia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5527"/>
    <w:rPr>
      <w:rFonts w:eastAsiaTheme="minorHAnsi"/>
      <w:b/>
      <w:bCs/>
      <w:sz w:val="20"/>
      <w:szCs w:val="2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82193"/>
  </w:style>
  <w:style w:type="table" w:customStyle="1" w:styleId="GridTable1Light1">
    <w:name w:val="Grid Table 1 Light1"/>
    <w:basedOn w:val="TableNormal"/>
    <w:uiPriority w:val="46"/>
    <w:rsid w:val="0091634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textrun">
    <w:name w:val="normaltextrun"/>
    <w:basedOn w:val="DefaultParagraphFont"/>
    <w:rsid w:val="00510B0D"/>
  </w:style>
  <w:style w:type="character" w:customStyle="1" w:styleId="eop">
    <w:name w:val="eop"/>
    <w:basedOn w:val="DefaultParagraphFont"/>
    <w:rsid w:val="00510B0D"/>
  </w:style>
  <w:style w:type="paragraph" w:customStyle="1" w:styleId="paragraph">
    <w:name w:val="paragraph"/>
    <w:basedOn w:val="Normal"/>
    <w:rsid w:val="00327F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GridTable4-Accent51">
    <w:name w:val="Grid Table 4 - Accent 51"/>
    <w:basedOn w:val="TableNormal"/>
    <w:uiPriority w:val="49"/>
    <w:rsid w:val="00476B7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PlainTable11">
    <w:name w:val="Plain Table 11"/>
    <w:basedOn w:val="TableNormal"/>
    <w:uiPriority w:val="41"/>
    <w:rsid w:val="003D750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4-Accent11">
    <w:name w:val="Grid Table 4 - Accent 11"/>
    <w:basedOn w:val="TableNormal"/>
    <w:uiPriority w:val="49"/>
    <w:rsid w:val="0022629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91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6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3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9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1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7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0864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6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3647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4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5697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1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9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1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0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8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1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9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6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ntTable" Target="fontTable.xml" Id="rId13" /><Relationship Type="http://schemas.microsoft.com/office/2018/08/relationships/commentsExtensible" Target="commentsExtensible.xml" Id="rId18" /><Relationship Type="http://schemas.openxmlformats.org/officeDocument/2006/relationships/customXml" Target="../customXml/item3.xml" Id="rId3" /><Relationship Type="http://schemas.microsoft.com/office/2007/relationships/stylesWithEffects" Target="stylesWithEffects.xml" Id="rId7" /><Relationship Type="http://schemas.openxmlformats.org/officeDocument/2006/relationships/image" Target="media/image1.JPG" Id="rId12" /><Relationship Type="http://schemas.microsoft.com/office/2011/relationships/people" Target="people.xml" Id="rId1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endnotes" Target="endnotes.xml" Id="rId11" /><Relationship Type="http://schemas.openxmlformats.org/officeDocument/2006/relationships/numbering" Target="numbering.xml" Id="rId5" /><Relationship Type="http://schemas.microsoft.com/office/2011/relationships/commentsExtended" Target="commentsExtended.xml" Id="rId15" /><Relationship Type="http://schemas.openxmlformats.org/officeDocument/2006/relationships/footnotes" Target="footnotes.xml" Id="rId10" /><Relationship Type="http://schemas.microsoft.com/office/2016/09/relationships/commentsIds" Target="commentsIds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mposit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73FD530092914EBAF990E1016EF6AA" ma:contentTypeVersion="12" ma:contentTypeDescription="Create a new document." ma:contentTypeScope="" ma:versionID="ab841eb02ebe70f1900f90c8275731de">
  <xsd:schema xmlns:xsd="http://www.w3.org/2001/XMLSchema" xmlns:xs="http://www.w3.org/2001/XMLSchema" xmlns:p="http://schemas.microsoft.com/office/2006/metadata/properties" xmlns:ns2="d2d1119f-ca8f-4239-85a3-150a84737cdc" xmlns:ns3="f22cf39f-2229-4cea-97dd-ed30db92cc2e" targetNamespace="http://schemas.microsoft.com/office/2006/metadata/properties" ma:root="true" ma:fieldsID="d4448f4e3d9db9339559913cd5afeb85" ns2:_="" ns3:_="">
    <xsd:import namespace="d2d1119f-ca8f-4239-85a3-150a84737cdc"/>
    <xsd:import namespace="f22cf39f-2229-4cea-97dd-ed30db92cc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d1119f-ca8f-4239-85a3-150a84737c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cf39f-2229-4cea-97dd-ed30db92cc2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D5BE7E-6EA4-4B60-B604-4774D1C395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8ECD6E-13AF-44A9-9144-612B0B5BC9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D4A0F27-E9A6-49D1-8912-DE6CB3DD8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d1119f-ca8f-4239-85a3-150a84737cdc"/>
    <ds:schemaRef ds:uri="f22cf39f-2229-4cea-97dd-ed30db92cc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8544C9-48D3-416F-871D-DAD097F0330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kesh Paruchuri</dc:creator>
  <lastModifiedBy>Devin Daher</lastModifiedBy>
  <revision>8</revision>
  <dcterms:created xsi:type="dcterms:W3CDTF">2022-05-17T16:26:00.0000000Z</dcterms:created>
  <dcterms:modified xsi:type="dcterms:W3CDTF">2022-05-18T15:56:44.070863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73FD530092914EBAF990E1016EF6AA</vt:lpwstr>
  </property>
</Properties>
</file>